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Передерея</w:t>
            </w:r>
            <w:proofErr w:type="spellEnd"/>
            <w:r>
              <w:rPr>
                <w:sz w:val="28"/>
                <w:szCs w:val="28"/>
              </w:rPr>
              <w:t xml:space="preserve">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 w:rsidRPr="006A4C99">
              <w:rPr>
                <w:sz w:val="28"/>
                <w:szCs w:val="28"/>
              </w:rPr>
              <w:t>Ладогубець</w:t>
            </w:r>
            <w:proofErr w:type="spellEnd"/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7BF9E4CE" w14:textId="77777777" w:rsidR="00FD4031" w:rsidRDefault="00FD4031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3840433" w:history="1">
            <w:r w:rsidRPr="00622C59">
              <w:rPr>
                <w:rStyle w:val="a6"/>
                <w:b/>
                <w:bCs/>
                <w:noProof/>
              </w:rPr>
              <w:t>Мет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4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BAD0B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4" w:history="1">
            <w:r w:rsidR="00FD4031" w:rsidRPr="00622C59">
              <w:rPr>
                <w:rStyle w:val="a6"/>
                <w:b/>
                <w:bCs/>
                <w:noProof/>
              </w:rPr>
              <w:t>Основна частина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4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6CBA62B9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5" w:history="1">
            <w:r w:rsidR="00FD4031" w:rsidRPr="00622C59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5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456A4A58" w14:textId="77777777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</w:p>
    <w:p w14:paraId="71E47B40" w14:textId="77777777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 xml:space="preserve">при мінімізації функції </w:t>
      </w:r>
      <w:proofErr w:type="spellStart"/>
      <w:r>
        <w:rPr>
          <w:sz w:val="28"/>
          <w:szCs w:val="28"/>
        </w:rPr>
        <w:t>Розенброка</w:t>
      </w:r>
      <w:proofErr w:type="spellEnd"/>
      <w:r>
        <w:rPr>
          <w:sz w:val="28"/>
          <w:szCs w:val="28"/>
        </w:rPr>
        <w:t xml:space="preserve">  в залежності від:</w:t>
      </w:r>
    </w:p>
    <w:p w14:paraId="65593824" w14:textId="7E9909ED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  <w:r w:rsidR="00C05504" w:rsidRPr="00C05504">
        <w:rPr>
          <w:sz w:val="28"/>
          <w:szCs w:val="28"/>
          <w:lang w:val="ru-RU"/>
        </w:rPr>
        <w:t xml:space="preserve"> </w:t>
      </w:r>
      <w:r w:rsidR="00C05504">
        <w:rPr>
          <w:sz w:val="28"/>
          <w:szCs w:val="28"/>
          <w:lang w:val="en-US"/>
        </w:rPr>
        <w:t>+</w:t>
      </w:r>
    </w:p>
    <w:p w14:paraId="2ACB9A84" w14:textId="7A9F1CEF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  <w:r w:rsidR="00C05504">
        <w:rPr>
          <w:sz w:val="28"/>
          <w:szCs w:val="28"/>
          <w:lang w:val="en-US"/>
        </w:rPr>
        <w:t xml:space="preserve"> + </w:t>
      </w:r>
    </w:p>
    <w:p w14:paraId="5FF380D5" w14:textId="003AC3D3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bookmarkStart w:id="0" w:name="_Hlk135482234"/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bookmarkEnd w:id="0"/>
    <w:p w14:paraId="1BA26524" w14:textId="266E7D4D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  <w:r w:rsidR="00C91CCA" w:rsidRPr="00C91CCA">
        <w:rPr>
          <w:sz w:val="28"/>
          <w:szCs w:val="28"/>
          <w:lang w:val="ru-RU"/>
        </w:rPr>
        <w:t xml:space="preserve"> </w:t>
      </w:r>
      <w:r w:rsidR="00541B3B">
        <w:rPr>
          <w:sz w:val="28"/>
          <w:szCs w:val="28"/>
          <w:lang w:val="ru-RU"/>
        </w:rPr>
        <w:t xml:space="preserve"> + </w:t>
      </w:r>
    </w:p>
    <w:p w14:paraId="400ECFEC" w14:textId="23E4444B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  <w:r w:rsidR="00ED6FAD">
        <w:rPr>
          <w:noProof/>
          <w:sz w:val="28"/>
          <w:szCs w:val="28"/>
        </w:rPr>
        <w:t xml:space="preserve"> + </w:t>
      </w:r>
    </w:p>
    <w:p w14:paraId="134B7345" w14:textId="0321B3E6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 xml:space="preserve">в алгоритмі </w:t>
      </w:r>
      <w:proofErr w:type="spellStart"/>
      <w:r>
        <w:rPr>
          <w:sz w:val="28"/>
          <w:szCs w:val="28"/>
        </w:rPr>
        <w:t>Свена</w:t>
      </w:r>
      <w:proofErr w:type="spellEnd"/>
      <w:r>
        <w:rPr>
          <w:sz w:val="28"/>
          <w:szCs w:val="28"/>
        </w:rPr>
        <w:t>.</w:t>
      </w:r>
      <w:r w:rsidR="00A9509C" w:rsidRPr="00A9509C">
        <w:rPr>
          <w:sz w:val="28"/>
          <w:szCs w:val="28"/>
          <w:lang w:val="ru-RU"/>
        </w:rPr>
        <w:t xml:space="preserve"> </w:t>
      </w:r>
      <w:r w:rsidR="00A9509C">
        <w:rPr>
          <w:sz w:val="28"/>
          <w:szCs w:val="28"/>
          <w:lang w:val="en-US"/>
        </w:rPr>
        <w:t xml:space="preserve">+ 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proofErr w:type="spellStart"/>
      <w:r>
        <w:rPr>
          <w:sz w:val="28"/>
          <w:szCs w:val="28"/>
          <w:lang w:val="ru-RU"/>
        </w:rPr>
        <w:t>модифікацій</w:t>
      </w:r>
      <w:proofErr w:type="spellEnd"/>
      <w:r>
        <w:rPr>
          <w:sz w:val="28"/>
          <w:szCs w:val="28"/>
          <w:lang w:val="ru-RU"/>
        </w:rPr>
        <w:t xml:space="preserve"> (</w:t>
      </w:r>
      <w:proofErr w:type="spellStart"/>
      <w:r>
        <w:rPr>
          <w:sz w:val="28"/>
          <w:szCs w:val="28"/>
          <w:lang w:val="ru-RU"/>
        </w:rPr>
        <w:t>методи</w:t>
      </w:r>
      <w:proofErr w:type="spellEnd"/>
      <w:r>
        <w:rPr>
          <w:sz w:val="28"/>
          <w:szCs w:val="28"/>
          <w:lang w:val="ru-RU"/>
        </w:rPr>
        <w:t xml:space="preserve"> Бута, </w:t>
      </w:r>
      <w:proofErr w:type="spellStart"/>
      <w:r>
        <w:rPr>
          <w:sz w:val="28"/>
          <w:szCs w:val="28"/>
          <w:lang w:val="ru-RU"/>
        </w:rPr>
        <w:t>Люстерніка</w:t>
      </w:r>
      <w:proofErr w:type="spellEnd"/>
      <w:r>
        <w:rPr>
          <w:sz w:val="28"/>
          <w:szCs w:val="28"/>
          <w:lang w:val="ru-RU"/>
        </w:rPr>
        <w:t xml:space="preserve">, </w:t>
      </w:r>
      <w:proofErr w:type="spellStart"/>
      <w:r>
        <w:rPr>
          <w:sz w:val="28"/>
          <w:szCs w:val="28"/>
          <w:lang w:val="ru-RU"/>
        </w:rPr>
        <w:t>важкої</w:t>
      </w:r>
      <w:proofErr w:type="spellEnd"/>
      <w:r>
        <w:rPr>
          <w:sz w:val="28"/>
          <w:szCs w:val="28"/>
          <w:lang w:val="ru-RU"/>
        </w:rPr>
        <w:t xml:space="preserve">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77777777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поширеніших методів оптимізації функцій - 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компонента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77777777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</m:oMath>
      </m:oMathPara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B253493" w:rsidR="00FD4031" w:rsidRPr="00DD34B1" w:rsidRDefault="00DD34B1" w:rsidP="00DD34B1">
      <w:pPr>
        <w:ind w:left="709" w:firstLine="709"/>
        <w:rPr>
          <w:noProof/>
          <w:sz w:val="28"/>
          <w:szCs w:val="28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різні процедури метода найшвидшого спуску у залежності від вибору кроку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  <w:lang w:val="ru-RU"/>
        </w:rPr>
        <w:t xml:space="preserve"> </w:t>
      </w:r>
    </w:p>
    <w:p w14:paraId="46FDB09E" w14:textId="77777777" w:rsidR="00FD4031" w:rsidRPr="00DE193B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1" w:name="_Toc133840434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1"/>
    </w:p>
    <w:p w14:paraId="41F6224F" w14:textId="6638E7FA" w:rsidR="00857032" w:rsidRPr="00EE062C" w:rsidRDefault="00DE193B" w:rsidP="00DE193B">
      <w:pPr>
        <w:pStyle w:val="a7"/>
        <w:spacing w:after="160" w:line="360" w:lineRule="auto"/>
        <w:jc w:val="both"/>
        <w:rPr>
          <w:i/>
          <w:iCs/>
          <w:sz w:val="28"/>
          <w:szCs w:val="28"/>
        </w:rPr>
      </w:pPr>
      <w:r w:rsidRPr="00EE062C">
        <w:rPr>
          <w:i/>
          <w:iCs/>
          <w:sz w:val="28"/>
          <w:szCs w:val="28"/>
        </w:rPr>
        <w:t xml:space="preserve">Вплив величини кроку h при обчисленні похідних </w:t>
      </w:r>
    </w:p>
    <w:p w14:paraId="0975CE35" w14:textId="423BA888" w:rsidR="00DE193B" w:rsidRPr="00397E13" w:rsidRDefault="00DE193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397E13">
        <w:rPr>
          <w:sz w:val="28"/>
          <w:szCs w:val="28"/>
          <w:lang w:val="ru-RU"/>
        </w:rPr>
        <w:t>:</w:t>
      </w:r>
    </w:p>
    <w:p w14:paraId="3B6BC23D" w14:textId="6B005614" w:rsidR="00D234EF" w:rsidRPr="00397E13" w:rsidRDefault="00D234EF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397E13">
        <w:rPr>
          <w:sz w:val="28"/>
          <w:szCs w:val="28"/>
          <w:lang w:val="ru-RU"/>
        </w:rPr>
        <w:t>: (-1.2, 0)</w:t>
      </w:r>
    </w:p>
    <w:p w14:paraId="47960B33" w14:textId="173A63A0" w:rsidR="00C50DDE" w:rsidRDefault="00C50DDE" w:rsidP="00DE193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397E13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F49EBA7" w14:textId="09DFD5FE" w:rsidR="00C50DDE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71778C53" w14:textId="0C4F47B8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1EA87E60" w14:textId="48119E2A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4CBDBB25" w14:textId="4F7B798C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72F233B" w14:textId="2016C1D4" w:rsidR="0051690D" w:rsidRPr="0051690D" w:rsidRDefault="0051690D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465B3FAE" w14:textId="5795A7ED" w:rsidR="00507FDE" w:rsidRPr="007B6B98" w:rsidRDefault="00507FDE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4A08AB34" w14:textId="14CAD1D1" w:rsidR="00DE193B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9032" w:type="dxa"/>
        <w:tblInd w:w="720" w:type="dxa"/>
        <w:tblLook w:val="04A0" w:firstRow="1" w:lastRow="0" w:firstColumn="1" w:lastColumn="0" w:noHBand="0" w:noVBand="1"/>
      </w:tblPr>
      <w:tblGrid>
        <w:gridCol w:w="2132"/>
        <w:gridCol w:w="3164"/>
        <w:gridCol w:w="1593"/>
        <w:gridCol w:w="2143"/>
      </w:tblGrid>
      <w:tr w:rsidR="00E8389D" w:rsidRPr="00E8389D" w14:paraId="3CD1484E" w14:textId="77777777" w:rsidTr="00E8389D">
        <w:trPr>
          <w:trHeight w:val="296"/>
        </w:trPr>
        <w:tc>
          <w:tcPr>
            <w:tcW w:w="2132" w:type="dxa"/>
          </w:tcPr>
          <w:p w14:paraId="3A53FE70" w14:textId="6A46571A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lastRenderedPageBreak/>
              <w:t>Величина кроку</w:t>
            </w:r>
            <w:r w:rsidR="007B6B98" w:rsidRPr="002E3DCD">
              <w:rPr>
                <w:sz w:val="28"/>
                <w:szCs w:val="28"/>
              </w:rPr>
              <w:t xml:space="preserve"> h</w:t>
            </w:r>
          </w:p>
        </w:tc>
        <w:tc>
          <w:tcPr>
            <w:tcW w:w="3164" w:type="dxa"/>
          </w:tcPr>
          <w:p w14:paraId="4354D725" w14:textId="25B159AF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93" w:type="dxa"/>
          </w:tcPr>
          <w:p w14:paraId="28CE72B8" w14:textId="434BC229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143" w:type="dxa"/>
          </w:tcPr>
          <w:p w14:paraId="7A9B8F31" w14:textId="1E937547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D70439" w:rsidRPr="00E8389D" w14:paraId="663468B0" w14:textId="77777777" w:rsidTr="00E8389D">
        <w:trPr>
          <w:trHeight w:val="300"/>
        </w:trPr>
        <w:tc>
          <w:tcPr>
            <w:tcW w:w="2132" w:type="dxa"/>
          </w:tcPr>
          <w:p w14:paraId="43CFBBC4" w14:textId="3DDF656B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3164" w:type="dxa"/>
          </w:tcPr>
          <w:p w14:paraId="13632978" w14:textId="182F018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32693 0.10388]</w:t>
            </w:r>
          </w:p>
        </w:tc>
        <w:tc>
          <w:tcPr>
            <w:tcW w:w="1593" w:type="dxa"/>
          </w:tcPr>
          <w:p w14:paraId="5E3A9D36" w14:textId="27E44C4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45392</w:t>
            </w:r>
          </w:p>
        </w:tc>
        <w:tc>
          <w:tcPr>
            <w:tcW w:w="2143" w:type="dxa"/>
          </w:tcPr>
          <w:p w14:paraId="72208FAA" w14:textId="663843E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3</w:t>
            </w:r>
          </w:p>
        </w:tc>
      </w:tr>
      <w:tr w:rsidR="00D70439" w:rsidRPr="00E8389D" w14:paraId="0C754948" w14:textId="77777777" w:rsidTr="00E8389D">
        <w:trPr>
          <w:trHeight w:val="296"/>
        </w:trPr>
        <w:tc>
          <w:tcPr>
            <w:tcW w:w="2132" w:type="dxa"/>
          </w:tcPr>
          <w:p w14:paraId="03A11291" w14:textId="3A27B11C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3164" w:type="dxa"/>
          </w:tcPr>
          <w:p w14:paraId="5551E3FF" w14:textId="66FF663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475 0.58438]</w:t>
            </w:r>
          </w:p>
        </w:tc>
        <w:tc>
          <w:tcPr>
            <w:tcW w:w="1593" w:type="dxa"/>
          </w:tcPr>
          <w:p w14:paraId="41A484A1" w14:textId="1620A0F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536</w:t>
            </w:r>
          </w:p>
        </w:tc>
        <w:tc>
          <w:tcPr>
            <w:tcW w:w="2143" w:type="dxa"/>
          </w:tcPr>
          <w:p w14:paraId="6F9A45D1" w14:textId="77AEEDBF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66</w:t>
            </w:r>
          </w:p>
        </w:tc>
      </w:tr>
      <w:tr w:rsidR="00D70439" w:rsidRPr="00E8389D" w14:paraId="41CF16FE" w14:textId="77777777" w:rsidTr="00E8389D">
        <w:trPr>
          <w:trHeight w:val="300"/>
        </w:trPr>
        <w:tc>
          <w:tcPr>
            <w:tcW w:w="2132" w:type="dxa"/>
          </w:tcPr>
          <w:p w14:paraId="0A89076E" w14:textId="7EA229E0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3164" w:type="dxa"/>
          </w:tcPr>
          <w:p w14:paraId="45EECA3F" w14:textId="0C4AD9C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534 0.66392]</w:t>
            </w:r>
          </w:p>
        </w:tc>
        <w:tc>
          <w:tcPr>
            <w:tcW w:w="1593" w:type="dxa"/>
          </w:tcPr>
          <w:p w14:paraId="74D1B112" w14:textId="58812E7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17</w:t>
            </w:r>
          </w:p>
        </w:tc>
        <w:tc>
          <w:tcPr>
            <w:tcW w:w="2143" w:type="dxa"/>
          </w:tcPr>
          <w:p w14:paraId="57B47A92" w14:textId="14AF275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408</w:t>
            </w:r>
          </w:p>
        </w:tc>
      </w:tr>
      <w:tr w:rsidR="00D70439" w:rsidRPr="00E8389D" w14:paraId="38586F12" w14:textId="77777777" w:rsidTr="00E8389D">
        <w:trPr>
          <w:trHeight w:val="296"/>
        </w:trPr>
        <w:tc>
          <w:tcPr>
            <w:tcW w:w="2132" w:type="dxa"/>
          </w:tcPr>
          <w:p w14:paraId="40B1F3F4" w14:textId="392D8D28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5E89DC7" w14:textId="18CA0F73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806 0.58935]</w:t>
            </w:r>
          </w:p>
        </w:tc>
        <w:tc>
          <w:tcPr>
            <w:tcW w:w="1593" w:type="dxa"/>
          </w:tcPr>
          <w:p w14:paraId="47F98F5E" w14:textId="5D73BBC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83</w:t>
            </w:r>
          </w:p>
        </w:tc>
        <w:tc>
          <w:tcPr>
            <w:tcW w:w="2143" w:type="dxa"/>
          </w:tcPr>
          <w:p w14:paraId="675B65AC" w14:textId="4963AB6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751</w:t>
            </w:r>
          </w:p>
        </w:tc>
      </w:tr>
      <w:tr w:rsidR="00D70439" w:rsidRPr="00E8389D" w14:paraId="31D366AC" w14:textId="77777777" w:rsidTr="00E8389D">
        <w:trPr>
          <w:trHeight w:val="300"/>
        </w:trPr>
        <w:tc>
          <w:tcPr>
            <w:tcW w:w="2132" w:type="dxa"/>
          </w:tcPr>
          <w:p w14:paraId="33A9DB7C" w14:textId="6D5D430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655E4A3" w14:textId="3BFDDFB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631 0.69889]</w:t>
            </w:r>
          </w:p>
        </w:tc>
        <w:tc>
          <w:tcPr>
            <w:tcW w:w="1593" w:type="dxa"/>
          </w:tcPr>
          <w:p w14:paraId="78310AB7" w14:textId="4E595D1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682</w:t>
            </w:r>
          </w:p>
        </w:tc>
        <w:tc>
          <w:tcPr>
            <w:tcW w:w="2143" w:type="dxa"/>
          </w:tcPr>
          <w:p w14:paraId="02D7F4B5" w14:textId="13518EF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40</w:t>
            </w:r>
          </w:p>
        </w:tc>
      </w:tr>
      <w:tr w:rsidR="00D70439" w:rsidRPr="00E8389D" w14:paraId="5E85D515" w14:textId="77777777" w:rsidTr="00E8389D">
        <w:trPr>
          <w:trHeight w:val="296"/>
        </w:trPr>
        <w:tc>
          <w:tcPr>
            <w:tcW w:w="2132" w:type="dxa"/>
          </w:tcPr>
          <w:p w14:paraId="1616A0B1" w14:textId="00399DB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D1F665C" w14:textId="5C4F1DD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914 0.59021]</w:t>
            </w:r>
          </w:p>
        </w:tc>
        <w:tc>
          <w:tcPr>
            <w:tcW w:w="1593" w:type="dxa"/>
          </w:tcPr>
          <w:p w14:paraId="38A6E33D" w14:textId="513CBD72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48</w:t>
            </w:r>
          </w:p>
        </w:tc>
        <w:tc>
          <w:tcPr>
            <w:tcW w:w="2143" w:type="dxa"/>
          </w:tcPr>
          <w:p w14:paraId="430CD64B" w14:textId="0C91B606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39</w:t>
            </w:r>
          </w:p>
        </w:tc>
      </w:tr>
      <w:tr w:rsidR="00D70439" w:rsidRPr="00E8389D" w14:paraId="6074B764" w14:textId="77777777" w:rsidTr="00E8389D">
        <w:trPr>
          <w:trHeight w:val="296"/>
        </w:trPr>
        <w:tc>
          <w:tcPr>
            <w:tcW w:w="2132" w:type="dxa"/>
          </w:tcPr>
          <w:p w14:paraId="4F4C7EAA" w14:textId="234E8A3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44A41926" w14:textId="636EFE41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2755 0.85999]</w:t>
            </w:r>
          </w:p>
        </w:tc>
        <w:tc>
          <w:tcPr>
            <w:tcW w:w="1593" w:type="dxa"/>
          </w:tcPr>
          <w:p w14:paraId="66659507" w14:textId="08A15330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526</w:t>
            </w:r>
          </w:p>
        </w:tc>
        <w:tc>
          <w:tcPr>
            <w:tcW w:w="2143" w:type="dxa"/>
          </w:tcPr>
          <w:p w14:paraId="12B26260" w14:textId="2D67B2AA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99</w:t>
            </w:r>
          </w:p>
        </w:tc>
      </w:tr>
      <w:tr w:rsidR="00D70439" w:rsidRPr="00E8389D" w14:paraId="436DF127" w14:textId="77777777" w:rsidTr="00E8389D">
        <w:trPr>
          <w:trHeight w:val="296"/>
        </w:trPr>
        <w:tc>
          <w:tcPr>
            <w:tcW w:w="2132" w:type="dxa"/>
          </w:tcPr>
          <w:p w14:paraId="7D5959E5" w14:textId="4843B52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67DAB394" w14:textId="56FD480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929 0.6225 ]</w:t>
            </w:r>
          </w:p>
        </w:tc>
        <w:tc>
          <w:tcPr>
            <w:tcW w:w="1593" w:type="dxa"/>
          </w:tcPr>
          <w:p w14:paraId="4C282BAD" w14:textId="32752A3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442</w:t>
            </w:r>
          </w:p>
        </w:tc>
        <w:tc>
          <w:tcPr>
            <w:tcW w:w="2143" w:type="dxa"/>
          </w:tcPr>
          <w:p w14:paraId="3C206FCD" w14:textId="299B9AC0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58</w:t>
            </w:r>
          </w:p>
        </w:tc>
      </w:tr>
      <w:tr w:rsidR="00D70439" w:rsidRPr="00E8389D" w14:paraId="5D03E113" w14:textId="77777777" w:rsidTr="00E8389D">
        <w:trPr>
          <w:trHeight w:val="296"/>
        </w:trPr>
        <w:tc>
          <w:tcPr>
            <w:tcW w:w="2132" w:type="dxa"/>
          </w:tcPr>
          <w:p w14:paraId="40EF2B1D" w14:textId="42B0FDE9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255D6C5" w14:textId="1FFC0199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247 0.59617]</w:t>
            </w:r>
          </w:p>
        </w:tc>
        <w:tc>
          <w:tcPr>
            <w:tcW w:w="1593" w:type="dxa"/>
          </w:tcPr>
          <w:p w14:paraId="221D183D" w14:textId="07B299CB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18</w:t>
            </w:r>
          </w:p>
        </w:tc>
        <w:tc>
          <w:tcPr>
            <w:tcW w:w="2143" w:type="dxa"/>
          </w:tcPr>
          <w:p w14:paraId="51379960" w14:textId="14FFCA7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19</w:t>
            </w:r>
          </w:p>
        </w:tc>
      </w:tr>
      <w:tr w:rsidR="00D70439" w:rsidRPr="00E8389D" w14:paraId="4095EF0B" w14:textId="77777777" w:rsidTr="00E8389D">
        <w:trPr>
          <w:trHeight w:val="296"/>
        </w:trPr>
        <w:tc>
          <w:tcPr>
            <w:tcW w:w="2132" w:type="dxa"/>
          </w:tcPr>
          <w:p w14:paraId="15C9A0F4" w14:textId="3C8CC54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33063BD" w14:textId="2A88CB3A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44  0.66232]</w:t>
            </w:r>
          </w:p>
        </w:tc>
        <w:tc>
          <w:tcPr>
            <w:tcW w:w="1593" w:type="dxa"/>
          </w:tcPr>
          <w:p w14:paraId="226F4538" w14:textId="6BC294CF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53</w:t>
            </w:r>
          </w:p>
        </w:tc>
        <w:tc>
          <w:tcPr>
            <w:tcW w:w="2143" w:type="dxa"/>
          </w:tcPr>
          <w:p w14:paraId="21BF3D0D" w14:textId="0C27083C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8</w:t>
            </w:r>
          </w:p>
        </w:tc>
      </w:tr>
      <w:tr w:rsidR="00D70439" w:rsidRPr="00E8389D" w14:paraId="47EE94CB" w14:textId="77777777" w:rsidTr="00E8389D">
        <w:trPr>
          <w:trHeight w:val="296"/>
        </w:trPr>
        <w:tc>
          <w:tcPr>
            <w:tcW w:w="2132" w:type="dxa"/>
          </w:tcPr>
          <w:p w14:paraId="71211114" w14:textId="72FFB0BB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C991B16" w14:textId="77A0BC8B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646 0.60246]</w:t>
            </w:r>
          </w:p>
        </w:tc>
        <w:tc>
          <w:tcPr>
            <w:tcW w:w="1593" w:type="dxa"/>
          </w:tcPr>
          <w:p w14:paraId="38B0E758" w14:textId="31A8C8C1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999</w:t>
            </w:r>
          </w:p>
        </w:tc>
        <w:tc>
          <w:tcPr>
            <w:tcW w:w="2143" w:type="dxa"/>
          </w:tcPr>
          <w:p w14:paraId="75A7F854" w14:textId="7E6CDCD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38</w:t>
            </w:r>
          </w:p>
        </w:tc>
      </w:tr>
      <w:tr w:rsidR="00D70439" w:rsidRPr="00E8389D" w14:paraId="758002F0" w14:textId="77777777" w:rsidTr="00E8389D">
        <w:trPr>
          <w:trHeight w:val="296"/>
        </w:trPr>
        <w:tc>
          <w:tcPr>
            <w:tcW w:w="2132" w:type="dxa"/>
          </w:tcPr>
          <w:p w14:paraId="7711F2BE" w14:textId="695B6E2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69A4855" w14:textId="58FD385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17  0.69126]</w:t>
            </w:r>
          </w:p>
        </w:tc>
        <w:tc>
          <w:tcPr>
            <w:tcW w:w="1593" w:type="dxa"/>
          </w:tcPr>
          <w:p w14:paraId="67D5882B" w14:textId="79DDC87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835</w:t>
            </w:r>
          </w:p>
        </w:tc>
        <w:tc>
          <w:tcPr>
            <w:tcW w:w="2143" w:type="dxa"/>
          </w:tcPr>
          <w:p w14:paraId="05D5C8AB" w14:textId="0D917567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7</w:t>
            </w:r>
          </w:p>
        </w:tc>
      </w:tr>
      <w:tr w:rsidR="00D70439" w:rsidRPr="00E8389D" w14:paraId="3521184F" w14:textId="77777777" w:rsidTr="00E8389D">
        <w:trPr>
          <w:trHeight w:val="296"/>
        </w:trPr>
        <w:tc>
          <w:tcPr>
            <w:tcW w:w="2132" w:type="dxa"/>
          </w:tcPr>
          <w:p w14:paraId="6FE3AA27" w14:textId="38226C8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C038D69" w14:textId="0050145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355 0.6136 ]</w:t>
            </w:r>
          </w:p>
        </w:tc>
        <w:tc>
          <w:tcPr>
            <w:tcW w:w="1593" w:type="dxa"/>
          </w:tcPr>
          <w:p w14:paraId="7F54B6B4" w14:textId="0CFAAA9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686</w:t>
            </w:r>
          </w:p>
        </w:tc>
        <w:tc>
          <w:tcPr>
            <w:tcW w:w="2143" w:type="dxa"/>
          </w:tcPr>
          <w:p w14:paraId="6FF2151E" w14:textId="75294F75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730</w:t>
            </w:r>
          </w:p>
        </w:tc>
      </w:tr>
      <w:tr w:rsidR="00D70439" w:rsidRPr="00E8389D" w14:paraId="00C2E2C2" w14:textId="77777777" w:rsidTr="00E8389D">
        <w:trPr>
          <w:trHeight w:val="296"/>
        </w:trPr>
        <w:tc>
          <w:tcPr>
            <w:tcW w:w="2132" w:type="dxa"/>
          </w:tcPr>
          <w:p w14:paraId="2C9D7F04" w14:textId="3050D6F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11E8463" w14:textId="7C43ED4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0381 0.64559]</w:t>
            </w:r>
          </w:p>
        </w:tc>
        <w:tc>
          <w:tcPr>
            <w:tcW w:w="1593" w:type="dxa"/>
          </w:tcPr>
          <w:p w14:paraId="7AC98BD3" w14:textId="60D1B98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852</w:t>
            </w:r>
          </w:p>
        </w:tc>
        <w:tc>
          <w:tcPr>
            <w:tcW w:w="2143" w:type="dxa"/>
          </w:tcPr>
          <w:p w14:paraId="210610E5" w14:textId="6AC7055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9</w:t>
            </w:r>
          </w:p>
        </w:tc>
      </w:tr>
      <w:tr w:rsidR="00D70439" w:rsidRPr="00E8389D" w14:paraId="6C4E4F11" w14:textId="77777777" w:rsidTr="00E8389D">
        <w:trPr>
          <w:trHeight w:val="296"/>
        </w:trPr>
        <w:tc>
          <w:tcPr>
            <w:tcW w:w="2132" w:type="dxa"/>
          </w:tcPr>
          <w:p w14:paraId="0DE3CD95" w14:textId="1CB8EDC6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7527DE7" w14:textId="2B13DC0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663  0.93346]</w:t>
            </w:r>
          </w:p>
        </w:tc>
        <w:tc>
          <w:tcPr>
            <w:tcW w:w="1593" w:type="dxa"/>
          </w:tcPr>
          <w:p w14:paraId="32B510A3" w14:textId="5DFAC04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114</w:t>
            </w:r>
          </w:p>
        </w:tc>
        <w:tc>
          <w:tcPr>
            <w:tcW w:w="2143" w:type="dxa"/>
          </w:tcPr>
          <w:p w14:paraId="674C11A8" w14:textId="69CA0A90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591</w:t>
            </w:r>
          </w:p>
        </w:tc>
      </w:tr>
    </w:tbl>
    <w:p w14:paraId="261C4FC3" w14:textId="77777777" w:rsidR="00747D07" w:rsidRDefault="00747D07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</w:p>
    <w:p w14:paraId="04FC4E18" w14:textId="0881B94C" w:rsidR="004612BB" w:rsidRDefault="004612B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 w:rsidRPr="004612BB">
        <w:rPr>
          <w:sz w:val="28"/>
          <w:szCs w:val="28"/>
        </w:rPr>
        <w:t xml:space="preserve">Величина кроку впливала на результат </w:t>
      </w:r>
      <w:proofErr w:type="spellStart"/>
      <w:r w:rsidRPr="004612BB">
        <w:rPr>
          <w:sz w:val="28"/>
          <w:szCs w:val="28"/>
        </w:rPr>
        <w:t>нелінійно</w:t>
      </w:r>
      <w:proofErr w:type="spellEnd"/>
      <w:r w:rsidRPr="004612BB">
        <w:rPr>
          <w:sz w:val="28"/>
          <w:szCs w:val="28"/>
        </w:rPr>
        <w:t xml:space="preserve">, тобто зменшення величини кроку не гарантували підвищення точності. З наведеної таблиці найкраща себе показали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Pr="002E0A3A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яке підходить більше для зменшення кількості обчислень функції, але </w:t>
      </w:r>
      <w:r w:rsidR="002E0A3A">
        <w:rPr>
          <w:sz w:val="28"/>
          <w:szCs w:val="28"/>
        </w:rPr>
        <w:t xml:space="preserve">з </w:t>
      </w:r>
      <w:r>
        <w:rPr>
          <w:sz w:val="28"/>
          <w:szCs w:val="28"/>
        </w:rPr>
        <w:t xml:space="preserve">трохи гіршими результатами, аб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5</m:t>
            </m:r>
          </m:sup>
        </m:sSup>
      </m:oMath>
      <w:r w:rsidR="002E0A3A">
        <w:rPr>
          <w:sz w:val="28"/>
          <w:szCs w:val="28"/>
        </w:rPr>
        <w:t xml:space="preserve">, яка має на </w:t>
      </w:r>
      <w:r w:rsidR="00160E8F" w:rsidRPr="00160E8F">
        <w:rPr>
          <w:sz w:val="28"/>
          <w:szCs w:val="28"/>
        </w:rPr>
        <w:t>742</w:t>
      </w:r>
      <w:r w:rsidR="002E0A3A">
        <w:rPr>
          <w:sz w:val="28"/>
          <w:szCs w:val="28"/>
        </w:rPr>
        <w:t xml:space="preserve"> обчислень більше, ніж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="002E0A3A">
        <w:rPr>
          <w:sz w:val="28"/>
          <w:szCs w:val="28"/>
        </w:rPr>
        <w:t xml:space="preserve">, але це </w:t>
      </w:r>
      <w:r w:rsidR="002E0A3A">
        <w:rPr>
          <w:sz w:val="28"/>
          <w:szCs w:val="28"/>
          <w:lang w:val="en-US"/>
        </w:rPr>
        <w:t>h</w:t>
      </w:r>
      <w:r w:rsidR="002E0A3A" w:rsidRPr="002E0A3A">
        <w:rPr>
          <w:sz w:val="28"/>
          <w:szCs w:val="28"/>
        </w:rPr>
        <w:t xml:space="preserve"> </w:t>
      </w:r>
      <w:r w:rsidR="002E0A3A">
        <w:rPr>
          <w:sz w:val="28"/>
          <w:szCs w:val="28"/>
        </w:rPr>
        <w:t xml:space="preserve">дало у </w:t>
      </w:r>
      <w:r w:rsidR="00160E8F" w:rsidRPr="00160E8F">
        <w:rPr>
          <w:sz w:val="28"/>
          <w:szCs w:val="28"/>
        </w:rPr>
        <w:t>3</w:t>
      </w:r>
      <w:r w:rsidR="002E0A3A">
        <w:rPr>
          <w:sz w:val="28"/>
          <w:szCs w:val="28"/>
        </w:rPr>
        <w:t>0 раз більшу точність.</w:t>
      </w:r>
    </w:p>
    <w:p w14:paraId="0D6D748B" w14:textId="485BB9DF" w:rsidR="00FD4031" w:rsidRDefault="00B320E6" w:rsidP="00857032">
      <w:pPr>
        <w:spacing w:after="160" w:line="259" w:lineRule="auto"/>
        <w:ind w:firstLine="709"/>
        <w:jc w:val="both"/>
        <w:rPr>
          <w:i/>
          <w:iCs/>
          <w:color w:val="000000" w:themeColor="text1"/>
          <w:sz w:val="28"/>
          <w:szCs w:val="28"/>
        </w:rPr>
      </w:pPr>
      <w:r w:rsidRPr="00B320E6">
        <w:rPr>
          <w:i/>
          <w:iCs/>
          <w:color w:val="000000" w:themeColor="text1"/>
          <w:sz w:val="28"/>
          <w:szCs w:val="28"/>
        </w:rPr>
        <w:t xml:space="preserve">Вплив </w:t>
      </w:r>
      <w:r>
        <w:rPr>
          <w:i/>
          <w:iCs/>
          <w:color w:val="000000" w:themeColor="text1"/>
          <w:sz w:val="28"/>
          <w:szCs w:val="28"/>
        </w:rPr>
        <w:t>с</w:t>
      </w:r>
      <w:r w:rsidR="00443460" w:rsidRPr="00443460">
        <w:rPr>
          <w:i/>
          <w:iCs/>
          <w:color w:val="000000" w:themeColor="text1"/>
          <w:sz w:val="28"/>
          <w:szCs w:val="28"/>
        </w:rPr>
        <w:t>хем обчислення похідних</w:t>
      </w:r>
    </w:p>
    <w:p w14:paraId="757246C5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E21C0B">
        <w:rPr>
          <w:sz w:val="28"/>
          <w:szCs w:val="28"/>
          <w:lang w:val="ru-RU"/>
        </w:rPr>
        <w:t>:</w:t>
      </w:r>
    </w:p>
    <w:p w14:paraId="3C11F0FD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1756E72A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7BEEF425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191930FF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76795C5B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8D91854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2B871F5D" w14:textId="32FED46A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79CB0C3F" w14:textId="77777777" w:rsidR="00E21C0B" w:rsidRPr="007B6B98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05AA685C" w14:textId="0C5B1D7B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p w14:paraId="1EFCA3D2" w14:textId="44B6C0BE" w:rsidR="003403BB" w:rsidRPr="007A645A" w:rsidRDefault="003403BB" w:rsidP="00E21C0B">
      <w:pPr>
        <w:pStyle w:val="a7"/>
        <w:spacing w:after="160" w:line="360" w:lineRule="auto"/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h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 xml:space="preserve"> =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15</m:t>
              </m:r>
            </m:sup>
          </m:sSup>
        </m:oMath>
      </m:oMathPara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21C0B" w14:paraId="2A06C033" w14:textId="77777777" w:rsidTr="00F27E9D">
        <w:tc>
          <w:tcPr>
            <w:tcW w:w="2407" w:type="dxa"/>
          </w:tcPr>
          <w:p w14:paraId="5964A78B" w14:textId="1204F42B" w:rsidR="00E21C0B" w:rsidRP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sz w:val="28"/>
                <w:szCs w:val="28"/>
              </w:rPr>
              <w:t>Схема похідних</w:t>
            </w:r>
          </w:p>
        </w:tc>
        <w:tc>
          <w:tcPr>
            <w:tcW w:w="2407" w:type="dxa"/>
          </w:tcPr>
          <w:p w14:paraId="057C675A" w14:textId="4075E109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109591BC" w14:textId="0546FC8D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550488F3" w14:textId="0F535E61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7A645A" w14:paraId="11615FB5" w14:textId="77777777" w:rsidTr="00F27E9D">
        <w:tc>
          <w:tcPr>
            <w:tcW w:w="2407" w:type="dxa"/>
          </w:tcPr>
          <w:p w14:paraId="600829E9" w14:textId="5C8624DD" w:rsidR="007A645A" w:rsidRPr="00FF3DB6" w:rsidRDefault="007A645A" w:rsidP="007A645A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Центральна</w:t>
            </w:r>
          </w:p>
        </w:tc>
        <w:tc>
          <w:tcPr>
            <w:tcW w:w="2407" w:type="dxa"/>
          </w:tcPr>
          <w:p w14:paraId="343CB121" w14:textId="364C099B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[0.9663  0.93346]</w:t>
            </w:r>
          </w:p>
        </w:tc>
        <w:tc>
          <w:tcPr>
            <w:tcW w:w="2407" w:type="dxa"/>
          </w:tcPr>
          <w:p w14:paraId="1763FE88" w14:textId="4AF435B4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0.00114</w:t>
            </w:r>
          </w:p>
        </w:tc>
        <w:tc>
          <w:tcPr>
            <w:tcW w:w="2407" w:type="dxa"/>
          </w:tcPr>
          <w:p w14:paraId="72285C14" w14:textId="1344DB85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1591</w:t>
            </w:r>
          </w:p>
        </w:tc>
      </w:tr>
      <w:tr w:rsidR="00E21C0B" w14:paraId="29933987" w14:textId="77777777" w:rsidTr="00F27E9D">
        <w:tc>
          <w:tcPr>
            <w:tcW w:w="2407" w:type="dxa"/>
          </w:tcPr>
          <w:p w14:paraId="5FA160B8" w14:textId="17BFCB0D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Лівостороння</w:t>
            </w:r>
          </w:p>
        </w:tc>
        <w:tc>
          <w:tcPr>
            <w:tcW w:w="2407" w:type="dxa"/>
          </w:tcPr>
          <w:p w14:paraId="4D085500" w14:textId="4742D33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[0.81311 0.66078]</w:t>
            </w:r>
          </w:p>
        </w:tc>
        <w:tc>
          <w:tcPr>
            <w:tcW w:w="2407" w:type="dxa"/>
          </w:tcPr>
          <w:p w14:paraId="53B1B8E4" w14:textId="35DC61A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0.03494</w:t>
            </w:r>
          </w:p>
        </w:tc>
        <w:tc>
          <w:tcPr>
            <w:tcW w:w="2407" w:type="dxa"/>
          </w:tcPr>
          <w:p w14:paraId="640EDF23" w14:textId="281E160F" w:rsidR="00E21C0B" w:rsidRPr="004A2617" w:rsidRDefault="007A645A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417</w:t>
            </w:r>
          </w:p>
        </w:tc>
      </w:tr>
      <w:tr w:rsidR="00E21C0B" w14:paraId="1691D4A0" w14:textId="77777777" w:rsidTr="00F27E9D">
        <w:tc>
          <w:tcPr>
            <w:tcW w:w="2407" w:type="dxa"/>
          </w:tcPr>
          <w:p w14:paraId="1072C6C0" w14:textId="6A08C368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Правостороння</w:t>
            </w:r>
          </w:p>
        </w:tc>
        <w:tc>
          <w:tcPr>
            <w:tcW w:w="2407" w:type="dxa"/>
          </w:tcPr>
          <w:p w14:paraId="1E3F6EF2" w14:textId="4F3855D6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  <w:lang w:val="en-US"/>
              </w:rPr>
            </w:pPr>
            <w:r w:rsidRPr="004A2617">
              <w:rPr>
                <w:color w:val="000000" w:themeColor="text1"/>
              </w:rPr>
              <w:t>[0.90273 0.81438]</w:t>
            </w:r>
          </w:p>
        </w:tc>
        <w:tc>
          <w:tcPr>
            <w:tcW w:w="2407" w:type="dxa"/>
          </w:tcPr>
          <w:p w14:paraId="0290006D" w14:textId="612C3C1A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  <w:lang w:val="en-US"/>
              </w:rPr>
              <w:t>0.00949</w:t>
            </w:r>
          </w:p>
        </w:tc>
        <w:tc>
          <w:tcPr>
            <w:tcW w:w="2407" w:type="dxa"/>
          </w:tcPr>
          <w:p w14:paraId="696D0626" w14:textId="320F1B1F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513</w:t>
            </w:r>
          </w:p>
        </w:tc>
      </w:tr>
    </w:tbl>
    <w:p w14:paraId="5877F11F" w14:textId="215BB80C" w:rsidR="00747D07" w:rsidRDefault="0063311D" w:rsidP="00747D07">
      <w:pPr>
        <w:spacing w:after="160" w:line="259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  <w:lang w:val="en-US"/>
        </w:rPr>
        <w:t xml:space="preserve"> </w:t>
      </w:r>
      <w:r w:rsidR="00863C70" w:rsidRPr="00863C70">
        <w:rPr>
          <w:noProof/>
          <w:color w:val="000000" w:themeColor="text1"/>
          <w:sz w:val="28"/>
          <w:szCs w:val="28"/>
          <w:lang w:val="en-US"/>
        </w:rPr>
        <w:drawing>
          <wp:inline distT="0" distB="0" distL="0" distR="0" wp14:anchorId="56B05669" wp14:editId="51732266">
            <wp:extent cx="6120130" cy="3108325"/>
            <wp:effectExtent l="0" t="0" r="0" b="0"/>
            <wp:docPr id="1129623890" name="Рисунок 1" descr="Изображение выглядит как линия, диаграмма, График, оригами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623890" name="Рисунок 1" descr="Изображение выглядит как линия, диаграмма, График, оригами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6E056" w14:textId="77777777" w:rsidR="00747D07" w:rsidRDefault="00747D07" w:rsidP="00747D07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</w:p>
    <w:p w14:paraId="72C17096" w14:textId="453C7D3E" w:rsidR="00303596" w:rsidRDefault="00863C70" w:rsidP="00B82BCF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bookmarkStart w:id="2" w:name="_Toc133840435"/>
      <w:r w:rsidRPr="00863C70">
        <w:rPr>
          <w:noProof/>
          <w:color w:val="000000" w:themeColor="text1"/>
          <w:sz w:val="28"/>
          <w:szCs w:val="28"/>
          <w:lang w:val="en-US"/>
        </w:rPr>
        <w:lastRenderedPageBreak/>
        <w:drawing>
          <wp:inline distT="0" distB="0" distL="0" distR="0" wp14:anchorId="3C9D8EA3" wp14:editId="03A36FE7">
            <wp:extent cx="6120130" cy="3098165"/>
            <wp:effectExtent l="0" t="0" r="0" b="6985"/>
            <wp:docPr id="901886983" name="Рисунок 1" descr="Изображение выглядит как снимок экрана, линия, График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86983" name="Рисунок 1" descr="Изображение выглядит как снимок экрана, линия, График, диаграмма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8FB73" w14:textId="309C71AD" w:rsidR="00B82BCF" w:rsidRPr="00B82BCF" w:rsidRDefault="00B82BCF" w:rsidP="00B82BCF">
      <w:pPr>
        <w:spacing w:after="160" w:line="259" w:lineRule="auto"/>
        <w:rPr>
          <w:color w:val="000000" w:themeColor="text1"/>
          <w:sz w:val="28"/>
          <w:szCs w:val="28"/>
        </w:rPr>
      </w:pPr>
      <w:r w:rsidRPr="00B82BCF">
        <w:rPr>
          <w:color w:val="000000" w:themeColor="text1"/>
          <w:sz w:val="28"/>
          <w:szCs w:val="28"/>
        </w:rPr>
        <w:t xml:space="preserve">Згідно графіку кількості обчислень функцію найкраще себе показала правостороння похідна при точності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2</m:t>
            </m:r>
          </m:sup>
        </m:sSup>
      </m:oMath>
      <w:r w:rsidRPr="00B82BCF">
        <w:rPr>
          <w:sz w:val="28"/>
          <w:szCs w:val="28"/>
        </w:rPr>
        <w:t xml:space="preserve"> </w:t>
      </w:r>
      <w:r w:rsidRPr="00B82BCF">
        <w:rPr>
          <w:color w:val="000000" w:themeColor="text1"/>
          <w:sz w:val="28"/>
          <w:szCs w:val="28"/>
        </w:rPr>
        <w:t xml:space="preserve">з кількістю обчислень функції </w:t>
      </w:r>
      <w:r w:rsidR="00863C70">
        <w:rPr>
          <w:color w:val="000000" w:themeColor="text1"/>
          <w:sz w:val="28"/>
          <w:szCs w:val="28"/>
          <w:lang w:val="en-US"/>
        </w:rPr>
        <w:t>507</w:t>
      </w:r>
      <w:r w:rsidRPr="00B82BCF">
        <w:rPr>
          <w:color w:val="000000" w:themeColor="text1"/>
          <w:sz w:val="28"/>
          <w:szCs w:val="28"/>
        </w:rPr>
        <w:t xml:space="preserve">, але з графіку значень отримане мінімальне значення функції є дорівнює </w:t>
      </w:r>
      <w:r w:rsidR="00870ADF" w:rsidRPr="00870ADF">
        <w:rPr>
          <w:color w:val="000000" w:themeColor="text1"/>
          <w:sz w:val="28"/>
          <w:szCs w:val="28"/>
        </w:rPr>
        <w:t>0.4086</w:t>
      </w:r>
      <w:r w:rsidRPr="00B82BCF">
        <w:rPr>
          <w:color w:val="000000" w:themeColor="text1"/>
          <w:sz w:val="28"/>
          <w:szCs w:val="28"/>
        </w:rPr>
        <w:t>. Найкращі з отриманих результатів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50"/>
        <w:gridCol w:w="1871"/>
        <w:gridCol w:w="2453"/>
        <w:gridCol w:w="1349"/>
        <w:gridCol w:w="1905"/>
      </w:tblGrid>
      <w:tr w:rsidR="00CF6FCA" w14:paraId="1C0AC0CF" w14:textId="77777777" w:rsidTr="00015098">
        <w:tc>
          <w:tcPr>
            <w:tcW w:w="2050" w:type="dxa"/>
          </w:tcPr>
          <w:p w14:paraId="29D11AED" w14:textId="6F278E76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охідна</w:t>
            </w:r>
          </w:p>
        </w:tc>
        <w:tc>
          <w:tcPr>
            <w:tcW w:w="1871" w:type="dxa"/>
          </w:tcPr>
          <w:p w14:paraId="5602B663" w14:textId="5B91484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en-US"/>
              </w:rPr>
              <w:t>h</w:t>
            </w:r>
          </w:p>
        </w:tc>
        <w:tc>
          <w:tcPr>
            <w:tcW w:w="2453" w:type="dxa"/>
          </w:tcPr>
          <w:p w14:paraId="411BC7F6" w14:textId="7A5B2CF3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349" w:type="dxa"/>
          </w:tcPr>
          <w:p w14:paraId="61D2F398" w14:textId="07140C1B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05" w:type="dxa"/>
          </w:tcPr>
          <w:p w14:paraId="74D7F624" w14:textId="2721245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C02A31" w14:paraId="603BBDFE" w14:textId="77777777" w:rsidTr="00015098">
        <w:tc>
          <w:tcPr>
            <w:tcW w:w="2050" w:type="dxa"/>
          </w:tcPr>
          <w:p w14:paraId="1503D9FA" w14:textId="689C2325" w:rsidR="00C02A31" w:rsidRPr="00870ADF" w:rsidRDefault="00870ADF" w:rsidP="00C02A3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Лівостороння</w:t>
            </w:r>
          </w:p>
        </w:tc>
        <w:tc>
          <w:tcPr>
            <w:tcW w:w="1871" w:type="dxa"/>
          </w:tcPr>
          <w:p w14:paraId="4FCE0810" w14:textId="044635C3" w:rsidR="00C02A31" w:rsidRPr="00015098" w:rsidRDefault="00000000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2E182927" w14:textId="736E2394" w:rsidR="00C02A31" w:rsidRPr="00753963" w:rsidRDefault="005D3D6A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[0.90474 0.81790]</w:t>
            </w:r>
          </w:p>
        </w:tc>
        <w:tc>
          <w:tcPr>
            <w:tcW w:w="1349" w:type="dxa"/>
          </w:tcPr>
          <w:p w14:paraId="6FEF80C0" w14:textId="5E10A880" w:rsidR="00C02A31" w:rsidRPr="00753963" w:rsidRDefault="001C25C6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0.009117</w:t>
            </w:r>
          </w:p>
        </w:tc>
        <w:tc>
          <w:tcPr>
            <w:tcW w:w="1905" w:type="dxa"/>
          </w:tcPr>
          <w:p w14:paraId="522B3FCF" w14:textId="3B953CA2" w:rsidR="00C02A31" w:rsidRPr="00753963" w:rsidRDefault="00870ADF" w:rsidP="00C02A31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165</w:t>
            </w:r>
          </w:p>
        </w:tc>
      </w:tr>
      <w:tr w:rsidR="00753963" w14:paraId="2F125AFE" w14:textId="77777777" w:rsidTr="00015098">
        <w:tc>
          <w:tcPr>
            <w:tcW w:w="2050" w:type="dxa"/>
          </w:tcPr>
          <w:p w14:paraId="6393973E" w14:textId="34FF845F" w:rsidR="00753963" w:rsidRPr="00015098" w:rsidRDefault="00753963" w:rsidP="00753963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равостороння</w:t>
            </w:r>
          </w:p>
        </w:tc>
        <w:tc>
          <w:tcPr>
            <w:tcW w:w="1871" w:type="dxa"/>
          </w:tcPr>
          <w:p w14:paraId="301E21C1" w14:textId="1037B334" w:rsidR="00753963" w:rsidRPr="00015098" w:rsidRDefault="00000000" w:rsidP="00753963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0F01C91A" w14:textId="7E18DD66" w:rsidR="00753963" w:rsidRPr="00753963" w:rsidRDefault="00753963" w:rsidP="00753963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5204 0.90578]</w:t>
            </w:r>
          </w:p>
        </w:tc>
        <w:tc>
          <w:tcPr>
            <w:tcW w:w="1349" w:type="dxa"/>
          </w:tcPr>
          <w:p w14:paraId="528C91B5" w14:textId="531B6038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0.00234</w:t>
            </w:r>
          </w:p>
        </w:tc>
        <w:tc>
          <w:tcPr>
            <w:tcW w:w="1905" w:type="dxa"/>
          </w:tcPr>
          <w:p w14:paraId="75BEAD7C" w14:textId="22263CEE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380</w:t>
            </w:r>
          </w:p>
        </w:tc>
      </w:tr>
      <w:tr w:rsidR="00870ADF" w14:paraId="661D9303" w14:textId="77777777" w:rsidTr="00015098">
        <w:tc>
          <w:tcPr>
            <w:tcW w:w="2050" w:type="dxa"/>
          </w:tcPr>
          <w:p w14:paraId="382DABCE" w14:textId="4E41F874" w:rsidR="00870ADF" w:rsidRPr="00015098" w:rsidRDefault="00870ADF" w:rsidP="00870ADF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Центральна</w:t>
            </w:r>
          </w:p>
        </w:tc>
        <w:tc>
          <w:tcPr>
            <w:tcW w:w="1871" w:type="dxa"/>
          </w:tcPr>
          <w:p w14:paraId="4B24BF53" w14:textId="49D77AF8" w:rsidR="00870ADF" w:rsidRPr="00015098" w:rsidRDefault="00000000" w:rsidP="00870ADF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5BCCA38D" w14:textId="547E0644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663</w:t>
            </w:r>
            <w:r w:rsidR="002A2E31">
              <w:rPr>
                <w:sz w:val="28"/>
                <w:szCs w:val="28"/>
                <w:lang w:val="en-US"/>
              </w:rPr>
              <w:t>0</w:t>
            </w:r>
            <w:r w:rsidRPr="00753963">
              <w:rPr>
                <w:sz w:val="28"/>
                <w:szCs w:val="28"/>
              </w:rPr>
              <w:t xml:space="preserve">  0.93346]</w:t>
            </w:r>
          </w:p>
        </w:tc>
        <w:tc>
          <w:tcPr>
            <w:tcW w:w="1349" w:type="dxa"/>
          </w:tcPr>
          <w:p w14:paraId="54AB2E3D" w14:textId="1387402B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0.00114</w:t>
            </w:r>
          </w:p>
        </w:tc>
        <w:tc>
          <w:tcPr>
            <w:tcW w:w="1905" w:type="dxa"/>
          </w:tcPr>
          <w:p w14:paraId="4619C814" w14:textId="37282AF0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1591</w:t>
            </w:r>
          </w:p>
        </w:tc>
      </w:tr>
    </w:tbl>
    <w:p w14:paraId="14840CD6" w14:textId="77777777" w:rsidR="001A4DF9" w:rsidRDefault="001A4DF9" w:rsidP="001A4DF9">
      <w:pPr>
        <w:rPr>
          <w:lang w:val="en-US"/>
        </w:rPr>
      </w:pPr>
    </w:p>
    <w:p w14:paraId="00CB8B95" w14:textId="703BAADE" w:rsidR="00A0116F" w:rsidRPr="00A0116F" w:rsidRDefault="00A0116F" w:rsidP="001A4DF9">
      <w:r>
        <w:t>НУ І БРЄД</w:t>
      </w:r>
    </w:p>
    <w:p w14:paraId="0E0EB02C" w14:textId="665749D8" w:rsidR="0094159C" w:rsidRDefault="0094159C" w:rsidP="00601486">
      <w:pPr>
        <w:jc w:val="both"/>
        <w:rPr>
          <w:sz w:val="28"/>
          <w:szCs w:val="28"/>
        </w:rPr>
      </w:pPr>
      <w:r w:rsidRPr="00AE4A87">
        <w:rPr>
          <w:sz w:val="28"/>
          <w:szCs w:val="28"/>
        </w:rPr>
        <w:t>На основі наведеної таблиці можна обрати потрібний результат у залежності від того, що нам важливіше – кількість обчислень або точність</w:t>
      </w:r>
      <w:r w:rsidR="00601486" w:rsidRPr="00AE4A87">
        <w:rPr>
          <w:sz w:val="28"/>
          <w:szCs w:val="28"/>
        </w:rPr>
        <w:t xml:space="preserve"> отриманих результатів</w:t>
      </w:r>
      <w:r w:rsidRPr="00AE4A87">
        <w:rPr>
          <w:sz w:val="28"/>
          <w:szCs w:val="28"/>
        </w:rPr>
        <w:t>.</w:t>
      </w:r>
      <w:r w:rsidR="00601486" w:rsidRPr="00AE4A87">
        <w:rPr>
          <w:sz w:val="28"/>
          <w:szCs w:val="28"/>
        </w:rPr>
        <w:t xml:space="preserve"> Але швидко перевіривши, як буде вести себе алгоритм при більшій точності, правостороння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1</m:t>
            </m:r>
          </m:sup>
        </m:sSup>
      </m:oMath>
      <w:r w:rsidR="00601486" w:rsidRPr="00AE4A87">
        <w:rPr>
          <w:sz w:val="28"/>
          <w:szCs w:val="28"/>
        </w:rPr>
        <w:t xml:space="preserve"> при </w:t>
      </w:r>
      <m:oMath>
        <m:r>
          <w:rPr>
            <w:rFonts w:ascii="Cambria Math" w:hAnsi="Cambria Math"/>
            <w:sz w:val="28"/>
            <w:szCs w:val="28"/>
          </w:rPr>
          <m:t xml:space="preserve">e = 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0.001</m:t>
        </m:r>
      </m:oMath>
      <w:r w:rsidR="00601486" w:rsidRPr="00AE4A87">
        <w:rPr>
          <w:sz w:val="28"/>
          <w:szCs w:val="28"/>
        </w:rPr>
        <w:t xml:space="preserve"> збільшила кількість обрахунків з 701 до 6896, а центральн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601486" w:rsidRPr="00AE4A87">
        <w:rPr>
          <w:sz w:val="28"/>
          <w:szCs w:val="28"/>
        </w:rPr>
        <w:t xml:space="preserve"> з 1896 до 1920. Тому у наступних досліджен</w:t>
      </w:r>
      <w:r w:rsidR="00AE4A87">
        <w:rPr>
          <w:sz w:val="28"/>
          <w:szCs w:val="28"/>
        </w:rPr>
        <w:t>нях</w:t>
      </w:r>
      <w:r w:rsidR="00601486" w:rsidRPr="00AE4A87">
        <w:rPr>
          <w:sz w:val="28"/>
          <w:szCs w:val="28"/>
        </w:rPr>
        <w:t xml:space="preserve"> все ж буде використовуватися центральна схема з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AE4A87" w:rsidRPr="00AE4A87">
        <w:rPr>
          <w:sz w:val="28"/>
          <w:szCs w:val="28"/>
        </w:rPr>
        <w:t>.</w:t>
      </w:r>
    </w:p>
    <w:p w14:paraId="65DCB37A" w14:textId="77777777" w:rsidR="005E6248" w:rsidRDefault="005E6248" w:rsidP="00601486">
      <w:pPr>
        <w:jc w:val="both"/>
        <w:rPr>
          <w:sz w:val="28"/>
          <w:szCs w:val="28"/>
        </w:rPr>
      </w:pPr>
    </w:p>
    <w:p w14:paraId="4AF6C8AE" w14:textId="46B02076" w:rsidR="005E6248" w:rsidRDefault="005E6248" w:rsidP="00601486">
      <w:pPr>
        <w:jc w:val="both"/>
        <w:rPr>
          <w:i/>
          <w:iCs/>
          <w:sz w:val="28"/>
          <w:szCs w:val="28"/>
        </w:rPr>
      </w:pPr>
      <w:r w:rsidRPr="005E6248">
        <w:rPr>
          <w:i/>
          <w:iCs/>
          <w:sz w:val="28"/>
          <w:szCs w:val="28"/>
        </w:rPr>
        <w:t>Способу обчислення кроку: постійний, оптимальний.</w:t>
      </w:r>
    </w:p>
    <w:p w14:paraId="2946C286" w14:textId="77777777" w:rsidR="00D533CC" w:rsidRDefault="00D533CC" w:rsidP="00601486">
      <w:pPr>
        <w:jc w:val="both"/>
        <w:rPr>
          <w:sz w:val="28"/>
          <w:szCs w:val="28"/>
        </w:rPr>
      </w:pPr>
    </w:p>
    <w:p w14:paraId="185732CD" w14:textId="77777777" w:rsidR="001A304C" w:rsidRPr="00E21C0B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6444AC5A" w14:textId="77777777" w:rsidR="001A304C" w:rsidRPr="00282354" w:rsidRDefault="001A304C" w:rsidP="001A304C">
      <w:pPr>
        <w:jc w:val="both"/>
        <w:rPr>
          <w:i/>
          <w:iCs/>
          <w:noProof/>
          <w:sz w:val="28"/>
          <w:szCs w:val="28"/>
          <w:lang w:val="ru-RU"/>
        </w:rPr>
      </w:pPr>
    </w:p>
    <w:p w14:paraId="3994D648" w14:textId="77777777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DED5CFA" w14:textId="73A390BE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1A304C">
        <w:rPr>
          <w:sz w:val="28"/>
          <w:szCs w:val="28"/>
        </w:rPr>
        <w:t>0.0001</w:t>
      </w:r>
    </w:p>
    <w:p w14:paraId="7480A26D" w14:textId="77777777" w:rsidR="00EC0210" w:rsidRDefault="00EC0210" w:rsidP="00EC0210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6F285D62" w14:textId="31B5FACA" w:rsidR="00EC0210" w:rsidRPr="00EC0210" w:rsidRDefault="00EC0210" w:rsidP="00EC0210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3614ADF9" w14:textId="14D65C3F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1</w:t>
      </w:r>
    </w:p>
    <w:p w14:paraId="52630A6A" w14:textId="03C4FA51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7</m:t>
            </m:r>
          </m:sup>
        </m:sSup>
      </m:oMath>
    </w:p>
    <w:p w14:paraId="490B4FD7" w14:textId="4FD5A89E" w:rsidR="001A304C" w:rsidRPr="00EC0210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их</w:t>
      </w:r>
      <w:r>
        <w:rPr>
          <w:sz w:val="28"/>
          <w:szCs w:val="28"/>
          <w:lang w:val="en-US"/>
        </w:rPr>
        <w:t xml:space="preserve">: </w:t>
      </w:r>
      <w:r w:rsidR="00EC0210">
        <w:rPr>
          <w:sz w:val="28"/>
          <w:szCs w:val="28"/>
        </w:rPr>
        <w:t>Центральна</w:t>
      </w:r>
    </w:p>
    <w:p w14:paraId="3C935FFF" w14:textId="5F4F7FFC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</w:t>
      </w:r>
      <w:r w:rsidRPr="001A304C">
        <w:rPr>
          <w:sz w:val="28"/>
          <w:szCs w:val="28"/>
          <w:lang w:val="ru-RU"/>
        </w:rPr>
        <w:t>1</w:t>
      </w:r>
      <w:r w:rsidRPr="0051690D">
        <w:rPr>
          <w:sz w:val="28"/>
          <w:szCs w:val="28"/>
          <w:lang w:val="ru-RU"/>
        </w:rPr>
        <w:t xml:space="preserve">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1276"/>
        <w:gridCol w:w="2552"/>
        <w:gridCol w:w="2813"/>
        <w:gridCol w:w="1445"/>
        <w:gridCol w:w="1455"/>
      </w:tblGrid>
      <w:tr w:rsidR="000B0FBB" w14:paraId="64D3EFAB" w14:textId="77777777" w:rsidTr="000B0FBB">
        <w:tc>
          <w:tcPr>
            <w:tcW w:w="1276" w:type="dxa"/>
          </w:tcPr>
          <w:p w14:paraId="0345CA2E" w14:textId="4C5F348A" w:rsidR="000B0FBB" w:rsidRPr="000B0FBB" w:rsidRDefault="000B0FBB" w:rsidP="000B0FB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rPr>
                <w:lang w:val="ru-RU"/>
              </w:rPr>
              <w:t>Крок</w:t>
            </w:r>
          </w:p>
        </w:tc>
        <w:tc>
          <w:tcPr>
            <w:tcW w:w="2552" w:type="dxa"/>
          </w:tcPr>
          <w:p w14:paraId="276A0A39" w14:textId="6CD7A06A" w:rsidR="000B0FBB" w:rsidRPr="000B0FBB" w:rsidRDefault="000B0FBB" w:rsidP="000B0FB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proofErr w:type="spellStart"/>
            <w:r w:rsidRPr="000B0FBB">
              <w:rPr>
                <w:lang w:val="ru-RU"/>
              </w:rPr>
              <w:t>Зменшення</w:t>
            </w:r>
            <w:proofErr w:type="spellEnd"/>
            <w:r w:rsidRPr="000B0FBB">
              <w:rPr>
                <w:lang w:val="ru-RU"/>
              </w:rPr>
              <w:t xml:space="preserve"> лямбда при </w:t>
            </w:r>
            <w:proofErr w:type="spellStart"/>
            <w:r w:rsidRPr="000B0FBB">
              <w:rPr>
                <w:lang w:val="ru-RU"/>
              </w:rPr>
              <w:t>збільшені</w:t>
            </w:r>
            <w:proofErr w:type="spellEnd"/>
            <w:r w:rsidRPr="000B0FBB">
              <w:rPr>
                <w:lang w:val="ru-RU"/>
              </w:rPr>
              <w:t xml:space="preserve"> </w:t>
            </w:r>
            <w:proofErr w:type="spellStart"/>
            <w:r w:rsidRPr="000B0FBB">
              <w:rPr>
                <w:lang w:val="ru-RU"/>
              </w:rPr>
              <w:t>функції</w:t>
            </w:r>
            <w:proofErr w:type="spellEnd"/>
          </w:p>
        </w:tc>
        <w:tc>
          <w:tcPr>
            <w:tcW w:w="2813" w:type="dxa"/>
          </w:tcPr>
          <w:p w14:paraId="2A16F970" w14:textId="76956C43" w:rsidR="000B0FBB" w:rsidRPr="000B0FBB" w:rsidRDefault="000B0FBB" w:rsidP="000B0FB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1445" w:type="dxa"/>
          </w:tcPr>
          <w:p w14:paraId="2182223B" w14:textId="5D6732C2" w:rsidR="000B0FBB" w:rsidRPr="000B0FBB" w:rsidRDefault="000B0FBB" w:rsidP="000B0FB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t>Значення у точці мінімуму</w:t>
            </w:r>
          </w:p>
        </w:tc>
        <w:tc>
          <w:tcPr>
            <w:tcW w:w="1455" w:type="dxa"/>
          </w:tcPr>
          <w:p w14:paraId="1867E549" w14:textId="5B133662" w:rsidR="000B0FBB" w:rsidRPr="000B0FBB" w:rsidRDefault="000B0FBB" w:rsidP="000B0FB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t>Кількість обчислень функції</w:t>
            </w:r>
          </w:p>
        </w:tc>
      </w:tr>
      <w:tr w:rsidR="000B0FBB" w14:paraId="365D8FC4" w14:textId="77777777" w:rsidTr="000B0FBB">
        <w:tc>
          <w:tcPr>
            <w:tcW w:w="1276" w:type="dxa"/>
          </w:tcPr>
          <w:p w14:paraId="319E5E45" w14:textId="37574715" w:rsidR="000B0FBB" w:rsidRPr="00AC36B7" w:rsidRDefault="000B0FBB" w:rsidP="001A304C">
            <w:pPr>
              <w:pStyle w:val="a7"/>
              <w:spacing w:after="160" w:line="360" w:lineRule="auto"/>
              <w:ind w:left="0"/>
              <w:jc w:val="both"/>
              <w:rPr>
                <w:i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λ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 = 1.5</m:t>
                </m:r>
              </m:oMath>
            </m:oMathPara>
          </w:p>
        </w:tc>
        <w:tc>
          <w:tcPr>
            <w:tcW w:w="2552" w:type="dxa"/>
          </w:tcPr>
          <w:p w14:paraId="23934D2B" w14:textId="3621EA14" w:rsidR="000B0FBB" w:rsidRDefault="000B0FBB" w:rsidP="001A304C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У 2 рази</w:t>
            </w:r>
          </w:p>
        </w:tc>
        <w:tc>
          <w:tcPr>
            <w:tcW w:w="2813" w:type="dxa"/>
          </w:tcPr>
          <w:p w14:paraId="650424C3" w14:textId="362D1832" w:rsidR="000B0FBB" w:rsidRDefault="000B0FBB" w:rsidP="000B0FB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[0.99917 0.99834]</w:t>
            </w:r>
          </w:p>
        </w:tc>
        <w:tc>
          <w:tcPr>
            <w:tcW w:w="1445" w:type="dxa"/>
          </w:tcPr>
          <w:p w14:paraId="786A73C5" w14:textId="6D40084F" w:rsidR="000B0FBB" w:rsidRDefault="000B0FBB" w:rsidP="00D0337D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0.0</w:t>
            </w:r>
          </w:p>
        </w:tc>
        <w:tc>
          <w:tcPr>
            <w:tcW w:w="1455" w:type="dxa"/>
          </w:tcPr>
          <w:p w14:paraId="26E83C49" w14:textId="469AC98D" w:rsidR="000B0FBB" w:rsidRDefault="000B0FBB" w:rsidP="00D0337D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33104</w:t>
            </w:r>
          </w:p>
        </w:tc>
      </w:tr>
      <w:tr w:rsidR="000B0FBB" w14:paraId="4DA63576" w14:textId="77777777" w:rsidTr="000B0FBB">
        <w:tc>
          <w:tcPr>
            <w:tcW w:w="1276" w:type="dxa"/>
          </w:tcPr>
          <w:p w14:paraId="3E61247A" w14:textId="640B2524" w:rsidR="000B0FBB" w:rsidRDefault="000B0FBB" w:rsidP="001A304C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λ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 = 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2</m:t>
                </m:r>
              </m:oMath>
            </m:oMathPara>
          </w:p>
        </w:tc>
        <w:tc>
          <w:tcPr>
            <w:tcW w:w="2552" w:type="dxa"/>
          </w:tcPr>
          <w:p w14:paraId="2FC120BB" w14:textId="5C0408C8" w:rsidR="000B0FBB" w:rsidRDefault="000B0FBB" w:rsidP="001A304C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У 2 рази</w:t>
            </w:r>
          </w:p>
        </w:tc>
        <w:tc>
          <w:tcPr>
            <w:tcW w:w="2813" w:type="dxa"/>
          </w:tcPr>
          <w:p w14:paraId="1F11798E" w14:textId="4F3D066D" w:rsidR="000B0FBB" w:rsidRDefault="000B0FBB" w:rsidP="000B0FB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[0.99019 0.98047]</w:t>
            </w:r>
          </w:p>
        </w:tc>
        <w:tc>
          <w:tcPr>
            <w:tcW w:w="1445" w:type="dxa"/>
          </w:tcPr>
          <w:p w14:paraId="17CCB86A" w14:textId="306ECB4A" w:rsidR="000B0FBB" w:rsidRDefault="000B0FBB" w:rsidP="00D0337D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0.0001</w:t>
            </w:r>
          </w:p>
        </w:tc>
        <w:tc>
          <w:tcPr>
            <w:tcW w:w="1455" w:type="dxa"/>
          </w:tcPr>
          <w:p w14:paraId="23CB69CA" w14:textId="4D34C988" w:rsidR="000B0FBB" w:rsidRDefault="000B0FBB" w:rsidP="00D0337D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15526</w:t>
            </w:r>
          </w:p>
        </w:tc>
      </w:tr>
      <w:tr w:rsidR="000B0FBB" w14:paraId="2B43B2F2" w14:textId="77777777" w:rsidTr="000B0FBB">
        <w:tc>
          <w:tcPr>
            <w:tcW w:w="1276" w:type="dxa"/>
          </w:tcPr>
          <w:p w14:paraId="213F635D" w14:textId="2A863105" w:rsidR="000B0FBB" w:rsidRPr="00AC36B7" w:rsidRDefault="00EE18A3" w:rsidP="001A304C">
            <w:pPr>
              <w:pStyle w:val="a7"/>
              <w:spacing w:after="160" w:line="360" w:lineRule="auto"/>
              <w:ind w:left="0"/>
              <w:jc w:val="both"/>
              <w:rPr>
                <w:i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λ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 = 2.5</m:t>
                </m:r>
              </m:oMath>
            </m:oMathPara>
          </w:p>
        </w:tc>
        <w:tc>
          <w:tcPr>
            <w:tcW w:w="2552" w:type="dxa"/>
          </w:tcPr>
          <w:p w14:paraId="17D39E3C" w14:textId="21D1CD4E" w:rsidR="000B0FBB" w:rsidRDefault="000B0FBB" w:rsidP="001A304C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У 2 рази</w:t>
            </w:r>
          </w:p>
        </w:tc>
        <w:tc>
          <w:tcPr>
            <w:tcW w:w="2813" w:type="dxa"/>
          </w:tcPr>
          <w:p w14:paraId="2C6A2729" w14:textId="6299E130" w:rsidR="000B0FBB" w:rsidRDefault="000B0FBB" w:rsidP="000B0FB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[1.00144 1.00282]</w:t>
            </w:r>
          </w:p>
        </w:tc>
        <w:tc>
          <w:tcPr>
            <w:tcW w:w="1445" w:type="dxa"/>
          </w:tcPr>
          <w:p w14:paraId="15D931A9" w14:textId="4C2D36E4" w:rsidR="000B0FBB" w:rsidRDefault="00D0337D" w:rsidP="00D0337D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D0337D">
              <w:rPr>
                <w:sz w:val="28"/>
                <w:szCs w:val="28"/>
                <w:lang w:val="ru-RU"/>
              </w:rPr>
              <w:t>0.0</w:t>
            </w:r>
          </w:p>
        </w:tc>
        <w:tc>
          <w:tcPr>
            <w:tcW w:w="1455" w:type="dxa"/>
          </w:tcPr>
          <w:p w14:paraId="4852CB07" w14:textId="2BE0BE94" w:rsidR="000B0FBB" w:rsidRDefault="00EE18A3" w:rsidP="00EE18A3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EE18A3">
              <w:rPr>
                <w:sz w:val="28"/>
                <w:szCs w:val="28"/>
                <w:lang w:val="ru-RU"/>
              </w:rPr>
              <w:t>55</w:t>
            </w:r>
          </w:p>
        </w:tc>
      </w:tr>
    </w:tbl>
    <w:p w14:paraId="4B97457F" w14:textId="190E1DFB" w:rsidR="00EE18A3" w:rsidRPr="00183F9E" w:rsidRDefault="00EE18A3" w:rsidP="00EE18A3">
      <w:pPr>
        <w:pStyle w:val="a7"/>
        <w:spacing w:after="160"/>
        <w:jc w:val="both"/>
        <w:rPr>
          <w:sz w:val="28"/>
          <w:szCs w:val="28"/>
          <w:lang w:val="ru-RU"/>
        </w:rPr>
      </w:pPr>
      <w:proofErr w:type="spellStart"/>
      <w:r>
        <w:rPr>
          <w:sz w:val="28"/>
          <w:szCs w:val="28"/>
          <w:lang w:val="ru-RU"/>
        </w:rPr>
        <w:t>Найкраще</w:t>
      </w:r>
      <w:proofErr w:type="spellEnd"/>
      <w:r>
        <w:rPr>
          <w:sz w:val="28"/>
          <w:szCs w:val="28"/>
          <w:lang w:val="ru-RU"/>
        </w:rPr>
        <w:t xml:space="preserve"> себе показала </w:t>
      </w:r>
      <m:oMath>
        <m:r>
          <w:rPr>
            <w:rFonts w:ascii="Cambria Math" w:hAnsi="Cambria Math"/>
            <w:sz w:val="28"/>
            <w:szCs w:val="28"/>
            <w:lang w:val="ru-RU"/>
          </w:rPr>
          <m:t>λ</m:t>
        </m:r>
        <m:r>
          <w:rPr>
            <w:rFonts w:ascii="Cambria Math" w:hAnsi="Cambria Math"/>
            <w:sz w:val="28"/>
            <w:szCs w:val="28"/>
            <w:lang w:val="ru-RU"/>
          </w:rPr>
          <m:t xml:space="preserve"> = 2.5</m:t>
        </m:r>
      </m:oMath>
      <w:r>
        <w:rPr>
          <w:sz w:val="28"/>
          <w:szCs w:val="28"/>
          <w:lang w:val="ru-RU"/>
        </w:rPr>
        <w:t xml:space="preserve">, але </w:t>
      </w:r>
      <w:proofErr w:type="spellStart"/>
      <w:r>
        <w:rPr>
          <w:sz w:val="28"/>
          <w:szCs w:val="28"/>
          <w:lang w:val="ru-RU"/>
        </w:rPr>
        <w:t>цей</w:t>
      </w:r>
      <w:proofErr w:type="spellEnd"/>
      <w:r>
        <w:rPr>
          <w:sz w:val="28"/>
          <w:szCs w:val="28"/>
          <w:lang w:val="ru-RU"/>
        </w:rPr>
        <w:t xml:space="preserve"> результат є </w:t>
      </w:r>
      <w:proofErr w:type="spellStart"/>
      <w:r>
        <w:rPr>
          <w:sz w:val="28"/>
          <w:szCs w:val="28"/>
          <w:lang w:val="ru-RU"/>
        </w:rPr>
        <w:t>дуже</w:t>
      </w:r>
      <w:proofErr w:type="spellEnd"/>
      <w:r>
        <w:rPr>
          <w:sz w:val="28"/>
          <w:szCs w:val="28"/>
          <w:lang w:val="ru-RU"/>
        </w:rPr>
        <w:t xml:space="preserve"> </w:t>
      </w:r>
      <w:proofErr w:type="spellStart"/>
      <w:r>
        <w:rPr>
          <w:sz w:val="28"/>
          <w:szCs w:val="28"/>
          <w:lang w:val="ru-RU"/>
        </w:rPr>
        <w:t>унікальним</w:t>
      </w:r>
      <w:proofErr w:type="spellEnd"/>
      <w:r>
        <w:rPr>
          <w:sz w:val="28"/>
          <w:szCs w:val="28"/>
          <w:lang w:val="ru-RU"/>
        </w:rPr>
        <w:t xml:space="preserve">. </w:t>
      </w:r>
      <w:proofErr w:type="spellStart"/>
      <w:r>
        <w:rPr>
          <w:sz w:val="28"/>
          <w:szCs w:val="28"/>
          <w:lang w:val="ru-RU"/>
        </w:rPr>
        <w:t>Наприклад</w:t>
      </w:r>
      <w:proofErr w:type="spellEnd"/>
      <w:r>
        <w:rPr>
          <w:sz w:val="28"/>
          <w:szCs w:val="28"/>
          <w:lang w:val="ru-RU"/>
        </w:rPr>
        <w:t xml:space="preserve">, </w:t>
      </w:r>
      <w:proofErr w:type="spellStart"/>
      <w:r>
        <w:rPr>
          <w:sz w:val="28"/>
          <w:szCs w:val="28"/>
          <w:lang w:val="ru-RU"/>
        </w:rPr>
        <w:t>почнемо</w:t>
      </w:r>
      <w:proofErr w:type="spellEnd"/>
      <w:r>
        <w:rPr>
          <w:sz w:val="28"/>
          <w:szCs w:val="28"/>
          <w:lang w:val="ru-RU"/>
        </w:rPr>
        <w:t xml:space="preserve"> з точки </w:t>
      </w:r>
      <w:r w:rsidRPr="00E21C0B">
        <w:rPr>
          <w:sz w:val="28"/>
          <w:szCs w:val="28"/>
          <w:lang w:val="ru-RU"/>
        </w:rPr>
        <w:t>(-1.</w:t>
      </w:r>
      <w:r w:rsidR="0049368E" w:rsidRPr="00183F9E">
        <w:rPr>
          <w:sz w:val="28"/>
          <w:szCs w:val="28"/>
          <w:lang w:val="ru-RU"/>
        </w:rPr>
        <w:t>1</w:t>
      </w:r>
      <w:r w:rsidRPr="00E21C0B">
        <w:rPr>
          <w:sz w:val="28"/>
          <w:szCs w:val="28"/>
          <w:lang w:val="ru-RU"/>
        </w:rPr>
        <w:t>, 0)</w:t>
      </w:r>
      <w:r>
        <w:rPr>
          <w:sz w:val="28"/>
          <w:szCs w:val="28"/>
          <w:lang w:val="ru-RU"/>
        </w:rPr>
        <w:t xml:space="preserve"> з </w:t>
      </w:r>
      <w:proofErr w:type="spellStart"/>
      <w:r>
        <w:rPr>
          <w:sz w:val="28"/>
          <w:szCs w:val="28"/>
          <w:lang w:val="ru-RU"/>
        </w:rPr>
        <w:t>тими</w:t>
      </w:r>
      <w:proofErr w:type="spellEnd"/>
      <w:r>
        <w:rPr>
          <w:sz w:val="28"/>
          <w:szCs w:val="28"/>
          <w:lang w:val="ru-RU"/>
        </w:rPr>
        <w:t xml:space="preserve"> самими параметрами алгоритму. </w:t>
      </w:r>
      <w:proofErr w:type="spellStart"/>
      <w:r>
        <w:rPr>
          <w:sz w:val="28"/>
          <w:szCs w:val="28"/>
          <w:lang w:val="ru-RU"/>
        </w:rPr>
        <w:t>Результати</w:t>
      </w:r>
      <w:proofErr w:type="spellEnd"/>
      <w:r w:rsidRPr="00183F9E">
        <w:rPr>
          <w:sz w:val="28"/>
          <w:szCs w:val="28"/>
          <w:lang w:val="ru-RU"/>
        </w:rPr>
        <w:t>:</w:t>
      </w:r>
    </w:p>
    <w:p w14:paraId="0B988790" w14:textId="77777777" w:rsidR="0049368E" w:rsidRPr="00183F9E" w:rsidRDefault="0049368E" w:rsidP="00EE18A3">
      <w:pPr>
        <w:pStyle w:val="a7"/>
        <w:spacing w:after="160"/>
        <w:jc w:val="both"/>
        <w:rPr>
          <w:sz w:val="28"/>
          <w:szCs w:val="28"/>
          <w:lang w:val="ru-RU"/>
        </w:rPr>
      </w:pP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1276"/>
        <w:gridCol w:w="2552"/>
        <w:gridCol w:w="2813"/>
        <w:gridCol w:w="1445"/>
        <w:gridCol w:w="1455"/>
      </w:tblGrid>
      <w:tr w:rsidR="0049368E" w:rsidRPr="000B0FBB" w14:paraId="2C5185F4" w14:textId="77777777" w:rsidTr="00BD2A7B">
        <w:tc>
          <w:tcPr>
            <w:tcW w:w="1276" w:type="dxa"/>
          </w:tcPr>
          <w:p w14:paraId="77E12C1D" w14:textId="77777777" w:rsidR="0049368E" w:rsidRPr="000B0FBB" w:rsidRDefault="0049368E" w:rsidP="00BD2A7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rPr>
                <w:lang w:val="ru-RU"/>
              </w:rPr>
              <w:t>Крок</w:t>
            </w:r>
          </w:p>
        </w:tc>
        <w:tc>
          <w:tcPr>
            <w:tcW w:w="2552" w:type="dxa"/>
          </w:tcPr>
          <w:p w14:paraId="14664202" w14:textId="77777777" w:rsidR="0049368E" w:rsidRPr="000B0FBB" w:rsidRDefault="0049368E" w:rsidP="00BD2A7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proofErr w:type="spellStart"/>
            <w:r w:rsidRPr="000B0FBB">
              <w:rPr>
                <w:lang w:val="ru-RU"/>
              </w:rPr>
              <w:t>Зменшення</w:t>
            </w:r>
            <w:proofErr w:type="spellEnd"/>
            <w:r w:rsidRPr="000B0FBB">
              <w:rPr>
                <w:lang w:val="ru-RU"/>
              </w:rPr>
              <w:t xml:space="preserve"> лямбда при </w:t>
            </w:r>
            <w:proofErr w:type="spellStart"/>
            <w:r w:rsidRPr="000B0FBB">
              <w:rPr>
                <w:lang w:val="ru-RU"/>
              </w:rPr>
              <w:t>збільшені</w:t>
            </w:r>
            <w:proofErr w:type="spellEnd"/>
            <w:r w:rsidRPr="000B0FBB">
              <w:rPr>
                <w:lang w:val="ru-RU"/>
              </w:rPr>
              <w:t xml:space="preserve"> </w:t>
            </w:r>
            <w:proofErr w:type="spellStart"/>
            <w:r w:rsidRPr="000B0FBB">
              <w:rPr>
                <w:lang w:val="ru-RU"/>
              </w:rPr>
              <w:t>функції</w:t>
            </w:r>
            <w:proofErr w:type="spellEnd"/>
          </w:p>
        </w:tc>
        <w:tc>
          <w:tcPr>
            <w:tcW w:w="2813" w:type="dxa"/>
          </w:tcPr>
          <w:p w14:paraId="31FF08BD" w14:textId="77777777" w:rsidR="0049368E" w:rsidRPr="000B0FBB" w:rsidRDefault="0049368E" w:rsidP="00BD2A7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1445" w:type="dxa"/>
          </w:tcPr>
          <w:p w14:paraId="1FFF157A" w14:textId="77777777" w:rsidR="0049368E" w:rsidRPr="000B0FBB" w:rsidRDefault="0049368E" w:rsidP="00BD2A7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t>Значення у точці мінімуму</w:t>
            </w:r>
          </w:p>
        </w:tc>
        <w:tc>
          <w:tcPr>
            <w:tcW w:w="1455" w:type="dxa"/>
          </w:tcPr>
          <w:p w14:paraId="17E7A27E" w14:textId="77777777" w:rsidR="0049368E" w:rsidRPr="000B0FBB" w:rsidRDefault="0049368E" w:rsidP="00BD2A7B">
            <w:pPr>
              <w:pStyle w:val="a7"/>
              <w:spacing w:after="160"/>
              <w:ind w:left="0"/>
              <w:jc w:val="center"/>
              <w:rPr>
                <w:lang w:val="ru-RU"/>
              </w:rPr>
            </w:pPr>
            <w:r w:rsidRPr="000B0FBB">
              <w:t>Кількість обчислень функції</w:t>
            </w:r>
          </w:p>
        </w:tc>
      </w:tr>
      <w:tr w:rsidR="0049368E" w14:paraId="2400141D" w14:textId="77777777" w:rsidTr="00BD2A7B">
        <w:tc>
          <w:tcPr>
            <w:tcW w:w="1276" w:type="dxa"/>
          </w:tcPr>
          <w:p w14:paraId="4E8CB4BC" w14:textId="77777777" w:rsidR="0049368E" w:rsidRPr="00AC36B7" w:rsidRDefault="0049368E" w:rsidP="00BD2A7B">
            <w:pPr>
              <w:pStyle w:val="a7"/>
              <w:spacing w:after="160" w:line="360" w:lineRule="auto"/>
              <w:ind w:left="0"/>
              <w:jc w:val="both"/>
              <w:rPr>
                <w:i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λ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 = 1.5</m:t>
                </m:r>
              </m:oMath>
            </m:oMathPara>
          </w:p>
        </w:tc>
        <w:tc>
          <w:tcPr>
            <w:tcW w:w="2552" w:type="dxa"/>
          </w:tcPr>
          <w:p w14:paraId="06FE7B00" w14:textId="77777777" w:rsidR="0049368E" w:rsidRDefault="0049368E" w:rsidP="00BD2A7B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У 2 рази</w:t>
            </w:r>
          </w:p>
        </w:tc>
        <w:tc>
          <w:tcPr>
            <w:tcW w:w="2813" w:type="dxa"/>
          </w:tcPr>
          <w:p w14:paraId="6BC15549" w14:textId="29A73F7F" w:rsidR="0049368E" w:rsidRDefault="00183F9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83F9E">
              <w:rPr>
                <w:sz w:val="28"/>
                <w:szCs w:val="28"/>
                <w:lang w:val="ru-RU"/>
              </w:rPr>
              <w:t>[0.98224 0.96476]</w:t>
            </w:r>
          </w:p>
        </w:tc>
        <w:tc>
          <w:tcPr>
            <w:tcW w:w="1445" w:type="dxa"/>
          </w:tcPr>
          <w:p w14:paraId="72F1CAC0" w14:textId="79858D8F" w:rsidR="0049368E" w:rsidRDefault="00183F9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83F9E">
              <w:rPr>
                <w:sz w:val="28"/>
                <w:szCs w:val="28"/>
                <w:lang w:val="ru-RU"/>
              </w:rPr>
              <w:t>0.00032</w:t>
            </w:r>
          </w:p>
        </w:tc>
        <w:tc>
          <w:tcPr>
            <w:tcW w:w="1455" w:type="dxa"/>
          </w:tcPr>
          <w:p w14:paraId="40FC240E" w14:textId="67818DF8" w:rsidR="0049368E" w:rsidRDefault="00183F9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83F9E">
              <w:rPr>
                <w:sz w:val="28"/>
                <w:szCs w:val="28"/>
                <w:lang w:val="ru-RU"/>
              </w:rPr>
              <w:t>14075</w:t>
            </w:r>
          </w:p>
        </w:tc>
      </w:tr>
      <w:tr w:rsidR="0049368E" w14:paraId="48D96093" w14:textId="77777777" w:rsidTr="00BD2A7B">
        <w:tc>
          <w:tcPr>
            <w:tcW w:w="1276" w:type="dxa"/>
          </w:tcPr>
          <w:p w14:paraId="32106D02" w14:textId="77777777" w:rsidR="0049368E" w:rsidRDefault="0049368E" w:rsidP="00BD2A7B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λ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 = 2</m:t>
                </m:r>
              </m:oMath>
            </m:oMathPara>
          </w:p>
        </w:tc>
        <w:tc>
          <w:tcPr>
            <w:tcW w:w="2552" w:type="dxa"/>
          </w:tcPr>
          <w:p w14:paraId="3B32C2B7" w14:textId="77777777" w:rsidR="0049368E" w:rsidRDefault="0049368E" w:rsidP="00BD2A7B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У 2 рази</w:t>
            </w:r>
          </w:p>
        </w:tc>
        <w:tc>
          <w:tcPr>
            <w:tcW w:w="2813" w:type="dxa"/>
          </w:tcPr>
          <w:p w14:paraId="2564A9EB" w14:textId="57745D9B" w:rsidR="0049368E" w:rsidRPr="006D4AC7" w:rsidRDefault="00183F9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83F9E">
              <w:rPr>
                <w:sz w:val="28"/>
                <w:szCs w:val="28"/>
                <w:lang w:val="ru-RU"/>
              </w:rPr>
              <w:t>[0.99019 0.98046]</w:t>
            </w:r>
          </w:p>
        </w:tc>
        <w:tc>
          <w:tcPr>
            <w:tcW w:w="1445" w:type="dxa"/>
          </w:tcPr>
          <w:p w14:paraId="21D76222" w14:textId="77777777" w:rsidR="0049368E" w:rsidRDefault="0049368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rPr>
                <w:sz w:val="28"/>
                <w:szCs w:val="28"/>
                <w:lang w:val="ru-RU"/>
              </w:rPr>
              <w:t>0.0001</w:t>
            </w:r>
          </w:p>
        </w:tc>
        <w:tc>
          <w:tcPr>
            <w:tcW w:w="1455" w:type="dxa"/>
          </w:tcPr>
          <w:p w14:paraId="5EDC69F2" w14:textId="56958371" w:rsidR="0049368E" w:rsidRDefault="00183F9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83F9E">
              <w:rPr>
                <w:sz w:val="28"/>
                <w:szCs w:val="28"/>
                <w:lang w:val="ru-RU"/>
              </w:rPr>
              <w:t>14546</w:t>
            </w:r>
          </w:p>
        </w:tc>
      </w:tr>
      <w:tr w:rsidR="0049368E" w14:paraId="005BEE5A" w14:textId="77777777" w:rsidTr="00BD2A7B">
        <w:tc>
          <w:tcPr>
            <w:tcW w:w="1276" w:type="dxa"/>
          </w:tcPr>
          <w:p w14:paraId="565AC450" w14:textId="77777777" w:rsidR="0049368E" w:rsidRPr="00AC36B7" w:rsidRDefault="0049368E" w:rsidP="00BD2A7B">
            <w:pPr>
              <w:pStyle w:val="a7"/>
              <w:spacing w:after="160" w:line="360" w:lineRule="auto"/>
              <w:ind w:left="0"/>
              <w:jc w:val="both"/>
              <w:rPr>
                <w:i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λ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 xml:space="preserve"> = 2.5</m:t>
                </m:r>
              </m:oMath>
            </m:oMathPara>
          </w:p>
        </w:tc>
        <w:tc>
          <w:tcPr>
            <w:tcW w:w="2552" w:type="dxa"/>
          </w:tcPr>
          <w:p w14:paraId="732A13E4" w14:textId="77777777" w:rsidR="0049368E" w:rsidRDefault="0049368E" w:rsidP="00BD2A7B">
            <w:pPr>
              <w:pStyle w:val="a7"/>
              <w:spacing w:after="160" w:line="360" w:lineRule="auto"/>
              <w:ind w:left="0"/>
              <w:jc w:val="both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  <w:lang w:val="ru-RU"/>
              </w:rPr>
              <w:t>У 2 рази</w:t>
            </w:r>
          </w:p>
        </w:tc>
        <w:tc>
          <w:tcPr>
            <w:tcW w:w="2813" w:type="dxa"/>
          </w:tcPr>
          <w:p w14:paraId="304A0212" w14:textId="22E3149B" w:rsidR="0049368E" w:rsidRDefault="008340D0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340D0">
              <w:rPr>
                <w:sz w:val="28"/>
                <w:szCs w:val="28"/>
                <w:lang w:val="ru-RU"/>
              </w:rPr>
              <w:t>[1.00063 1.00126]</w:t>
            </w:r>
          </w:p>
        </w:tc>
        <w:tc>
          <w:tcPr>
            <w:tcW w:w="1445" w:type="dxa"/>
          </w:tcPr>
          <w:p w14:paraId="223E4A47" w14:textId="77777777" w:rsidR="0049368E" w:rsidRDefault="0049368E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D0337D">
              <w:rPr>
                <w:sz w:val="28"/>
                <w:szCs w:val="28"/>
                <w:lang w:val="ru-RU"/>
              </w:rPr>
              <w:t>0.0</w:t>
            </w:r>
          </w:p>
        </w:tc>
        <w:tc>
          <w:tcPr>
            <w:tcW w:w="1455" w:type="dxa"/>
          </w:tcPr>
          <w:p w14:paraId="4AB4422F" w14:textId="39DE510D" w:rsidR="0049368E" w:rsidRDefault="008340D0" w:rsidP="00BD2A7B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340D0">
              <w:rPr>
                <w:sz w:val="28"/>
                <w:szCs w:val="28"/>
                <w:lang w:val="ru-RU"/>
              </w:rPr>
              <w:t>25775</w:t>
            </w:r>
          </w:p>
        </w:tc>
      </w:tr>
    </w:tbl>
    <w:p w14:paraId="6833806E" w14:textId="2C905F00" w:rsidR="00EE18A3" w:rsidRDefault="005F2A45" w:rsidP="00EE18A3">
      <w:pPr>
        <w:pStyle w:val="a7"/>
        <w:spacing w:after="160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Тобто підібрані параметри для 55 обчислень дуже сильно залежать від початкової точки і не зберігають своїх властивостей при найменшій зміні. Щодо роботи лямбди оптимальної</w:t>
      </w:r>
      <w:r>
        <w:rPr>
          <w:sz w:val="28"/>
          <w:szCs w:val="28"/>
          <w:lang w:val="en-US"/>
        </w:rPr>
        <w:t>:</w:t>
      </w:r>
    </w:p>
    <w:p w14:paraId="288F6055" w14:textId="77777777" w:rsidR="00DA6645" w:rsidRPr="00E21C0B" w:rsidRDefault="00DA6645" w:rsidP="00DA6645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23B66D64" w14:textId="77777777" w:rsidR="00DA6645" w:rsidRDefault="00DA6645" w:rsidP="00EE18A3">
      <w:pPr>
        <w:pStyle w:val="a7"/>
        <w:spacing w:after="160"/>
        <w:jc w:val="both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3094"/>
        <w:gridCol w:w="2435"/>
        <w:gridCol w:w="2019"/>
        <w:gridCol w:w="2227"/>
      </w:tblGrid>
      <w:tr w:rsidR="003757E7" w14:paraId="16A0CF93" w14:textId="77777777" w:rsidTr="00BD2A7B">
        <w:tc>
          <w:tcPr>
            <w:tcW w:w="3094" w:type="dxa"/>
          </w:tcPr>
          <w:p w14:paraId="0C7804EB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Крок</w:t>
            </w:r>
          </w:p>
        </w:tc>
        <w:tc>
          <w:tcPr>
            <w:tcW w:w="2435" w:type="dxa"/>
          </w:tcPr>
          <w:p w14:paraId="736153AE" w14:textId="77777777" w:rsidR="003757E7" w:rsidRPr="004A6311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2019" w:type="dxa"/>
          </w:tcPr>
          <w:p w14:paraId="77D42FC5" w14:textId="77777777" w:rsidR="003757E7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Значення у точці мінімуму</w:t>
            </w:r>
          </w:p>
        </w:tc>
        <w:tc>
          <w:tcPr>
            <w:tcW w:w="2227" w:type="dxa"/>
          </w:tcPr>
          <w:p w14:paraId="2239989F" w14:textId="77777777" w:rsidR="003757E7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Кількість обчислень функції</w:t>
            </w:r>
          </w:p>
        </w:tc>
      </w:tr>
      <w:tr w:rsidR="003757E7" w14:paraId="7C28C614" w14:textId="77777777" w:rsidTr="00BD2A7B">
        <w:tc>
          <w:tcPr>
            <w:tcW w:w="3094" w:type="dxa"/>
          </w:tcPr>
          <w:p w14:paraId="3247FCA4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золотий переріз)</w:t>
            </w:r>
          </w:p>
        </w:tc>
        <w:tc>
          <w:tcPr>
            <w:tcW w:w="2435" w:type="dxa"/>
          </w:tcPr>
          <w:p w14:paraId="0EB3E8F0" w14:textId="4DF9DC9E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[0.96776 0.93647]</w:t>
            </w:r>
          </w:p>
        </w:tc>
        <w:tc>
          <w:tcPr>
            <w:tcW w:w="2019" w:type="dxa"/>
          </w:tcPr>
          <w:p w14:paraId="26FBEBFF" w14:textId="4B4A27BB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0.00104</w:t>
            </w:r>
          </w:p>
        </w:tc>
        <w:tc>
          <w:tcPr>
            <w:tcW w:w="2227" w:type="dxa"/>
          </w:tcPr>
          <w:p w14:paraId="299960F1" w14:textId="3ECA7855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100</w:t>
            </w:r>
          </w:p>
        </w:tc>
      </w:tr>
      <w:tr w:rsidR="003757E7" w14:paraId="4656BD66" w14:textId="77777777" w:rsidTr="00BD2A7B">
        <w:tc>
          <w:tcPr>
            <w:tcW w:w="3094" w:type="dxa"/>
          </w:tcPr>
          <w:p w14:paraId="4343E6E0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</w:t>
            </w:r>
            <w:proofErr w:type="spellStart"/>
            <w:r>
              <w:rPr>
                <w:sz w:val="28"/>
                <w:szCs w:val="28"/>
              </w:rPr>
              <w:t>дск</w:t>
            </w:r>
            <w:proofErr w:type="spellEnd"/>
            <w:r>
              <w:rPr>
                <w:sz w:val="28"/>
                <w:szCs w:val="28"/>
              </w:rPr>
              <w:t>)</w:t>
            </w:r>
          </w:p>
        </w:tc>
        <w:tc>
          <w:tcPr>
            <w:tcW w:w="2435" w:type="dxa"/>
          </w:tcPr>
          <w:p w14:paraId="1EFCF1B9" w14:textId="2BFE9F52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[0.95041 0.90334]</w:t>
            </w:r>
          </w:p>
        </w:tc>
        <w:tc>
          <w:tcPr>
            <w:tcW w:w="2019" w:type="dxa"/>
          </w:tcPr>
          <w:p w14:paraId="68D21195" w14:textId="751CDFFC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0.00246</w:t>
            </w:r>
          </w:p>
        </w:tc>
        <w:tc>
          <w:tcPr>
            <w:tcW w:w="2227" w:type="dxa"/>
          </w:tcPr>
          <w:p w14:paraId="5DF976FD" w14:textId="2625C75D" w:rsidR="003757E7" w:rsidRPr="00415806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415806">
              <w:rPr>
                <w:sz w:val="28"/>
                <w:szCs w:val="28"/>
                <w:lang w:val="en-US"/>
              </w:rPr>
              <w:t>100</w:t>
            </w:r>
          </w:p>
        </w:tc>
      </w:tr>
    </w:tbl>
    <w:p w14:paraId="55A1CABE" w14:textId="77777777" w:rsidR="00DA6645" w:rsidRDefault="00DA6645" w:rsidP="00DA6645">
      <w:pPr>
        <w:pStyle w:val="a7"/>
        <w:spacing w:after="160" w:line="360" w:lineRule="auto"/>
        <w:jc w:val="both"/>
        <w:rPr>
          <w:sz w:val="28"/>
          <w:szCs w:val="28"/>
        </w:rPr>
      </w:pPr>
    </w:p>
    <w:p w14:paraId="525BB5ED" w14:textId="682728DB" w:rsidR="003757E7" w:rsidRPr="00DA6645" w:rsidRDefault="00DA6645" w:rsidP="00DA6645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</w:t>
      </w:r>
      <w:r w:rsidR="00714DFD">
        <w:rPr>
          <w:sz w:val="28"/>
          <w:szCs w:val="28"/>
          <w:lang w:val="en-US"/>
        </w:rPr>
        <w:t>1</w:t>
      </w:r>
      <w:r w:rsidRPr="00E21C0B">
        <w:rPr>
          <w:sz w:val="28"/>
          <w:szCs w:val="28"/>
          <w:lang w:val="ru-RU"/>
        </w:rPr>
        <w:t>, 0)</w:t>
      </w: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3094"/>
        <w:gridCol w:w="2435"/>
        <w:gridCol w:w="2019"/>
        <w:gridCol w:w="2227"/>
      </w:tblGrid>
      <w:tr w:rsidR="004A6311" w14:paraId="46D71022" w14:textId="77777777" w:rsidTr="003757E7">
        <w:tc>
          <w:tcPr>
            <w:tcW w:w="3094" w:type="dxa"/>
          </w:tcPr>
          <w:p w14:paraId="23BDB170" w14:textId="7681387F" w:rsidR="004A6311" w:rsidRPr="002D0303" w:rsidRDefault="004A6311" w:rsidP="004A6311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рок</w:t>
            </w:r>
          </w:p>
        </w:tc>
        <w:tc>
          <w:tcPr>
            <w:tcW w:w="2435" w:type="dxa"/>
          </w:tcPr>
          <w:p w14:paraId="3F4CD18E" w14:textId="780662E0" w:rsidR="004A6311" w:rsidRP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2019" w:type="dxa"/>
          </w:tcPr>
          <w:p w14:paraId="01101373" w14:textId="280C2788" w:rsid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Значення у точці мінімуму</w:t>
            </w:r>
          </w:p>
        </w:tc>
        <w:tc>
          <w:tcPr>
            <w:tcW w:w="2227" w:type="dxa"/>
          </w:tcPr>
          <w:p w14:paraId="60C6D49A" w14:textId="7555657E" w:rsid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Кількість обчислень функції</w:t>
            </w:r>
          </w:p>
        </w:tc>
      </w:tr>
      <w:tr w:rsidR="002D0303" w14:paraId="2B75B878" w14:textId="77777777" w:rsidTr="003757E7">
        <w:tc>
          <w:tcPr>
            <w:tcW w:w="3094" w:type="dxa"/>
          </w:tcPr>
          <w:p w14:paraId="4392B4C7" w14:textId="75348978" w:rsidR="002D0303" w:rsidRPr="002D0303" w:rsidRDefault="002D0303" w:rsidP="00EE18A3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золотий переріз)</w:t>
            </w:r>
          </w:p>
        </w:tc>
        <w:tc>
          <w:tcPr>
            <w:tcW w:w="2435" w:type="dxa"/>
          </w:tcPr>
          <w:p w14:paraId="6E2E1A9F" w14:textId="596C85CC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[1.07562 1.15734]</w:t>
            </w:r>
          </w:p>
        </w:tc>
        <w:tc>
          <w:tcPr>
            <w:tcW w:w="2019" w:type="dxa"/>
          </w:tcPr>
          <w:p w14:paraId="79C027EA" w14:textId="6E351EF1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0.00573</w:t>
            </w:r>
          </w:p>
        </w:tc>
        <w:tc>
          <w:tcPr>
            <w:tcW w:w="2227" w:type="dxa"/>
          </w:tcPr>
          <w:p w14:paraId="5BC83A69" w14:textId="4F9B6582" w:rsidR="002D0303" w:rsidRDefault="004D0E64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D0E64">
              <w:rPr>
                <w:sz w:val="28"/>
                <w:szCs w:val="28"/>
                <w:lang w:val="en-US"/>
              </w:rPr>
              <w:t>7863</w:t>
            </w:r>
          </w:p>
        </w:tc>
      </w:tr>
      <w:tr w:rsidR="002D0303" w14:paraId="61CF08B7" w14:textId="77777777" w:rsidTr="003757E7">
        <w:tc>
          <w:tcPr>
            <w:tcW w:w="3094" w:type="dxa"/>
          </w:tcPr>
          <w:p w14:paraId="5E32A3C4" w14:textId="4221D0C6" w:rsidR="002D0303" w:rsidRPr="002D0303" w:rsidRDefault="002D0303" w:rsidP="00EE18A3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МОП </w:t>
            </w:r>
            <w:r w:rsidR="004A6311">
              <w:rPr>
                <w:sz w:val="28"/>
                <w:szCs w:val="28"/>
              </w:rPr>
              <w:t>(</w:t>
            </w:r>
            <w:proofErr w:type="spellStart"/>
            <w:r w:rsidR="00D117E3">
              <w:rPr>
                <w:sz w:val="28"/>
                <w:szCs w:val="28"/>
              </w:rPr>
              <w:t>дск</w:t>
            </w:r>
            <w:proofErr w:type="spellEnd"/>
            <w:r w:rsidR="00D117E3">
              <w:rPr>
                <w:sz w:val="28"/>
                <w:szCs w:val="28"/>
              </w:rPr>
              <w:t>)</w:t>
            </w:r>
          </w:p>
        </w:tc>
        <w:tc>
          <w:tcPr>
            <w:tcW w:w="2435" w:type="dxa"/>
          </w:tcPr>
          <w:p w14:paraId="57C17DAE" w14:textId="4BEAC60D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[0.96295 0.9308 ]</w:t>
            </w:r>
          </w:p>
        </w:tc>
        <w:tc>
          <w:tcPr>
            <w:tcW w:w="2019" w:type="dxa"/>
          </w:tcPr>
          <w:p w14:paraId="34FF5022" w14:textId="13C167B9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0.00261</w:t>
            </w:r>
          </w:p>
        </w:tc>
        <w:tc>
          <w:tcPr>
            <w:tcW w:w="2227" w:type="dxa"/>
          </w:tcPr>
          <w:p w14:paraId="41B1EC9D" w14:textId="36FFA878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84</w:t>
            </w:r>
          </w:p>
        </w:tc>
      </w:tr>
    </w:tbl>
    <w:p w14:paraId="484CBB27" w14:textId="77777777" w:rsidR="005F2A45" w:rsidRDefault="005F2A45" w:rsidP="00EE18A3">
      <w:pPr>
        <w:pStyle w:val="a7"/>
        <w:spacing w:after="160"/>
        <w:jc w:val="both"/>
        <w:rPr>
          <w:sz w:val="28"/>
          <w:szCs w:val="28"/>
          <w:lang w:val="ru-RU"/>
        </w:rPr>
      </w:pPr>
    </w:p>
    <w:p w14:paraId="123A33D6" w14:textId="45C18B88" w:rsidR="00790D3A" w:rsidRPr="000750F5" w:rsidRDefault="00790D3A" w:rsidP="000750F5">
      <w:pPr>
        <w:spacing w:after="160"/>
        <w:jc w:val="both"/>
        <w:rPr>
          <w:sz w:val="28"/>
          <w:szCs w:val="28"/>
        </w:rPr>
      </w:pPr>
      <w:r w:rsidRPr="000750F5">
        <w:rPr>
          <w:sz w:val="28"/>
          <w:szCs w:val="28"/>
        </w:rPr>
        <w:t>Як виявилося, оптимальний крок є більш стійким</w:t>
      </w:r>
      <w:r w:rsidR="00205BAC">
        <w:rPr>
          <w:sz w:val="28"/>
          <w:szCs w:val="28"/>
        </w:rPr>
        <w:t xml:space="preserve"> до зміни початкових параметрів</w:t>
      </w:r>
      <w:r w:rsidRPr="000750F5">
        <w:rPr>
          <w:sz w:val="28"/>
          <w:szCs w:val="28"/>
        </w:rPr>
        <w:t xml:space="preserve"> і робить як мінімум у два рази менше обчислень цільової функції, аніж константний крок</w:t>
      </w:r>
      <w:r w:rsidR="000750F5" w:rsidRPr="000750F5">
        <w:rPr>
          <w:sz w:val="28"/>
          <w:szCs w:val="28"/>
        </w:rPr>
        <w:t xml:space="preserve">. Це можна пояснити тим, що </w:t>
      </w:r>
      <w:r w:rsidR="00205BAC">
        <w:rPr>
          <w:sz w:val="28"/>
          <w:szCs w:val="28"/>
        </w:rPr>
        <w:t xml:space="preserve">фіксований </w:t>
      </w:r>
      <w:r w:rsidR="000750F5" w:rsidRPr="000750F5">
        <w:rPr>
          <w:sz w:val="28"/>
          <w:szCs w:val="28"/>
        </w:rPr>
        <w:t>крок не використовує жодної інформації про саму функцію, окрім факту зменшення функції</w:t>
      </w:r>
      <w:r w:rsidR="00205BAC">
        <w:rPr>
          <w:sz w:val="28"/>
          <w:szCs w:val="28"/>
        </w:rPr>
        <w:t xml:space="preserve"> у новій точці</w:t>
      </w:r>
      <w:r w:rsidR="000750F5" w:rsidRPr="000750F5">
        <w:rPr>
          <w:sz w:val="28"/>
          <w:szCs w:val="28"/>
        </w:rPr>
        <w:t xml:space="preserve">. Можливо, результати були би кращими, якби було використано отримання кроку </w:t>
      </w:r>
      <w:r w:rsidR="00A864C7" w:rsidRPr="000750F5">
        <w:rPr>
          <w:sz w:val="28"/>
          <w:szCs w:val="28"/>
        </w:rPr>
        <w:t>використовуючи</w:t>
      </w:r>
      <w:r w:rsidR="000750F5" w:rsidRPr="000750F5">
        <w:rPr>
          <w:sz w:val="28"/>
          <w:szCs w:val="28"/>
        </w:rPr>
        <w:t xml:space="preserve"> інформацію про значення похідних чи функцій на минулих кроках (наприклад алгоритм </w:t>
      </w:r>
      <w:r w:rsidR="000750F5" w:rsidRPr="000750F5">
        <w:rPr>
          <w:sz w:val="28"/>
          <w:szCs w:val="28"/>
          <w:lang w:val="en-US"/>
        </w:rPr>
        <w:t>Adam</w:t>
      </w:r>
      <w:r w:rsidR="000750F5" w:rsidRPr="005A3062">
        <w:rPr>
          <w:sz w:val="28"/>
          <w:szCs w:val="28"/>
        </w:rPr>
        <w:t xml:space="preserve">, </w:t>
      </w:r>
      <w:r w:rsidR="000750F5" w:rsidRPr="000750F5">
        <w:rPr>
          <w:sz w:val="28"/>
          <w:szCs w:val="28"/>
        </w:rPr>
        <w:t>який використовує інформацію про значення функції на минулих кроках</w:t>
      </w:r>
      <w:r w:rsidR="005A3062">
        <w:rPr>
          <w:sz w:val="28"/>
          <w:szCs w:val="28"/>
        </w:rPr>
        <w:t xml:space="preserve"> і є популярним алгоритмом у нейронних мережах</w:t>
      </w:r>
      <w:r w:rsidR="000750F5" w:rsidRPr="000750F5">
        <w:rPr>
          <w:sz w:val="28"/>
          <w:szCs w:val="28"/>
        </w:rPr>
        <w:t>), але у цій роботі інші</w:t>
      </w:r>
      <w:r w:rsidR="005A3062">
        <w:rPr>
          <w:sz w:val="28"/>
          <w:szCs w:val="28"/>
        </w:rPr>
        <w:t xml:space="preserve"> (більш кращі</w:t>
      </w:r>
      <w:r w:rsidR="000750F5" w:rsidRPr="000750F5">
        <w:rPr>
          <w:sz w:val="28"/>
          <w:szCs w:val="28"/>
        </w:rPr>
        <w:t xml:space="preserve"> методи</w:t>
      </w:r>
      <w:r w:rsidR="005A3062">
        <w:rPr>
          <w:sz w:val="28"/>
          <w:szCs w:val="28"/>
        </w:rPr>
        <w:t>)</w:t>
      </w:r>
      <w:r w:rsidR="000750F5" w:rsidRPr="000750F5">
        <w:rPr>
          <w:sz w:val="28"/>
          <w:szCs w:val="28"/>
        </w:rPr>
        <w:t xml:space="preserve"> для отримання константної лямбди досліджуватися не будуть.</w:t>
      </w:r>
    </w:p>
    <w:p w14:paraId="3BB8190F" w14:textId="77777777" w:rsidR="00D533CC" w:rsidRPr="005A3062" w:rsidRDefault="00D533CC" w:rsidP="00601486">
      <w:pPr>
        <w:jc w:val="both"/>
        <w:rPr>
          <w:sz w:val="28"/>
          <w:szCs w:val="28"/>
        </w:rPr>
      </w:pPr>
    </w:p>
    <w:p w14:paraId="50F8827E" w14:textId="683E1915" w:rsidR="00D533CC" w:rsidRDefault="00E22DCF" w:rsidP="00601486">
      <w:pPr>
        <w:jc w:val="both"/>
        <w:rPr>
          <w:i/>
          <w:iCs/>
          <w:noProof/>
          <w:sz w:val="28"/>
          <w:szCs w:val="28"/>
        </w:rPr>
      </w:pPr>
      <w:r w:rsidRPr="00E22DCF">
        <w:rPr>
          <w:i/>
          <w:iCs/>
          <w:noProof/>
          <w:sz w:val="28"/>
          <w:szCs w:val="28"/>
        </w:rPr>
        <w:t xml:space="preserve">Вплив </w:t>
      </w:r>
      <w:r>
        <w:rPr>
          <w:i/>
          <w:iCs/>
          <w:noProof/>
          <w:sz w:val="28"/>
          <w:szCs w:val="28"/>
        </w:rPr>
        <w:t>в</w:t>
      </w:r>
      <w:r w:rsidRPr="00E22DCF">
        <w:rPr>
          <w:i/>
          <w:iCs/>
          <w:noProof/>
          <w:sz w:val="28"/>
          <w:szCs w:val="28"/>
        </w:rPr>
        <w:t xml:space="preserve">иду методу одновимірного пошуку </w:t>
      </w:r>
      <w:r w:rsidR="00D533CC">
        <w:rPr>
          <w:i/>
          <w:iCs/>
          <w:noProof/>
          <w:sz w:val="28"/>
          <w:szCs w:val="28"/>
        </w:rPr>
        <w:t>та т</w:t>
      </w:r>
      <w:r w:rsidR="00D533CC" w:rsidRPr="00D533CC">
        <w:rPr>
          <w:i/>
          <w:iCs/>
          <w:noProof/>
          <w:sz w:val="28"/>
          <w:szCs w:val="28"/>
        </w:rPr>
        <w:t>очності методу одновимірного пошуку</w:t>
      </w:r>
    </w:p>
    <w:p w14:paraId="39EE6EAD" w14:textId="77777777" w:rsidR="00282354" w:rsidRPr="00E21C0B" w:rsidRDefault="00282354" w:rsidP="00282354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664D8B5" w14:textId="77777777" w:rsidR="00282354" w:rsidRPr="00282354" w:rsidRDefault="00282354" w:rsidP="00601486">
      <w:pPr>
        <w:jc w:val="both"/>
        <w:rPr>
          <w:i/>
          <w:iCs/>
          <w:noProof/>
          <w:sz w:val="28"/>
          <w:szCs w:val="28"/>
          <w:lang w:val="ru-RU"/>
        </w:rPr>
      </w:pPr>
    </w:p>
    <w:p w14:paraId="52BDD873" w14:textId="77777777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58259868" w14:textId="01FF9328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236F23" w:rsidRPr="00236F23">
        <w:rPr>
          <w:sz w:val="28"/>
          <w:szCs w:val="28"/>
        </w:rPr>
        <w:t>0.001</w:t>
      </w:r>
    </w:p>
    <w:p w14:paraId="61B38CE2" w14:textId="287D8221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030A3D3" w14:textId="77777777" w:rsidR="009258A1" w:rsidRPr="00E21C0B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2509BACF" w14:textId="71F5FC29" w:rsidR="009258A1" w:rsidRPr="007B6B98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33BF737A" w14:textId="41EC4627" w:rsidR="009258A1" w:rsidRPr="00A71381" w:rsidRDefault="009258A1" w:rsidP="00D541EF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633"/>
        <w:gridCol w:w="1710"/>
        <w:gridCol w:w="2616"/>
        <w:gridCol w:w="1546"/>
        <w:gridCol w:w="1695"/>
      </w:tblGrid>
      <w:tr w:rsidR="000276D6" w:rsidRPr="00C11464" w14:paraId="20A770DA" w14:textId="77777777" w:rsidTr="003D34AE">
        <w:tc>
          <w:tcPr>
            <w:tcW w:w="2633" w:type="dxa"/>
          </w:tcPr>
          <w:p w14:paraId="1E536D80" w14:textId="70EBC39D" w:rsidR="000276D6" w:rsidRPr="00C11464" w:rsidRDefault="000276D6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lastRenderedPageBreak/>
              <w:t>Метод</w:t>
            </w:r>
            <w:r w:rsidR="00CC7F91" w:rsidRPr="00C11464">
              <w:rPr>
                <w:sz w:val="28"/>
                <w:szCs w:val="28"/>
              </w:rPr>
              <w:t xml:space="preserve"> МОП</w:t>
            </w:r>
          </w:p>
        </w:tc>
        <w:tc>
          <w:tcPr>
            <w:tcW w:w="1710" w:type="dxa"/>
          </w:tcPr>
          <w:p w14:paraId="019C7AC1" w14:textId="58123694" w:rsidR="000276D6" w:rsidRPr="00C11464" w:rsidRDefault="00CC7F91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616" w:type="dxa"/>
          </w:tcPr>
          <w:p w14:paraId="6B1DFAE1" w14:textId="3E2E6C22" w:rsidR="000276D6" w:rsidRPr="00C11464" w:rsidRDefault="000276D6" w:rsidP="000276D6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46" w:type="dxa"/>
          </w:tcPr>
          <w:p w14:paraId="782E6F7D" w14:textId="15F71877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95" w:type="dxa"/>
          </w:tcPr>
          <w:p w14:paraId="28780D6A" w14:textId="437244FA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75E8A48A" w14:textId="77777777" w:rsidTr="003D34AE">
        <w:tc>
          <w:tcPr>
            <w:tcW w:w="2633" w:type="dxa"/>
          </w:tcPr>
          <w:p w14:paraId="52A130C3" w14:textId="15CEF17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CD89351" w14:textId="7D751A6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616" w:type="dxa"/>
          </w:tcPr>
          <w:p w14:paraId="6B98422C" w14:textId="2246567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[-0.5701   0.33418]</w:t>
            </w:r>
          </w:p>
        </w:tc>
        <w:tc>
          <w:tcPr>
            <w:tcW w:w="1546" w:type="dxa"/>
          </w:tcPr>
          <w:p w14:paraId="4B2F7138" w14:textId="2897969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76174616" w14:textId="4ADAEE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3DABBB41" w14:textId="77777777" w:rsidTr="003D34AE">
        <w:tc>
          <w:tcPr>
            <w:tcW w:w="2633" w:type="dxa"/>
          </w:tcPr>
          <w:p w14:paraId="456E9980" w14:textId="6D01481D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3F0396BF" w14:textId="7159B52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07BAEFA9" w14:textId="30AE197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-0.5701   0.33418]</w:t>
            </w:r>
          </w:p>
        </w:tc>
        <w:tc>
          <w:tcPr>
            <w:tcW w:w="1546" w:type="dxa"/>
          </w:tcPr>
          <w:p w14:paraId="2988EACE" w14:textId="1AAB52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04A4B476" w14:textId="3412BAB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669D4926" w14:textId="77777777" w:rsidTr="003D34AE">
        <w:tc>
          <w:tcPr>
            <w:tcW w:w="2633" w:type="dxa"/>
          </w:tcPr>
          <w:p w14:paraId="003B82C9" w14:textId="65386B4E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6150827" w14:textId="48664103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E67D4F" w14:textId="6340155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4266   0.18053]</w:t>
            </w:r>
          </w:p>
        </w:tc>
        <w:tc>
          <w:tcPr>
            <w:tcW w:w="1546" w:type="dxa"/>
          </w:tcPr>
          <w:p w14:paraId="7862304D" w14:textId="49C3EF4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32900201</w:t>
            </w:r>
          </w:p>
        </w:tc>
        <w:tc>
          <w:tcPr>
            <w:tcW w:w="1695" w:type="dxa"/>
          </w:tcPr>
          <w:p w14:paraId="69E3E38B" w14:textId="7E6423D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829</w:t>
            </w:r>
          </w:p>
        </w:tc>
      </w:tr>
      <w:tr w:rsidR="00462A17" w:rsidRPr="00C11464" w14:paraId="4B22906F" w14:textId="77777777" w:rsidTr="003D34AE">
        <w:tc>
          <w:tcPr>
            <w:tcW w:w="2633" w:type="dxa"/>
          </w:tcPr>
          <w:p w14:paraId="1DEE577A" w14:textId="40798965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B9EA8B4" w14:textId="3BAA771E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0BAE2DF" w14:textId="1DF28D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77247  0.59617]</w:t>
            </w:r>
          </w:p>
        </w:tc>
        <w:tc>
          <w:tcPr>
            <w:tcW w:w="1546" w:type="dxa"/>
          </w:tcPr>
          <w:p w14:paraId="4C9E6AEA" w14:textId="7936AAD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5179839</w:t>
            </w:r>
          </w:p>
        </w:tc>
        <w:tc>
          <w:tcPr>
            <w:tcW w:w="1695" w:type="dxa"/>
          </w:tcPr>
          <w:p w14:paraId="74786E0B" w14:textId="6D6DF8A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219</w:t>
            </w:r>
          </w:p>
        </w:tc>
      </w:tr>
      <w:tr w:rsidR="00462A17" w:rsidRPr="00C11464" w14:paraId="00AF66CB" w14:textId="77777777" w:rsidTr="003D34AE">
        <w:tc>
          <w:tcPr>
            <w:tcW w:w="2633" w:type="dxa"/>
          </w:tcPr>
          <w:p w14:paraId="080BD6A8" w14:textId="1198BD6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4936A6D3" w14:textId="00A87AC8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50AAC48B" w14:textId="2445850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7698  0.95444]</w:t>
            </w:r>
          </w:p>
        </w:tc>
        <w:tc>
          <w:tcPr>
            <w:tcW w:w="1546" w:type="dxa"/>
          </w:tcPr>
          <w:p w14:paraId="4242E4CF" w14:textId="2FADF9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0053006</w:t>
            </w:r>
          </w:p>
        </w:tc>
        <w:tc>
          <w:tcPr>
            <w:tcW w:w="1695" w:type="dxa"/>
          </w:tcPr>
          <w:p w14:paraId="1B50AAA6" w14:textId="1EB6C5E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7898</w:t>
            </w:r>
          </w:p>
        </w:tc>
      </w:tr>
      <w:tr w:rsidR="00462A17" w:rsidRPr="00C11464" w14:paraId="6D82C3C7" w14:textId="77777777" w:rsidTr="003D34AE">
        <w:tc>
          <w:tcPr>
            <w:tcW w:w="2633" w:type="dxa"/>
          </w:tcPr>
          <w:p w14:paraId="7B0EC319" w14:textId="2BA73731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05F9E3B" w14:textId="3CD2E03F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45F28E" w14:textId="0E0037F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79  0.99958]</w:t>
            </w:r>
          </w:p>
        </w:tc>
        <w:tc>
          <w:tcPr>
            <w:tcW w:w="1546" w:type="dxa"/>
          </w:tcPr>
          <w:p w14:paraId="69772978" w14:textId="489B9C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4e-08</w:t>
            </w:r>
          </w:p>
        </w:tc>
        <w:tc>
          <w:tcPr>
            <w:tcW w:w="1695" w:type="dxa"/>
          </w:tcPr>
          <w:p w14:paraId="1B7EE0CC" w14:textId="13FD32DC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14138</w:t>
            </w:r>
          </w:p>
        </w:tc>
      </w:tr>
      <w:tr w:rsidR="00462A17" w:rsidRPr="00C11464" w14:paraId="5B586982" w14:textId="77777777" w:rsidTr="003D34AE">
        <w:tc>
          <w:tcPr>
            <w:tcW w:w="2633" w:type="dxa"/>
          </w:tcPr>
          <w:p w14:paraId="4C9DA90C" w14:textId="48FD28A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76AFFA9" w14:textId="533AC73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3EDEC91E" w14:textId="36DF4B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39  0.99878]</w:t>
            </w:r>
          </w:p>
        </w:tc>
        <w:tc>
          <w:tcPr>
            <w:tcW w:w="1546" w:type="dxa"/>
          </w:tcPr>
          <w:p w14:paraId="03D64BC2" w14:textId="4E2655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3.7e-07</w:t>
            </w:r>
          </w:p>
        </w:tc>
        <w:tc>
          <w:tcPr>
            <w:tcW w:w="1695" w:type="dxa"/>
          </w:tcPr>
          <w:p w14:paraId="4F250C5F" w14:textId="3218C13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70146</w:t>
            </w:r>
          </w:p>
        </w:tc>
      </w:tr>
      <w:tr w:rsidR="00462A17" w:rsidRPr="00C11464" w14:paraId="5990C0CF" w14:textId="77777777" w:rsidTr="003D34AE">
        <w:tc>
          <w:tcPr>
            <w:tcW w:w="2633" w:type="dxa"/>
          </w:tcPr>
          <w:p w14:paraId="69D487A0" w14:textId="330E081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1963F871" w14:textId="2FB79015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2B3ECF6F" w14:textId="09CA315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4  0.99988]</w:t>
            </w:r>
          </w:p>
        </w:tc>
        <w:tc>
          <w:tcPr>
            <w:tcW w:w="1546" w:type="dxa"/>
          </w:tcPr>
          <w:p w14:paraId="23A89AA3" w14:textId="5DA612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1641135E" w14:textId="2DFE30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463535</w:t>
            </w:r>
          </w:p>
        </w:tc>
      </w:tr>
      <w:tr w:rsidR="00462A17" w:rsidRPr="00C11464" w14:paraId="171B492F" w14:textId="77777777" w:rsidTr="003D34AE">
        <w:tc>
          <w:tcPr>
            <w:tcW w:w="2633" w:type="dxa"/>
          </w:tcPr>
          <w:p w14:paraId="21419FDD" w14:textId="3C59C16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6D9EB2E1" w14:textId="63451DF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C415A85" w14:textId="44719D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8  0.99997]</w:t>
            </w:r>
          </w:p>
        </w:tc>
        <w:tc>
          <w:tcPr>
            <w:tcW w:w="1546" w:type="dxa"/>
          </w:tcPr>
          <w:p w14:paraId="723A9906" w14:textId="089661E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4D0D6CFF" w14:textId="196610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600053</w:t>
            </w:r>
          </w:p>
        </w:tc>
      </w:tr>
    </w:tbl>
    <w:p w14:paraId="19B2ABB6" w14:textId="64AC1410" w:rsidR="000276D6" w:rsidRPr="00C11464" w:rsidRDefault="000276D6" w:rsidP="000276D6">
      <w:pPr>
        <w:jc w:val="center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573"/>
        <w:gridCol w:w="1691"/>
        <w:gridCol w:w="2565"/>
        <w:gridCol w:w="1686"/>
        <w:gridCol w:w="1685"/>
      </w:tblGrid>
      <w:tr w:rsidR="006E1032" w:rsidRPr="00C11464" w14:paraId="78230B2C" w14:textId="77777777" w:rsidTr="00462A17">
        <w:tc>
          <w:tcPr>
            <w:tcW w:w="2573" w:type="dxa"/>
          </w:tcPr>
          <w:p w14:paraId="32B3272A" w14:textId="77777777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 МОП</w:t>
            </w:r>
          </w:p>
        </w:tc>
        <w:tc>
          <w:tcPr>
            <w:tcW w:w="1691" w:type="dxa"/>
          </w:tcPr>
          <w:p w14:paraId="1DF24768" w14:textId="64F691E8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565" w:type="dxa"/>
          </w:tcPr>
          <w:p w14:paraId="72AA2FC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686" w:type="dxa"/>
          </w:tcPr>
          <w:p w14:paraId="05F6EA3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85" w:type="dxa"/>
          </w:tcPr>
          <w:p w14:paraId="6C82FCA4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269E5FE0" w14:textId="77777777" w:rsidTr="00462A17">
        <w:tc>
          <w:tcPr>
            <w:tcW w:w="2573" w:type="dxa"/>
          </w:tcPr>
          <w:p w14:paraId="737090E4" w14:textId="4D717A98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73690C" w14:textId="777777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565" w:type="dxa"/>
          </w:tcPr>
          <w:p w14:paraId="2691D2B1" w14:textId="6A07AB6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>[-0.51361  0.26943]</w:t>
            </w:r>
          </w:p>
        </w:tc>
        <w:tc>
          <w:tcPr>
            <w:tcW w:w="1686" w:type="dxa"/>
          </w:tcPr>
          <w:p w14:paraId="434CA844" w14:textId="39BBF5B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6EE01BFB" w14:textId="25980B1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00881E04" w14:textId="77777777" w:rsidTr="00462A17">
        <w:tc>
          <w:tcPr>
            <w:tcW w:w="2573" w:type="dxa"/>
          </w:tcPr>
          <w:p w14:paraId="24D0D93C" w14:textId="5071553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B2AA9DC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2EC35FAC" w14:textId="7FC5CFCB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-0.51361  0.26943]</w:t>
            </w:r>
          </w:p>
        </w:tc>
        <w:tc>
          <w:tcPr>
            <w:tcW w:w="1686" w:type="dxa"/>
          </w:tcPr>
          <w:p w14:paraId="183A21FA" w14:textId="6026D82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29419939</w:t>
            </w:r>
          </w:p>
        </w:tc>
        <w:tc>
          <w:tcPr>
            <w:tcW w:w="1685" w:type="dxa"/>
          </w:tcPr>
          <w:p w14:paraId="09363B28" w14:textId="023003D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0</w:t>
            </w:r>
          </w:p>
        </w:tc>
      </w:tr>
      <w:tr w:rsidR="00462A17" w:rsidRPr="00C11464" w14:paraId="528E65E3" w14:textId="77777777" w:rsidTr="00462A17">
        <w:tc>
          <w:tcPr>
            <w:tcW w:w="2573" w:type="dxa"/>
          </w:tcPr>
          <w:p w14:paraId="00F42093" w14:textId="6ACD2FA9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309265D2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B58F406" w14:textId="36B41C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67567  0.45514]</w:t>
            </w:r>
          </w:p>
        </w:tc>
        <w:tc>
          <w:tcPr>
            <w:tcW w:w="1686" w:type="dxa"/>
          </w:tcPr>
          <w:p w14:paraId="1E968DB8" w14:textId="01CCCD09" w:rsidR="00462A17" w:rsidRPr="00C11464" w:rsidRDefault="00462A17" w:rsidP="00462A17">
            <w:pPr>
              <w:rPr>
                <w:sz w:val="28"/>
                <w:szCs w:val="28"/>
                <w:lang w:val="en-US"/>
              </w:rPr>
            </w:pPr>
            <w:r w:rsidRPr="007762A7">
              <w:t>0.10538051</w:t>
            </w:r>
          </w:p>
        </w:tc>
        <w:tc>
          <w:tcPr>
            <w:tcW w:w="1685" w:type="dxa"/>
          </w:tcPr>
          <w:p w14:paraId="10C78D8F" w14:textId="154CB79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82</w:t>
            </w:r>
          </w:p>
        </w:tc>
      </w:tr>
      <w:tr w:rsidR="00462A17" w:rsidRPr="00C11464" w14:paraId="4B3A4499" w14:textId="77777777" w:rsidTr="00462A17">
        <w:tc>
          <w:tcPr>
            <w:tcW w:w="2573" w:type="dxa"/>
          </w:tcPr>
          <w:p w14:paraId="3BE7A57C" w14:textId="0B46A5EC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C44EBA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460D16C1" w14:textId="50E8952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1256  0.83244]</w:t>
            </w:r>
          </w:p>
        </w:tc>
        <w:tc>
          <w:tcPr>
            <w:tcW w:w="1686" w:type="dxa"/>
          </w:tcPr>
          <w:p w14:paraId="7F2EB424" w14:textId="1679735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765649</w:t>
            </w:r>
          </w:p>
        </w:tc>
        <w:tc>
          <w:tcPr>
            <w:tcW w:w="1685" w:type="dxa"/>
          </w:tcPr>
          <w:p w14:paraId="3DC1B49A" w14:textId="7E07504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3304</w:t>
            </w:r>
          </w:p>
        </w:tc>
      </w:tr>
      <w:tr w:rsidR="00462A17" w:rsidRPr="00C11464" w14:paraId="7224198F" w14:textId="77777777" w:rsidTr="00462A17">
        <w:tc>
          <w:tcPr>
            <w:tcW w:w="2573" w:type="dxa"/>
          </w:tcPr>
          <w:p w14:paraId="15667475" w14:textId="3D0BAFC3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68E5BF0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6E69B8D6" w14:textId="4E6981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458  0.98917]</w:t>
            </w:r>
          </w:p>
        </w:tc>
        <w:tc>
          <w:tcPr>
            <w:tcW w:w="1686" w:type="dxa"/>
          </w:tcPr>
          <w:p w14:paraId="68E4E1DA" w14:textId="46F23FB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2.941e-05</w:t>
            </w:r>
          </w:p>
        </w:tc>
        <w:tc>
          <w:tcPr>
            <w:tcW w:w="1685" w:type="dxa"/>
          </w:tcPr>
          <w:p w14:paraId="2FB948A1" w14:textId="63326D3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4248</w:t>
            </w:r>
          </w:p>
        </w:tc>
      </w:tr>
      <w:tr w:rsidR="00462A17" w:rsidRPr="00C11464" w14:paraId="2A9A61D7" w14:textId="77777777" w:rsidTr="00462A17">
        <w:tc>
          <w:tcPr>
            <w:tcW w:w="2573" w:type="dxa"/>
          </w:tcPr>
          <w:p w14:paraId="6DF57151" w14:textId="5624C546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C091FB1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511BF77" w14:textId="12F114F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14  0.99829]</w:t>
            </w:r>
          </w:p>
        </w:tc>
        <w:tc>
          <w:tcPr>
            <w:tcW w:w="1686" w:type="dxa"/>
          </w:tcPr>
          <w:p w14:paraId="14EAFCF1" w14:textId="2A2A04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7.3e-07</w:t>
            </w:r>
          </w:p>
        </w:tc>
        <w:tc>
          <w:tcPr>
            <w:tcW w:w="1685" w:type="dxa"/>
          </w:tcPr>
          <w:p w14:paraId="15F672AF" w14:textId="7F39E9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956</w:t>
            </w:r>
          </w:p>
        </w:tc>
      </w:tr>
      <w:tr w:rsidR="00462A17" w:rsidRPr="00C11464" w14:paraId="7EA2C8B8" w14:textId="77777777" w:rsidTr="00462A17">
        <w:tc>
          <w:tcPr>
            <w:tcW w:w="2573" w:type="dxa"/>
          </w:tcPr>
          <w:p w14:paraId="7FA84CC5" w14:textId="2B7B1FD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6960F55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5D73420" w14:textId="136F14D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609   0.92327]</w:t>
            </w:r>
          </w:p>
        </w:tc>
        <w:tc>
          <w:tcPr>
            <w:tcW w:w="1686" w:type="dxa"/>
          </w:tcPr>
          <w:p w14:paraId="5BF7A064" w14:textId="51E8549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0152913</w:t>
            </w:r>
          </w:p>
        </w:tc>
        <w:tc>
          <w:tcPr>
            <w:tcW w:w="1685" w:type="dxa"/>
          </w:tcPr>
          <w:p w14:paraId="45D10467" w14:textId="07CCB5F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8523</w:t>
            </w:r>
          </w:p>
        </w:tc>
      </w:tr>
      <w:tr w:rsidR="00462A17" w:rsidRPr="00C11464" w14:paraId="44CEDE28" w14:textId="77777777" w:rsidTr="00462A17">
        <w:tc>
          <w:tcPr>
            <w:tcW w:w="2573" w:type="dxa"/>
          </w:tcPr>
          <w:p w14:paraId="45FB2ADD" w14:textId="0116053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FA8290A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13B4CCA" w14:textId="3D976A11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4  0.99988]</w:t>
            </w:r>
          </w:p>
        </w:tc>
        <w:tc>
          <w:tcPr>
            <w:tcW w:w="1686" w:type="dxa"/>
          </w:tcPr>
          <w:p w14:paraId="5AFD80ED" w14:textId="3545788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4A47EFFF" w14:textId="367C073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166113</w:t>
            </w:r>
          </w:p>
        </w:tc>
      </w:tr>
      <w:tr w:rsidR="00462A17" w:rsidRPr="00C11464" w14:paraId="407B1432" w14:textId="77777777" w:rsidTr="00462A17">
        <w:tc>
          <w:tcPr>
            <w:tcW w:w="2573" w:type="dxa"/>
          </w:tcPr>
          <w:p w14:paraId="4F2D7A2C" w14:textId="77DF14D4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EB4DB6E" w14:textId="7777777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1B52BE97" w14:textId="73C2951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B1B9E">
              <w:t xml:space="preserve"> [ 0.99999  0.99999]</w:t>
            </w:r>
          </w:p>
        </w:tc>
        <w:tc>
          <w:tcPr>
            <w:tcW w:w="1686" w:type="dxa"/>
          </w:tcPr>
          <w:p w14:paraId="5066601A" w14:textId="03D851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7762A7">
              <w:t>0.0</w:t>
            </w:r>
          </w:p>
        </w:tc>
        <w:tc>
          <w:tcPr>
            <w:tcW w:w="1685" w:type="dxa"/>
          </w:tcPr>
          <w:p w14:paraId="02819699" w14:textId="4356C4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6F5A3B">
              <w:t>216985</w:t>
            </w:r>
          </w:p>
        </w:tc>
      </w:tr>
    </w:tbl>
    <w:p w14:paraId="1BB610E7" w14:textId="77777777" w:rsidR="006E1032" w:rsidRPr="000276D6" w:rsidRDefault="006E1032" w:rsidP="000276D6">
      <w:pPr>
        <w:jc w:val="center"/>
        <w:rPr>
          <w:sz w:val="28"/>
          <w:szCs w:val="28"/>
          <w:lang w:val="en-US"/>
        </w:rPr>
      </w:pPr>
    </w:p>
    <w:p w14:paraId="776C3A3B" w14:textId="4E2FD450" w:rsidR="00731708" w:rsidRPr="00E30272" w:rsidRDefault="00C0516A" w:rsidP="00601486">
      <w:pPr>
        <w:jc w:val="both"/>
        <w:rPr>
          <w:sz w:val="28"/>
          <w:szCs w:val="28"/>
        </w:rPr>
      </w:pPr>
      <w:r w:rsidRPr="00C0516A">
        <w:rPr>
          <w:i/>
          <w:iCs/>
          <w:sz w:val="28"/>
          <w:szCs w:val="28"/>
        </w:rPr>
        <w:t xml:space="preserve">Значення параметру в алгоритмі </w:t>
      </w:r>
      <w:proofErr w:type="spellStart"/>
      <w:r w:rsidRPr="00C0516A">
        <w:rPr>
          <w:i/>
          <w:iCs/>
          <w:sz w:val="28"/>
          <w:szCs w:val="28"/>
        </w:rPr>
        <w:t>Свена</w:t>
      </w:r>
      <w:proofErr w:type="spellEnd"/>
    </w:p>
    <w:p w14:paraId="29ED4B10" w14:textId="77777777" w:rsidR="00E30272" w:rsidRPr="00E21C0B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F657D88" w14:textId="77777777" w:rsidR="00E30272" w:rsidRPr="00282354" w:rsidRDefault="00E30272" w:rsidP="00E30272">
      <w:pPr>
        <w:jc w:val="both"/>
        <w:rPr>
          <w:i/>
          <w:iCs/>
          <w:noProof/>
          <w:sz w:val="28"/>
          <w:szCs w:val="28"/>
          <w:lang w:val="ru-RU"/>
        </w:rPr>
      </w:pPr>
    </w:p>
    <w:p w14:paraId="438D8048" w14:textId="77777777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09579C07" w14:textId="77777777" w:rsidR="00B111DD" w:rsidRPr="00A9509C" w:rsidRDefault="00B111DD" w:rsidP="00B111DD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4007E136" w14:textId="7C035BF1" w:rsidR="00B111DD" w:rsidRPr="00B111DD" w:rsidRDefault="00B111DD" w:rsidP="00B111DD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67F14A3" w14:textId="0FA82108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236F23">
        <w:rPr>
          <w:sz w:val="28"/>
          <w:szCs w:val="28"/>
        </w:rPr>
        <w:t>0.001</w:t>
      </w:r>
    </w:p>
    <w:p w14:paraId="75194780" w14:textId="7CB8A949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15</m:t>
            </m:r>
          </m:sup>
        </m:sSup>
      </m:oMath>
    </w:p>
    <w:p w14:paraId="65D8EE03" w14:textId="4C1DECF0" w:rsidR="00E30272" w:rsidRPr="006E328C" w:rsidRDefault="003D1545" w:rsidP="006E328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C151D1" w14:paraId="0D1284A7" w14:textId="77777777" w:rsidTr="0084074A">
        <w:tc>
          <w:tcPr>
            <w:tcW w:w="2407" w:type="dxa"/>
          </w:tcPr>
          <w:p w14:paraId="031C43FB" w14:textId="1DEEAFE3" w:rsidR="00C151D1" w:rsidRPr="0084074A" w:rsidRDefault="00C151D1" w:rsidP="00C151D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 xml:space="preserve">Параметр </w:t>
            </w:r>
            <w:proofErr w:type="spellStart"/>
            <w:r>
              <w:rPr>
                <w:sz w:val="28"/>
                <w:szCs w:val="28"/>
              </w:rPr>
              <w:t>Свена</w:t>
            </w:r>
            <w:proofErr w:type="spellEnd"/>
          </w:p>
        </w:tc>
        <w:tc>
          <w:tcPr>
            <w:tcW w:w="2407" w:type="dxa"/>
          </w:tcPr>
          <w:p w14:paraId="6E68AE7A" w14:textId="18E0E990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40FA644D" w14:textId="076D0B4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60E6B09E" w14:textId="7D56BE6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BE54CC" w14:paraId="22759359" w14:textId="77777777" w:rsidTr="0084074A">
        <w:tc>
          <w:tcPr>
            <w:tcW w:w="2407" w:type="dxa"/>
          </w:tcPr>
          <w:p w14:paraId="46BE9400" w14:textId="0C02909A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2407" w:type="dxa"/>
          </w:tcPr>
          <w:p w14:paraId="1840A1BD" w14:textId="49F1CC1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943 0.93934]</w:t>
            </w:r>
          </w:p>
        </w:tc>
        <w:tc>
          <w:tcPr>
            <w:tcW w:w="2407" w:type="dxa"/>
          </w:tcPr>
          <w:p w14:paraId="02898C0E" w14:textId="2908E21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096</w:t>
            </w:r>
          </w:p>
        </w:tc>
        <w:tc>
          <w:tcPr>
            <w:tcW w:w="2407" w:type="dxa"/>
          </w:tcPr>
          <w:p w14:paraId="71CEB7FF" w14:textId="202FBE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35</w:t>
            </w:r>
          </w:p>
        </w:tc>
      </w:tr>
      <w:tr w:rsidR="00BE54CC" w14:paraId="20ED90B5" w14:textId="77777777" w:rsidTr="0084074A">
        <w:tc>
          <w:tcPr>
            <w:tcW w:w="2407" w:type="dxa"/>
          </w:tcPr>
          <w:p w14:paraId="2A0F882D" w14:textId="13A2827E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407" w:type="dxa"/>
          </w:tcPr>
          <w:p w14:paraId="30E7E42A" w14:textId="32B1948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82  0.93747]</w:t>
            </w:r>
          </w:p>
        </w:tc>
        <w:tc>
          <w:tcPr>
            <w:tcW w:w="2407" w:type="dxa"/>
          </w:tcPr>
          <w:p w14:paraId="4B28F37A" w14:textId="15B8260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01</w:t>
            </w:r>
          </w:p>
        </w:tc>
        <w:tc>
          <w:tcPr>
            <w:tcW w:w="2407" w:type="dxa"/>
          </w:tcPr>
          <w:p w14:paraId="7D116F73" w14:textId="4C9AFB3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5</w:t>
            </w:r>
          </w:p>
        </w:tc>
      </w:tr>
      <w:tr w:rsidR="00BE54CC" w14:paraId="2EFECCAD" w14:textId="77777777" w:rsidTr="0084074A">
        <w:tc>
          <w:tcPr>
            <w:tcW w:w="2407" w:type="dxa"/>
          </w:tcPr>
          <w:p w14:paraId="1A77B9AF" w14:textId="2C2F9316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2407" w:type="dxa"/>
          </w:tcPr>
          <w:p w14:paraId="7E1B3F32" w14:textId="59D866C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2 0.74089]</w:t>
            </w:r>
          </w:p>
        </w:tc>
        <w:tc>
          <w:tcPr>
            <w:tcW w:w="2407" w:type="dxa"/>
          </w:tcPr>
          <w:p w14:paraId="76544C15" w14:textId="6F179D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34</w:t>
            </w:r>
          </w:p>
        </w:tc>
        <w:tc>
          <w:tcPr>
            <w:tcW w:w="2407" w:type="dxa"/>
          </w:tcPr>
          <w:p w14:paraId="1AF7C9A0" w14:textId="157E1A4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433</w:t>
            </w:r>
          </w:p>
        </w:tc>
      </w:tr>
      <w:tr w:rsidR="00BE54CC" w14:paraId="4EAFBFDF" w14:textId="77777777" w:rsidTr="0084074A">
        <w:tc>
          <w:tcPr>
            <w:tcW w:w="2407" w:type="dxa"/>
          </w:tcPr>
          <w:p w14:paraId="6289EA82" w14:textId="382A7441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2407" w:type="dxa"/>
          </w:tcPr>
          <w:p w14:paraId="5FF66048" w14:textId="14EEC8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63  0.93346]</w:t>
            </w:r>
          </w:p>
        </w:tc>
        <w:tc>
          <w:tcPr>
            <w:tcW w:w="2407" w:type="dxa"/>
          </w:tcPr>
          <w:p w14:paraId="09D888F2" w14:textId="66ECAD7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14</w:t>
            </w:r>
          </w:p>
        </w:tc>
        <w:tc>
          <w:tcPr>
            <w:tcW w:w="2407" w:type="dxa"/>
          </w:tcPr>
          <w:p w14:paraId="530A56C6" w14:textId="5D9E3CA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591</w:t>
            </w:r>
          </w:p>
        </w:tc>
      </w:tr>
      <w:tr w:rsidR="00BE54CC" w14:paraId="4248A2C7" w14:textId="77777777" w:rsidTr="0084074A">
        <w:tc>
          <w:tcPr>
            <w:tcW w:w="2407" w:type="dxa"/>
          </w:tcPr>
          <w:p w14:paraId="7FFEE29C" w14:textId="4FBAC378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2407" w:type="dxa"/>
          </w:tcPr>
          <w:p w14:paraId="70486BBC" w14:textId="6471216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0349 0.64522]</w:t>
            </w:r>
          </w:p>
        </w:tc>
        <w:tc>
          <w:tcPr>
            <w:tcW w:w="2407" w:type="dxa"/>
          </w:tcPr>
          <w:p w14:paraId="255A0F3F" w14:textId="37EBECA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863</w:t>
            </w:r>
          </w:p>
        </w:tc>
        <w:tc>
          <w:tcPr>
            <w:tcW w:w="2407" w:type="dxa"/>
          </w:tcPr>
          <w:p w14:paraId="0B07B8C9" w14:textId="4FC00B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019</w:t>
            </w:r>
          </w:p>
        </w:tc>
      </w:tr>
      <w:tr w:rsidR="00BE54CC" w14:paraId="7490F8FE" w14:textId="77777777" w:rsidTr="0084074A">
        <w:tc>
          <w:tcPr>
            <w:tcW w:w="2407" w:type="dxa"/>
          </w:tcPr>
          <w:p w14:paraId="77998920" w14:textId="4AE9B4F9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82E92D9" w14:textId="3CB3C9D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1851 0.6687</w:t>
            </w:r>
            <w:r>
              <w:rPr>
                <w:sz w:val="28"/>
                <w:szCs w:val="28"/>
                <w:lang w:val="en-US"/>
              </w:rPr>
              <w:t>0</w:t>
            </w:r>
            <w:r w:rsidRPr="00BE54CC">
              <w:rPr>
                <w:sz w:val="28"/>
                <w:szCs w:val="28"/>
              </w:rPr>
              <w:t>]</w:t>
            </w:r>
          </w:p>
        </w:tc>
        <w:tc>
          <w:tcPr>
            <w:tcW w:w="2407" w:type="dxa"/>
          </w:tcPr>
          <w:p w14:paraId="0DC48359" w14:textId="504204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31</w:t>
            </w:r>
          </w:p>
        </w:tc>
        <w:tc>
          <w:tcPr>
            <w:tcW w:w="2407" w:type="dxa"/>
          </w:tcPr>
          <w:p w14:paraId="46EFB21E" w14:textId="24FC1F7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85</w:t>
            </w:r>
          </w:p>
        </w:tc>
      </w:tr>
      <w:tr w:rsidR="00BE54CC" w14:paraId="496CBA08" w14:textId="77777777" w:rsidTr="0084074A">
        <w:tc>
          <w:tcPr>
            <w:tcW w:w="2407" w:type="dxa"/>
          </w:tcPr>
          <w:p w14:paraId="78AD2F24" w14:textId="02D0A142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6F6767C" w14:textId="02389DA8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9936 0.63767]</w:t>
            </w:r>
          </w:p>
        </w:tc>
        <w:tc>
          <w:tcPr>
            <w:tcW w:w="2407" w:type="dxa"/>
          </w:tcPr>
          <w:p w14:paraId="582C3701" w14:textId="219294C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043</w:t>
            </w:r>
          </w:p>
        </w:tc>
        <w:tc>
          <w:tcPr>
            <w:tcW w:w="2407" w:type="dxa"/>
          </w:tcPr>
          <w:p w14:paraId="334717E7" w14:textId="74AA13B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95</w:t>
            </w:r>
          </w:p>
        </w:tc>
      </w:tr>
      <w:tr w:rsidR="00BE54CC" w14:paraId="5E31B55F" w14:textId="77777777" w:rsidTr="0084074A">
        <w:tc>
          <w:tcPr>
            <w:tcW w:w="2407" w:type="dxa"/>
          </w:tcPr>
          <w:p w14:paraId="6B2998D3" w14:textId="18C70A9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35D8C147" w14:textId="44B2BB1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3 0.7412 ]</w:t>
            </w:r>
          </w:p>
        </w:tc>
        <w:tc>
          <w:tcPr>
            <w:tcW w:w="2407" w:type="dxa"/>
          </w:tcPr>
          <w:p w14:paraId="577B868D" w14:textId="694AA4E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27</w:t>
            </w:r>
          </w:p>
        </w:tc>
        <w:tc>
          <w:tcPr>
            <w:tcW w:w="2407" w:type="dxa"/>
          </w:tcPr>
          <w:p w14:paraId="38E5AD2F" w14:textId="60DB699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52</w:t>
            </w:r>
          </w:p>
        </w:tc>
      </w:tr>
      <w:tr w:rsidR="00BE54CC" w14:paraId="5A62D34D" w14:textId="77777777" w:rsidTr="0084074A">
        <w:tc>
          <w:tcPr>
            <w:tcW w:w="2407" w:type="dxa"/>
          </w:tcPr>
          <w:p w14:paraId="3407DA6D" w14:textId="26ED08E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C534411" w14:textId="26FE74A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9189 0.98379]</w:t>
            </w:r>
          </w:p>
        </w:tc>
        <w:tc>
          <w:tcPr>
            <w:tcW w:w="2407" w:type="dxa"/>
          </w:tcPr>
          <w:p w14:paraId="11670A0F" w14:textId="592EC0E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7e-05</w:t>
            </w:r>
          </w:p>
        </w:tc>
        <w:tc>
          <w:tcPr>
            <w:tcW w:w="2407" w:type="dxa"/>
          </w:tcPr>
          <w:p w14:paraId="38F998AC" w14:textId="34883A9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43</w:t>
            </w:r>
          </w:p>
        </w:tc>
      </w:tr>
      <w:tr w:rsidR="00BE54CC" w14:paraId="47BF5B25" w14:textId="77777777" w:rsidTr="0084074A">
        <w:tc>
          <w:tcPr>
            <w:tcW w:w="2407" w:type="dxa"/>
          </w:tcPr>
          <w:p w14:paraId="29F94740" w14:textId="6E7ABD6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B2F2E73" w14:textId="10836BA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858 0.62151]</w:t>
            </w:r>
          </w:p>
        </w:tc>
        <w:tc>
          <w:tcPr>
            <w:tcW w:w="2407" w:type="dxa"/>
          </w:tcPr>
          <w:p w14:paraId="3C15E791" w14:textId="29AD1E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471</w:t>
            </w:r>
          </w:p>
        </w:tc>
        <w:tc>
          <w:tcPr>
            <w:tcW w:w="2407" w:type="dxa"/>
          </w:tcPr>
          <w:p w14:paraId="2F616DD5" w14:textId="652D682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86</w:t>
            </w:r>
          </w:p>
        </w:tc>
      </w:tr>
      <w:tr w:rsidR="00BE54CC" w14:paraId="4A648AFC" w14:textId="77777777" w:rsidTr="0084074A">
        <w:tc>
          <w:tcPr>
            <w:tcW w:w="2407" w:type="dxa"/>
          </w:tcPr>
          <w:p w14:paraId="1C51227E" w14:textId="75C05F65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FA4F65D" w14:textId="7C02B89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267 0.59568]</w:t>
            </w:r>
          </w:p>
        </w:tc>
        <w:tc>
          <w:tcPr>
            <w:tcW w:w="2407" w:type="dxa"/>
          </w:tcPr>
          <w:p w14:paraId="268C4FA3" w14:textId="4B94A48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186</w:t>
            </w:r>
          </w:p>
        </w:tc>
        <w:tc>
          <w:tcPr>
            <w:tcW w:w="2407" w:type="dxa"/>
          </w:tcPr>
          <w:p w14:paraId="6FD7F1CF" w14:textId="7066249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985</w:t>
            </w:r>
          </w:p>
        </w:tc>
      </w:tr>
      <w:tr w:rsidR="00BE54CC" w14:paraId="3083590C" w14:textId="77777777" w:rsidTr="0084074A">
        <w:tc>
          <w:tcPr>
            <w:tcW w:w="2407" w:type="dxa"/>
          </w:tcPr>
          <w:p w14:paraId="7C6697D5" w14:textId="70189D3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06DBB520" w14:textId="47232AE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8787 0.78798]</w:t>
            </w:r>
          </w:p>
        </w:tc>
        <w:tc>
          <w:tcPr>
            <w:tcW w:w="2407" w:type="dxa"/>
          </w:tcPr>
          <w:p w14:paraId="35C05216" w14:textId="7E2B237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258</w:t>
            </w:r>
          </w:p>
        </w:tc>
        <w:tc>
          <w:tcPr>
            <w:tcW w:w="2407" w:type="dxa"/>
          </w:tcPr>
          <w:p w14:paraId="2E19D815" w14:textId="25D7A0C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64</w:t>
            </w:r>
          </w:p>
        </w:tc>
      </w:tr>
      <w:tr w:rsidR="00BE54CC" w14:paraId="1651E21A" w14:textId="77777777" w:rsidTr="0084074A">
        <w:tc>
          <w:tcPr>
            <w:tcW w:w="2407" w:type="dxa"/>
          </w:tcPr>
          <w:p w14:paraId="1D371EC7" w14:textId="7B53A2F0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6A46D1E" w14:textId="2313B35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4176 0.88671]</w:t>
            </w:r>
          </w:p>
        </w:tc>
        <w:tc>
          <w:tcPr>
            <w:tcW w:w="2407" w:type="dxa"/>
          </w:tcPr>
          <w:p w14:paraId="4CFAF3E9" w14:textId="0DB89A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34</w:t>
            </w:r>
          </w:p>
        </w:tc>
        <w:tc>
          <w:tcPr>
            <w:tcW w:w="2407" w:type="dxa"/>
          </w:tcPr>
          <w:p w14:paraId="526C0D95" w14:textId="7CD34E0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60</w:t>
            </w:r>
          </w:p>
        </w:tc>
      </w:tr>
      <w:tr w:rsidR="00BE54CC" w14:paraId="3F68CB8D" w14:textId="77777777" w:rsidTr="0084074A">
        <w:tc>
          <w:tcPr>
            <w:tcW w:w="2407" w:type="dxa"/>
          </w:tcPr>
          <w:p w14:paraId="5E5BB22C" w14:textId="529EC34D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7ECF1AB2" w14:textId="0D775CC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2962 0.68779]</w:t>
            </w:r>
          </w:p>
        </w:tc>
        <w:tc>
          <w:tcPr>
            <w:tcW w:w="2407" w:type="dxa"/>
          </w:tcPr>
          <w:p w14:paraId="6A402143" w14:textId="2F246B09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2905</w:t>
            </w:r>
          </w:p>
        </w:tc>
        <w:tc>
          <w:tcPr>
            <w:tcW w:w="2407" w:type="dxa"/>
          </w:tcPr>
          <w:p w14:paraId="3948F842" w14:textId="5593A8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5008</w:t>
            </w:r>
          </w:p>
        </w:tc>
      </w:tr>
      <w:tr w:rsidR="00BE54CC" w14:paraId="34C39550" w14:textId="77777777" w:rsidTr="0084074A">
        <w:tc>
          <w:tcPr>
            <w:tcW w:w="2407" w:type="dxa"/>
          </w:tcPr>
          <w:p w14:paraId="3255B651" w14:textId="2FB75364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400FF4" w14:textId="212E6B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881 0.60602]</w:t>
            </w:r>
          </w:p>
        </w:tc>
        <w:tc>
          <w:tcPr>
            <w:tcW w:w="2407" w:type="dxa"/>
          </w:tcPr>
          <w:p w14:paraId="3DB0C4E7" w14:textId="419FC4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95</w:t>
            </w:r>
          </w:p>
        </w:tc>
        <w:tc>
          <w:tcPr>
            <w:tcW w:w="2407" w:type="dxa"/>
          </w:tcPr>
          <w:p w14:paraId="417EB3C6" w14:textId="2514ABA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336</w:t>
            </w:r>
          </w:p>
        </w:tc>
      </w:tr>
      <w:tr w:rsidR="00BE54CC" w14:paraId="4235BEB8" w14:textId="77777777" w:rsidTr="0084074A">
        <w:tc>
          <w:tcPr>
            <w:tcW w:w="2407" w:type="dxa"/>
          </w:tcPr>
          <w:p w14:paraId="4E43E47F" w14:textId="2706E4D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A1AC16" w14:textId="1B79F3F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053 0.60765]</w:t>
            </w:r>
          </w:p>
        </w:tc>
        <w:tc>
          <w:tcPr>
            <w:tcW w:w="2407" w:type="dxa"/>
          </w:tcPr>
          <w:p w14:paraId="5E539A90" w14:textId="72D9A02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41</w:t>
            </w:r>
          </w:p>
        </w:tc>
        <w:tc>
          <w:tcPr>
            <w:tcW w:w="2407" w:type="dxa"/>
          </w:tcPr>
          <w:p w14:paraId="485D6698" w14:textId="77013D3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042</w:t>
            </w:r>
          </w:p>
        </w:tc>
      </w:tr>
      <w:tr w:rsidR="00BE54CC" w14:paraId="7C4CA956" w14:textId="77777777" w:rsidTr="0084074A">
        <w:tc>
          <w:tcPr>
            <w:tcW w:w="2407" w:type="dxa"/>
          </w:tcPr>
          <w:p w14:paraId="22E26918" w14:textId="4E84F65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2E685CC" w14:textId="6C296B2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6276 0.58028]</w:t>
            </w:r>
          </w:p>
        </w:tc>
        <w:tc>
          <w:tcPr>
            <w:tcW w:w="2407" w:type="dxa"/>
          </w:tcPr>
          <w:p w14:paraId="40A7D946" w14:textId="0F3178A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651</w:t>
            </w:r>
          </w:p>
        </w:tc>
        <w:tc>
          <w:tcPr>
            <w:tcW w:w="2407" w:type="dxa"/>
          </w:tcPr>
          <w:p w14:paraId="02471711" w14:textId="6B1FE53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157</w:t>
            </w:r>
          </w:p>
        </w:tc>
      </w:tr>
    </w:tbl>
    <w:p w14:paraId="1E76DEA9" w14:textId="77777777" w:rsidR="00731708" w:rsidRPr="0084074A" w:rsidRDefault="00731708" w:rsidP="00601486">
      <w:pPr>
        <w:jc w:val="both"/>
        <w:rPr>
          <w:sz w:val="28"/>
          <w:szCs w:val="28"/>
          <w:lang w:val="ru-RU"/>
        </w:rPr>
      </w:pPr>
    </w:p>
    <w:p w14:paraId="6D6749CF" w14:textId="5D11C928" w:rsidR="00731708" w:rsidRDefault="00861D39" w:rsidP="00601486">
      <w:pPr>
        <w:jc w:val="both"/>
        <w:rPr>
          <w:i/>
          <w:iCs/>
          <w:sz w:val="28"/>
          <w:szCs w:val="28"/>
          <w:lang w:val="ru-RU"/>
        </w:rPr>
      </w:pPr>
      <w:r w:rsidRPr="00861D39">
        <w:rPr>
          <w:i/>
          <w:iCs/>
          <w:sz w:val="28"/>
          <w:szCs w:val="28"/>
        </w:rPr>
        <w:t xml:space="preserve">Наявності модифікацій (методи </w:t>
      </w:r>
      <w:proofErr w:type="spellStart"/>
      <w:r w:rsidRPr="00861D39">
        <w:rPr>
          <w:i/>
          <w:iCs/>
          <w:sz w:val="28"/>
          <w:szCs w:val="28"/>
        </w:rPr>
        <w:t>Бута</w:t>
      </w:r>
      <w:proofErr w:type="spellEnd"/>
      <w:r w:rsidRPr="00861D39">
        <w:rPr>
          <w:i/>
          <w:iCs/>
          <w:sz w:val="28"/>
          <w:szCs w:val="28"/>
        </w:rPr>
        <w:t xml:space="preserve">, </w:t>
      </w:r>
      <w:proofErr w:type="spellStart"/>
      <w:r w:rsidRPr="00861D39">
        <w:rPr>
          <w:i/>
          <w:iCs/>
          <w:sz w:val="28"/>
          <w:szCs w:val="28"/>
        </w:rPr>
        <w:t>Люстерніка</w:t>
      </w:r>
      <w:proofErr w:type="spellEnd"/>
      <w:r w:rsidRPr="009B50A6">
        <w:rPr>
          <w:i/>
          <w:iCs/>
          <w:sz w:val="28"/>
          <w:szCs w:val="28"/>
          <w:lang w:val="ru-RU"/>
        </w:rPr>
        <w:t>)</w:t>
      </w:r>
    </w:p>
    <w:p w14:paraId="1550093A" w14:textId="65898C56" w:rsidR="003C2D26" w:rsidRP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3A7EC38C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2C20A4A8" w14:textId="5420C340" w:rsidR="003C2D26" w:rsidRPr="0094175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3075E3">
        <w:rPr>
          <w:sz w:val="28"/>
          <w:szCs w:val="28"/>
        </w:rPr>
        <w:t xml:space="preserve">від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4</m:t>
            </m:r>
          </m:sup>
        </m:sSup>
      </m:oMath>
      <w:r w:rsidR="003075E3">
        <w:rPr>
          <w:sz w:val="28"/>
          <w:szCs w:val="28"/>
        </w:rPr>
        <w:t xml:space="preserve"> до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10</m:t>
            </m:r>
          </m:sup>
        </m:sSup>
      </m:oMath>
    </w:p>
    <w:p w14:paraId="7B598FDA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35F0A1B2" w14:textId="75F26D50" w:rsidR="003C2D26" w:rsidRPr="00EC0210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</w:t>
      </w:r>
      <w:r w:rsidR="0039548D">
        <w:rPr>
          <w:sz w:val="28"/>
          <w:szCs w:val="28"/>
        </w:rPr>
        <w:t>0</w:t>
      </w:r>
      <w:r>
        <w:rPr>
          <w:sz w:val="28"/>
          <w:szCs w:val="28"/>
        </w:rPr>
        <w:t>1</w:t>
      </w:r>
    </w:p>
    <w:p w14:paraId="6B77FB1C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1</w:t>
      </w:r>
    </w:p>
    <w:p w14:paraId="74E94C04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7</m:t>
            </m:r>
          </m:sup>
        </m:sSup>
      </m:oMath>
    </w:p>
    <w:p w14:paraId="3516368E" w14:textId="77777777" w:rsidR="003C2D26" w:rsidRPr="00EC0210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их</w:t>
      </w:r>
      <w:r w:rsidRPr="003C2D26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3037BE3A" w14:textId="77777777" w:rsidR="003C2D26" w:rsidRP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</w:t>
      </w:r>
      <w:r w:rsidRPr="001A304C">
        <w:rPr>
          <w:sz w:val="28"/>
          <w:szCs w:val="28"/>
          <w:lang w:val="ru-RU"/>
        </w:rPr>
        <w:t>1</w:t>
      </w:r>
      <w:r w:rsidRPr="0051690D">
        <w:rPr>
          <w:sz w:val="28"/>
          <w:szCs w:val="28"/>
          <w:lang w:val="ru-RU"/>
        </w:rPr>
        <w:t xml:space="preserve">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7B4137EB" w14:textId="77777777" w:rsidR="003C2D26" w:rsidRPr="003C2D26" w:rsidRDefault="003C2D26" w:rsidP="00601486">
      <w:pPr>
        <w:jc w:val="both"/>
        <w:rPr>
          <w:sz w:val="28"/>
          <w:szCs w:val="28"/>
          <w:lang w:val="ru-RU"/>
        </w:rPr>
      </w:pPr>
    </w:p>
    <w:p w14:paraId="0D318376" w14:textId="49E2270B" w:rsidR="009B50A6" w:rsidRDefault="00D71DF0" w:rsidP="0060148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Без модифікації</w:t>
      </w:r>
      <w:r w:rsidR="002D76FD">
        <w:rPr>
          <w:sz w:val="28"/>
          <w:szCs w:val="28"/>
        </w:rPr>
        <w:t xml:space="preserve"> (оптимальний крок)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85"/>
        <w:gridCol w:w="2385"/>
        <w:gridCol w:w="2880"/>
        <w:gridCol w:w="1978"/>
      </w:tblGrid>
      <w:tr w:rsidR="008212A1" w14:paraId="7F45B7C5" w14:textId="77777777" w:rsidTr="006D4AC7">
        <w:tc>
          <w:tcPr>
            <w:tcW w:w="2385" w:type="dxa"/>
          </w:tcPr>
          <w:p w14:paraId="7770F2FE" w14:textId="0B932CF1" w:rsidR="008212A1" w:rsidRPr="00D0214B" w:rsidRDefault="00D0214B" w:rsidP="00D0214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Величина похибки</w:t>
            </w:r>
          </w:p>
        </w:tc>
        <w:tc>
          <w:tcPr>
            <w:tcW w:w="2385" w:type="dxa"/>
          </w:tcPr>
          <w:p w14:paraId="4326E20D" w14:textId="2ACC99BE" w:rsidR="008212A1" w:rsidRPr="008212A1" w:rsidRDefault="008212A1" w:rsidP="008212A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880" w:type="dxa"/>
          </w:tcPr>
          <w:p w14:paraId="45BAD63A" w14:textId="0632DC67" w:rsidR="008212A1" w:rsidRDefault="008212A1" w:rsidP="008212A1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78" w:type="dxa"/>
          </w:tcPr>
          <w:p w14:paraId="2BB9502E" w14:textId="683E0EBE" w:rsidR="008212A1" w:rsidRDefault="008212A1" w:rsidP="008212A1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6D4AC7" w14:paraId="5B1AFF08" w14:textId="77777777" w:rsidTr="006D4AC7">
        <w:tc>
          <w:tcPr>
            <w:tcW w:w="2385" w:type="dxa"/>
          </w:tcPr>
          <w:p w14:paraId="2CF02C68" w14:textId="4245BF83" w:rsidR="006D4AC7" w:rsidRDefault="006D4AC7" w:rsidP="006D4AC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4E44E8D" w14:textId="37FE1697" w:rsidR="006D4AC7" w:rsidRPr="004008F0" w:rsidRDefault="006D4AC7" w:rsidP="006D4AC7">
            <w:pPr>
              <w:jc w:val="center"/>
            </w:pPr>
            <w:r w:rsidRPr="00370FE0">
              <w:t>[0.944811 0.892425]</w:t>
            </w:r>
          </w:p>
        </w:tc>
        <w:tc>
          <w:tcPr>
            <w:tcW w:w="2880" w:type="dxa"/>
          </w:tcPr>
          <w:p w14:paraId="15A6369D" w14:textId="2523D12D" w:rsidR="006D4AC7" w:rsidRPr="006D4AC7" w:rsidRDefault="006D4AC7" w:rsidP="006D4AC7">
            <w:pPr>
              <w:jc w:val="center"/>
            </w:pPr>
            <w:r w:rsidRPr="006D4AC7">
              <w:t>0.0030517290534505083</w:t>
            </w:r>
          </w:p>
        </w:tc>
        <w:tc>
          <w:tcPr>
            <w:tcW w:w="1978" w:type="dxa"/>
          </w:tcPr>
          <w:p w14:paraId="2489F223" w14:textId="258A52D5" w:rsidR="006D4AC7" w:rsidRPr="00EC2512" w:rsidRDefault="006D4AC7" w:rsidP="006D4AC7">
            <w:pPr>
              <w:jc w:val="center"/>
            </w:pPr>
            <w:r w:rsidRPr="00BF3EA2">
              <w:t>59</w:t>
            </w:r>
          </w:p>
        </w:tc>
      </w:tr>
      <w:tr w:rsidR="006D4AC7" w14:paraId="29E800B7" w14:textId="77777777" w:rsidTr="006D4AC7">
        <w:tc>
          <w:tcPr>
            <w:tcW w:w="2385" w:type="dxa"/>
          </w:tcPr>
          <w:p w14:paraId="1E036AF6" w14:textId="4D1214BD" w:rsidR="006D4AC7" w:rsidRDefault="006D4AC7" w:rsidP="006D4AC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042B1565" w14:textId="29B57FE4" w:rsidR="006D4AC7" w:rsidRPr="004008F0" w:rsidRDefault="006D4AC7" w:rsidP="006D4AC7">
            <w:pPr>
              <w:jc w:val="center"/>
            </w:pPr>
            <w:r w:rsidRPr="00370FE0">
              <w:t>[0.944811 0.892425]</w:t>
            </w:r>
          </w:p>
        </w:tc>
        <w:tc>
          <w:tcPr>
            <w:tcW w:w="2880" w:type="dxa"/>
          </w:tcPr>
          <w:p w14:paraId="03E075BF" w14:textId="6A1C69D6" w:rsidR="006D4AC7" w:rsidRPr="006D4AC7" w:rsidRDefault="006D4AC7" w:rsidP="006D4AC7">
            <w:pPr>
              <w:jc w:val="center"/>
            </w:pPr>
            <w:r w:rsidRPr="006D4AC7">
              <w:t>0.0030517290534505083</w:t>
            </w:r>
          </w:p>
        </w:tc>
        <w:tc>
          <w:tcPr>
            <w:tcW w:w="1978" w:type="dxa"/>
          </w:tcPr>
          <w:p w14:paraId="5511E0C0" w14:textId="46987152" w:rsidR="006D4AC7" w:rsidRPr="00EC2512" w:rsidRDefault="006D4AC7" w:rsidP="006D4AC7">
            <w:pPr>
              <w:jc w:val="center"/>
            </w:pPr>
            <w:r w:rsidRPr="00BF3EA2">
              <w:t>59</w:t>
            </w:r>
          </w:p>
        </w:tc>
      </w:tr>
      <w:tr w:rsidR="006D4AC7" w14:paraId="24F7DF7F" w14:textId="77777777" w:rsidTr="006D4AC7">
        <w:tc>
          <w:tcPr>
            <w:tcW w:w="2385" w:type="dxa"/>
          </w:tcPr>
          <w:p w14:paraId="49E94AD7" w14:textId="60614FD7" w:rsidR="006D4AC7" w:rsidRDefault="006D4AC7" w:rsidP="006D4AC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5E8E82F" w14:textId="32F809EC" w:rsidR="006D4AC7" w:rsidRPr="004008F0" w:rsidRDefault="006D4AC7" w:rsidP="006D4AC7">
            <w:pPr>
              <w:jc w:val="center"/>
            </w:pPr>
            <w:r w:rsidRPr="00370FE0">
              <w:t>[0.944811 0.892425]</w:t>
            </w:r>
          </w:p>
        </w:tc>
        <w:tc>
          <w:tcPr>
            <w:tcW w:w="2880" w:type="dxa"/>
          </w:tcPr>
          <w:p w14:paraId="232010E4" w14:textId="5F152350" w:rsidR="006D4AC7" w:rsidRPr="006D4AC7" w:rsidRDefault="006D4AC7" w:rsidP="006D4AC7">
            <w:pPr>
              <w:jc w:val="center"/>
            </w:pPr>
            <w:r w:rsidRPr="006D4AC7">
              <w:t>0.0030517290534505083</w:t>
            </w:r>
          </w:p>
        </w:tc>
        <w:tc>
          <w:tcPr>
            <w:tcW w:w="1978" w:type="dxa"/>
          </w:tcPr>
          <w:p w14:paraId="2034CF0D" w14:textId="61403C9D" w:rsidR="006D4AC7" w:rsidRPr="00EC2512" w:rsidRDefault="006D4AC7" w:rsidP="006D4AC7">
            <w:pPr>
              <w:jc w:val="center"/>
            </w:pPr>
            <w:r w:rsidRPr="00BF3EA2">
              <w:t>59</w:t>
            </w:r>
          </w:p>
        </w:tc>
      </w:tr>
      <w:tr w:rsidR="004C16BB" w14:paraId="32AAE663" w14:textId="77777777" w:rsidTr="006D4AC7">
        <w:tc>
          <w:tcPr>
            <w:tcW w:w="2385" w:type="dxa"/>
          </w:tcPr>
          <w:p w14:paraId="30A7F036" w14:textId="23753691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35B713F8" w14:textId="289EAE0B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0.9549   0.911692]</w:t>
            </w:r>
          </w:p>
        </w:tc>
        <w:tc>
          <w:tcPr>
            <w:tcW w:w="2880" w:type="dxa"/>
          </w:tcPr>
          <w:p w14:paraId="4B85EE74" w14:textId="2BC91312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0.0020360036153700685</w:t>
            </w:r>
          </w:p>
        </w:tc>
        <w:tc>
          <w:tcPr>
            <w:tcW w:w="1978" w:type="dxa"/>
          </w:tcPr>
          <w:p w14:paraId="6C19BE6A" w14:textId="1BA4ED9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2992</w:t>
            </w:r>
          </w:p>
        </w:tc>
      </w:tr>
      <w:tr w:rsidR="004C16BB" w14:paraId="2CD21733" w14:textId="77777777" w:rsidTr="006D4AC7">
        <w:tc>
          <w:tcPr>
            <w:tcW w:w="2385" w:type="dxa"/>
          </w:tcPr>
          <w:p w14:paraId="518A5271" w14:textId="62BB100C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42898BEC" w14:textId="6A87AE3A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0.997625 0.995244]</w:t>
            </w:r>
          </w:p>
        </w:tc>
        <w:tc>
          <w:tcPr>
            <w:tcW w:w="2880" w:type="dxa"/>
          </w:tcPr>
          <w:p w14:paraId="31C9B287" w14:textId="5BED6EF5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5.654671001116072e-06</w:t>
            </w:r>
          </w:p>
        </w:tc>
        <w:tc>
          <w:tcPr>
            <w:tcW w:w="1978" w:type="dxa"/>
          </w:tcPr>
          <w:p w14:paraId="21D2BE0F" w14:textId="213C863D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11150</w:t>
            </w:r>
          </w:p>
        </w:tc>
      </w:tr>
      <w:tr w:rsidR="004C16BB" w14:paraId="65CCF365" w14:textId="77777777" w:rsidTr="006D4AC7">
        <w:tc>
          <w:tcPr>
            <w:tcW w:w="2385" w:type="dxa"/>
          </w:tcPr>
          <w:p w14:paraId="615543CC" w14:textId="3D637F1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F16CF2A" w14:textId="7233E18A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000018 1.000036]</w:t>
            </w:r>
          </w:p>
        </w:tc>
        <w:tc>
          <w:tcPr>
            <w:tcW w:w="2880" w:type="dxa"/>
          </w:tcPr>
          <w:p w14:paraId="491640DE" w14:textId="3EC6898A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3.187467096938542e-10</w:t>
            </w:r>
          </w:p>
        </w:tc>
        <w:tc>
          <w:tcPr>
            <w:tcW w:w="1978" w:type="dxa"/>
          </w:tcPr>
          <w:p w14:paraId="75C370D8" w14:textId="29F6A2B6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71341</w:t>
            </w:r>
          </w:p>
        </w:tc>
      </w:tr>
      <w:tr w:rsidR="004C16BB" w14:paraId="57BFA8C3" w14:textId="77777777" w:rsidTr="006D4AC7">
        <w:tc>
          <w:tcPr>
            <w:tcW w:w="2385" w:type="dxa"/>
          </w:tcPr>
          <w:p w14:paraId="7825E5B5" w14:textId="2D1064D0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60EA535A" w14:textId="4B605408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000017 1.000035]</w:t>
            </w:r>
          </w:p>
        </w:tc>
        <w:tc>
          <w:tcPr>
            <w:tcW w:w="2880" w:type="dxa"/>
          </w:tcPr>
          <w:p w14:paraId="188C949D" w14:textId="6197597C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2.9935832718279436e-10</w:t>
            </w:r>
          </w:p>
        </w:tc>
        <w:tc>
          <w:tcPr>
            <w:tcW w:w="1978" w:type="dxa"/>
          </w:tcPr>
          <w:p w14:paraId="642E1A9B" w14:textId="75CCDDB5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71446</w:t>
            </w:r>
          </w:p>
        </w:tc>
      </w:tr>
      <w:tr w:rsidR="004C16BB" w14:paraId="1532434E" w14:textId="77777777" w:rsidTr="006D4AC7">
        <w:tc>
          <w:tcPr>
            <w:tcW w:w="2385" w:type="dxa"/>
          </w:tcPr>
          <w:p w14:paraId="2AD916CC" w14:textId="68F83AE7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654C6347" w14:textId="49849C22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0.999996 0.999992]</w:t>
            </w:r>
          </w:p>
        </w:tc>
        <w:tc>
          <w:tcPr>
            <w:tcW w:w="2880" w:type="dxa"/>
          </w:tcPr>
          <w:p w14:paraId="3E898C76" w14:textId="0650C889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1.653632936741718e-11</w:t>
            </w:r>
          </w:p>
        </w:tc>
        <w:tc>
          <w:tcPr>
            <w:tcW w:w="1978" w:type="dxa"/>
          </w:tcPr>
          <w:p w14:paraId="3DDE5366" w14:textId="4F624E6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186229</w:t>
            </w:r>
          </w:p>
        </w:tc>
      </w:tr>
      <w:tr w:rsidR="004C16BB" w14:paraId="398F140E" w14:textId="77777777" w:rsidTr="006D4AC7">
        <w:tc>
          <w:tcPr>
            <w:tcW w:w="2385" w:type="dxa"/>
          </w:tcPr>
          <w:p w14:paraId="0219046E" w14:textId="15F8AABA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4CB9D25" w14:textId="7F66AD66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 1.]</w:t>
            </w:r>
          </w:p>
        </w:tc>
        <w:tc>
          <w:tcPr>
            <w:tcW w:w="2880" w:type="dxa"/>
          </w:tcPr>
          <w:p w14:paraId="62585C39" w14:textId="6429E51E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4.845172548228179e-15</w:t>
            </w:r>
          </w:p>
        </w:tc>
        <w:tc>
          <w:tcPr>
            <w:tcW w:w="1978" w:type="dxa"/>
          </w:tcPr>
          <w:p w14:paraId="72D6E7FF" w14:textId="0967BE89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352854</w:t>
            </w:r>
          </w:p>
        </w:tc>
      </w:tr>
      <w:tr w:rsidR="004C16BB" w14:paraId="4BF870FA" w14:textId="77777777" w:rsidTr="006D4AC7">
        <w:tc>
          <w:tcPr>
            <w:tcW w:w="2385" w:type="dxa"/>
          </w:tcPr>
          <w:p w14:paraId="57FAEDA1" w14:textId="7FBA703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507B2CBA" w14:textId="21171539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 1.]</w:t>
            </w:r>
          </w:p>
        </w:tc>
        <w:tc>
          <w:tcPr>
            <w:tcW w:w="2880" w:type="dxa"/>
          </w:tcPr>
          <w:p w14:paraId="206FC359" w14:textId="36479654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3.454693824482231e-17</w:t>
            </w:r>
          </w:p>
        </w:tc>
        <w:tc>
          <w:tcPr>
            <w:tcW w:w="1978" w:type="dxa"/>
          </w:tcPr>
          <w:p w14:paraId="7AA5F6C2" w14:textId="6C0548D0" w:rsidR="004C16BB" w:rsidRPr="004D7AAC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354345</w:t>
            </w:r>
          </w:p>
        </w:tc>
      </w:tr>
    </w:tbl>
    <w:p w14:paraId="4F05CD39" w14:textId="77777777" w:rsidR="00D71DF0" w:rsidRPr="00D71DF0" w:rsidRDefault="00D71DF0" w:rsidP="00601486">
      <w:pPr>
        <w:jc w:val="both"/>
        <w:rPr>
          <w:sz w:val="28"/>
          <w:szCs w:val="28"/>
          <w:lang w:val="en-US"/>
        </w:rPr>
      </w:pPr>
    </w:p>
    <w:p w14:paraId="2119D1B2" w14:textId="3294C2CF" w:rsidR="00731708" w:rsidRDefault="00E40F55" w:rsidP="0060148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Метод </w:t>
      </w:r>
      <w:proofErr w:type="spellStart"/>
      <w:r>
        <w:rPr>
          <w:sz w:val="28"/>
          <w:szCs w:val="28"/>
        </w:rPr>
        <w:t>Бута</w:t>
      </w:r>
      <w:proofErr w:type="spellEnd"/>
      <w:r>
        <w:rPr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/>
            <w:sz w:val="28"/>
            <w:szCs w:val="28"/>
            <w:lang w:val="en-US"/>
          </w:rPr>
          <m:t>σ=0.9</m:t>
        </m:r>
      </m:oMath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15"/>
        <w:gridCol w:w="2316"/>
        <w:gridCol w:w="3019"/>
        <w:gridCol w:w="1978"/>
      </w:tblGrid>
      <w:tr w:rsidR="005C50E5" w14:paraId="19BCC2BC" w14:textId="77777777" w:rsidTr="00197572">
        <w:tc>
          <w:tcPr>
            <w:tcW w:w="2315" w:type="dxa"/>
          </w:tcPr>
          <w:p w14:paraId="25C78830" w14:textId="77777777" w:rsidR="005C50E5" w:rsidRPr="00D0214B" w:rsidRDefault="005C50E5" w:rsidP="00BD2A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еличина похибки</w:t>
            </w:r>
          </w:p>
        </w:tc>
        <w:tc>
          <w:tcPr>
            <w:tcW w:w="2316" w:type="dxa"/>
          </w:tcPr>
          <w:p w14:paraId="72C04F62" w14:textId="77777777" w:rsidR="005C50E5" w:rsidRPr="008212A1" w:rsidRDefault="005C50E5" w:rsidP="00BD2A7B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3019" w:type="dxa"/>
          </w:tcPr>
          <w:p w14:paraId="56B25A69" w14:textId="77777777" w:rsidR="005C50E5" w:rsidRDefault="005C50E5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78" w:type="dxa"/>
          </w:tcPr>
          <w:p w14:paraId="13435912" w14:textId="77777777" w:rsidR="005C50E5" w:rsidRDefault="005C50E5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8B7F6B" w14:paraId="71C5E672" w14:textId="77777777" w:rsidTr="00197572">
        <w:tc>
          <w:tcPr>
            <w:tcW w:w="2315" w:type="dxa"/>
          </w:tcPr>
          <w:p w14:paraId="0FEA7F75" w14:textId="7CD82878" w:rsidR="008B7F6B" w:rsidRDefault="008B7F6B" w:rsidP="008B7F6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32286DBE" w14:textId="411B4CF5" w:rsidR="008B7F6B" w:rsidRPr="00B42C6D" w:rsidRDefault="008B7F6B" w:rsidP="008B7F6B">
            <w:pPr>
              <w:jc w:val="center"/>
            </w:pPr>
            <w:r w:rsidRPr="00C97AD5">
              <w:t>[0.848868 0.722703]</w:t>
            </w:r>
          </w:p>
        </w:tc>
        <w:tc>
          <w:tcPr>
            <w:tcW w:w="3019" w:type="dxa"/>
          </w:tcPr>
          <w:p w14:paraId="5406DB61" w14:textId="2974EDCD" w:rsidR="008B7F6B" w:rsidRPr="007E1440" w:rsidRDefault="008B7F6B" w:rsidP="008B7F6B">
            <w:pPr>
              <w:jc w:val="center"/>
            </w:pPr>
            <w:r w:rsidRPr="00D047D7">
              <w:t>0.023292838671245996</w:t>
            </w:r>
          </w:p>
        </w:tc>
        <w:tc>
          <w:tcPr>
            <w:tcW w:w="1978" w:type="dxa"/>
          </w:tcPr>
          <w:p w14:paraId="261AEB69" w14:textId="2C254446" w:rsidR="008B7F6B" w:rsidRPr="0022354C" w:rsidRDefault="008B7F6B" w:rsidP="008B7F6B">
            <w:pPr>
              <w:jc w:val="center"/>
            </w:pPr>
            <w:r w:rsidRPr="00243EC5">
              <w:t>73</w:t>
            </w:r>
          </w:p>
        </w:tc>
      </w:tr>
      <w:tr w:rsidR="008B7F6B" w14:paraId="478F1963" w14:textId="77777777" w:rsidTr="00197572">
        <w:tc>
          <w:tcPr>
            <w:tcW w:w="2315" w:type="dxa"/>
          </w:tcPr>
          <w:p w14:paraId="337A2A39" w14:textId="0B958346" w:rsidR="008B7F6B" w:rsidRDefault="008B7F6B" w:rsidP="008B7F6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70B2AB6A" w14:textId="4F641970" w:rsidR="008B7F6B" w:rsidRPr="00B42C6D" w:rsidRDefault="008B7F6B" w:rsidP="008B7F6B">
            <w:pPr>
              <w:jc w:val="center"/>
            </w:pPr>
            <w:r w:rsidRPr="00C97AD5">
              <w:t>[0.850066 0.722198]</w:t>
            </w:r>
          </w:p>
        </w:tc>
        <w:tc>
          <w:tcPr>
            <w:tcW w:w="3019" w:type="dxa"/>
          </w:tcPr>
          <w:p w14:paraId="1166F221" w14:textId="05D38FF7" w:rsidR="008B7F6B" w:rsidRPr="007E1440" w:rsidRDefault="008B7F6B" w:rsidP="008B7F6B">
            <w:pPr>
              <w:jc w:val="center"/>
            </w:pPr>
            <w:r w:rsidRPr="00D047D7">
              <w:t>0.022497284225225064</w:t>
            </w:r>
          </w:p>
        </w:tc>
        <w:tc>
          <w:tcPr>
            <w:tcW w:w="1978" w:type="dxa"/>
          </w:tcPr>
          <w:p w14:paraId="35638FC4" w14:textId="2CB8E9B4" w:rsidR="008B7F6B" w:rsidRPr="0022354C" w:rsidRDefault="008B7F6B" w:rsidP="008B7F6B">
            <w:pPr>
              <w:jc w:val="center"/>
            </w:pPr>
            <w:r w:rsidRPr="00243EC5">
              <w:t>104</w:t>
            </w:r>
          </w:p>
        </w:tc>
      </w:tr>
      <w:tr w:rsidR="008B7F6B" w14:paraId="4E8517AB" w14:textId="77777777" w:rsidTr="00197572">
        <w:tc>
          <w:tcPr>
            <w:tcW w:w="2315" w:type="dxa"/>
          </w:tcPr>
          <w:p w14:paraId="42BFF10C" w14:textId="01D9DBB1" w:rsidR="008B7F6B" w:rsidRDefault="008B7F6B" w:rsidP="008B7F6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88F3A9D" w14:textId="4E30ADA3" w:rsidR="008B7F6B" w:rsidRPr="00B42C6D" w:rsidRDefault="008B7F6B" w:rsidP="008B7F6B">
            <w:pPr>
              <w:jc w:val="center"/>
            </w:pPr>
            <w:r w:rsidRPr="00C97AD5">
              <w:t>[0.850712 0.722537]</w:t>
            </w:r>
          </w:p>
        </w:tc>
        <w:tc>
          <w:tcPr>
            <w:tcW w:w="3019" w:type="dxa"/>
          </w:tcPr>
          <w:p w14:paraId="09C89066" w14:textId="2046BCF1" w:rsidR="008B7F6B" w:rsidRPr="007E1440" w:rsidRDefault="008B7F6B" w:rsidP="008B7F6B">
            <w:pPr>
              <w:jc w:val="center"/>
            </w:pPr>
            <w:r w:rsidRPr="00D047D7">
              <w:t>0.022424769012345636</w:t>
            </w:r>
          </w:p>
        </w:tc>
        <w:tc>
          <w:tcPr>
            <w:tcW w:w="1978" w:type="dxa"/>
          </w:tcPr>
          <w:p w14:paraId="6E585A17" w14:textId="4CEA61AD" w:rsidR="008B7F6B" w:rsidRPr="0022354C" w:rsidRDefault="008B7F6B" w:rsidP="008B7F6B">
            <w:pPr>
              <w:jc w:val="center"/>
            </w:pPr>
            <w:r w:rsidRPr="00243EC5">
              <w:t>139</w:t>
            </w:r>
          </w:p>
        </w:tc>
      </w:tr>
      <w:tr w:rsidR="005F059E" w14:paraId="0C48F339" w14:textId="77777777" w:rsidTr="00197572">
        <w:tc>
          <w:tcPr>
            <w:tcW w:w="2315" w:type="dxa"/>
          </w:tcPr>
          <w:p w14:paraId="79876CCD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B65F1C0" w14:textId="5699C13E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60754 0.922862]</w:t>
            </w:r>
          </w:p>
        </w:tc>
        <w:tc>
          <w:tcPr>
            <w:tcW w:w="3019" w:type="dxa"/>
          </w:tcPr>
          <w:p w14:paraId="70F8478F" w14:textId="1E2E8FA9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0.0015437126434409516</w:t>
            </w:r>
          </w:p>
        </w:tc>
        <w:tc>
          <w:tcPr>
            <w:tcW w:w="1978" w:type="dxa"/>
          </w:tcPr>
          <w:p w14:paraId="7FDE3FF7" w14:textId="55DBC1A4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2653</w:t>
            </w:r>
          </w:p>
        </w:tc>
      </w:tr>
      <w:tr w:rsidR="005F059E" w14:paraId="5406F84A" w14:textId="77777777" w:rsidTr="00197572">
        <w:tc>
          <w:tcPr>
            <w:tcW w:w="2315" w:type="dxa"/>
          </w:tcPr>
          <w:p w14:paraId="65A79B5C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6A000777" w14:textId="3C600235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93329 0.986682]</w:t>
            </w:r>
          </w:p>
        </w:tc>
        <w:tc>
          <w:tcPr>
            <w:tcW w:w="3019" w:type="dxa"/>
          </w:tcPr>
          <w:p w14:paraId="1E2B416A" w14:textId="613463F9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4.454622335755933e-05</w:t>
            </w:r>
          </w:p>
        </w:tc>
        <w:tc>
          <w:tcPr>
            <w:tcW w:w="1978" w:type="dxa"/>
          </w:tcPr>
          <w:p w14:paraId="7C794989" w14:textId="2AB1AAA4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25126</w:t>
            </w:r>
          </w:p>
        </w:tc>
      </w:tr>
      <w:tr w:rsidR="005F059E" w14:paraId="580888B7" w14:textId="77777777" w:rsidTr="00197572">
        <w:tc>
          <w:tcPr>
            <w:tcW w:w="2315" w:type="dxa"/>
          </w:tcPr>
          <w:p w14:paraId="2A7021E6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2AD1476D" w14:textId="4F341489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1.000229 1.000458]</w:t>
            </w:r>
          </w:p>
        </w:tc>
        <w:tc>
          <w:tcPr>
            <w:tcW w:w="3019" w:type="dxa"/>
          </w:tcPr>
          <w:p w14:paraId="39ADF664" w14:textId="4E3B8A73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5.238276656513157e-08</w:t>
            </w:r>
          </w:p>
        </w:tc>
        <w:tc>
          <w:tcPr>
            <w:tcW w:w="1978" w:type="dxa"/>
          </w:tcPr>
          <w:p w14:paraId="61D23357" w14:textId="0A266198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36056</w:t>
            </w:r>
          </w:p>
        </w:tc>
      </w:tr>
      <w:tr w:rsidR="005F059E" w14:paraId="182FCEC0" w14:textId="77777777" w:rsidTr="00197572">
        <w:tc>
          <w:tcPr>
            <w:tcW w:w="2315" w:type="dxa"/>
          </w:tcPr>
          <w:p w14:paraId="5A71B4D6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7336635" w14:textId="7B042FD0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99976 0.999952]</w:t>
            </w:r>
          </w:p>
        </w:tc>
        <w:tc>
          <w:tcPr>
            <w:tcW w:w="3019" w:type="dxa"/>
          </w:tcPr>
          <w:p w14:paraId="69E4F1BE" w14:textId="4341C089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5.8495937052521e-10</w:t>
            </w:r>
          </w:p>
        </w:tc>
        <w:tc>
          <w:tcPr>
            <w:tcW w:w="1978" w:type="dxa"/>
          </w:tcPr>
          <w:p w14:paraId="0F1AF4D8" w14:textId="65D51121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127090</w:t>
            </w:r>
          </w:p>
        </w:tc>
      </w:tr>
      <w:tr w:rsidR="005F059E" w14:paraId="03D9A014" w14:textId="77777777" w:rsidTr="00197572">
        <w:tc>
          <w:tcPr>
            <w:tcW w:w="2315" w:type="dxa"/>
          </w:tcPr>
          <w:p w14:paraId="7D1B4BC7" w14:textId="77777777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B36FBB2" w14:textId="453DA644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99995 0.99999 ]</w:t>
            </w:r>
          </w:p>
        </w:tc>
        <w:tc>
          <w:tcPr>
            <w:tcW w:w="3019" w:type="dxa"/>
          </w:tcPr>
          <w:p w14:paraId="27628C72" w14:textId="061B178D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2.3596883061668478e-11</w:t>
            </w:r>
          </w:p>
        </w:tc>
        <w:tc>
          <w:tcPr>
            <w:tcW w:w="1978" w:type="dxa"/>
          </w:tcPr>
          <w:p w14:paraId="0AB2AE69" w14:textId="09F7FC83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128483</w:t>
            </w:r>
          </w:p>
        </w:tc>
      </w:tr>
    </w:tbl>
    <w:p w14:paraId="520FEC8B" w14:textId="77777777" w:rsidR="00E40F55" w:rsidRDefault="00E40F55" w:rsidP="00601486">
      <w:pPr>
        <w:jc w:val="both"/>
        <w:rPr>
          <w:sz w:val="28"/>
          <w:szCs w:val="28"/>
          <w:lang w:val="en-US"/>
        </w:rPr>
      </w:pPr>
    </w:p>
    <w:p w14:paraId="5BC5B56E" w14:textId="45EC11CE" w:rsidR="00CC2DE6" w:rsidRPr="002D76FD" w:rsidRDefault="002D76FD" w:rsidP="00601486">
      <w:pPr>
        <w:jc w:val="both"/>
        <w:rPr>
          <w:sz w:val="28"/>
          <w:szCs w:val="28"/>
        </w:rPr>
      </w:pPr>
      <w:r>
        <w:rPr>
          <w:sz w:val="28"/>
          <w:szCs w:val="28"/>
        </w:rPr>
        <w:t>Без модифікації (сталий крок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15"/>
        <w:gridCol w:w="2316"/>
        <w:gridCol w:w="3019"/>
        <w:gridCol w:w="1978"/>
      </w:tblGrid>
      <w:tr w:rsidR="008B7F6B" w14:paraId="69AD7BAF" w14:textId="77777777" w:rsidTr="00BD2A7B">
        <w:tc>
          <w:tcPr>
            <w:tcW w:w="2315" w:type="dxa"/>
          </w:tcPr>
          <w:p w14:paraId="4F2B7A1E" w14:textId="77777777" w:rsidR="008B7F6B" w:rsidRPr="00D0214B" w:rsidRDefault="008B7F6B" w:rsidP="00BD2A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еличина похибки</w:t>
            </w:r>
          </w:p>
        </w:tc>
        <w:tc>
          <w:tcPr>
            <w:tcW w:w="2316" w:type="dxa"/>
          </w:tcPr>
          <w:p w14:paraId="51F89FCC" w14:textId="77777777" w:rsidR="008B7F6B" w:rsidRPr="008212A1" w:rsidRDefault="008B7F6B" w:rsidP="00BD2A7B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3019" w:type="dxa"/>
          </w:tcPr>
          <w:p w14:paraId="4A173937" w14:textId="77777777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78" w:type="dxa"/>
          </w:tcPr>
          <w:p w14:paraId="77FAC03A" w14:textId="77777777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8B7F6B" w:rsidRPr="0022354C" w14:paraId="32793D8B" w14:textId="77777777" w:rsidTr="00BD2A7B">
        <w:tc>
          <w:tcPr>
            <w:tcW w:w="2315" w:type="dxa"/>
          </w:tcPr>
          <w:p w14:paraId="3F6EEA47" w14:textId="087A919F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316" w:type="dxa"/>
          </w:tcPr>
          <w:p w14:paraId="1D1E6961" w14:textId="2C31AB04" w:rsidR="008B7F6B" w:rsidRPr="00B42C6D" w:rsidRDefault="008B7F6B" w:rsidP="00BD2A7B">
            <w:pPr>
              <w:jc w:val="center"/>
            </w:pPr>
          </w:p>
        </w:tc>
        <w:tc>
          <w:tcPr>
            <w:tcW w:w="3019" w:type="dxa"/>
          </w:tcPr>
          <w:p w14:paraId="32BD81EF" w14:textId="5CBF266A" w:rsidR="008B7F6B" w:rsidRPr="007E1440" w:rsidRDefault="008B7F6B" w:rsidP="00BD2A7B">
            <w:pPr>
              <w:jc w:val="center"/>
            </w:pPr>
          </w:p>
        </w:tc>
        <w:tc>
          <w:tcPr>
            <w:tcW w:w="1978" w:type="dxa"/>
          </w:tcPr>
          <w:p w14:paraId="2B2E838B" w14:textId="7B112B82" w:rsidR="008B7F6B" w:rsidRPr="0022354C" w:rsidRDefault="008B7F6B" w:rsidP="00BD2A7B">
            <w:pPr>
              <w:jc w:val="center"/>
            </w:pPr>
          </w:p>
        </w:tc>
      </w:tr>
      <w:tr w:rsidR="008B7F6B" w:rsidRPr="0022354C" w14:paraId="21BB893F" w14:textId="77777777" w:rsidTr="00BD2A7B">
        <w:tc>
          <w:tcPr>
            <w:tcW w:w="2315" w:type="dxa"/>
          </w:tcPr>
          <w:p w14:paraId="703AD35C" w14:textId="187A589C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316" w:type="dxa"/>
          </w:tcPr>
          <w:p w14:paraId="1BCB76C5" w14:textId="3CFEDD3E" w:rsidR="008B7F6B" w:rsidRPr="00B42C6D" w:rsidRDefault="008B7F6B" w:rsidP="00BD2A7B">
            <w:pPr>
              <w:jc w:val="center"/>
            </w:pPr>
          </w:p>
        </w:tc>
        <w:tc>
          <w:tcPr>
            <w:tcW w:w="3019" w:type="dxa"/>
          </w:tcPr>
          <w:p w14:paraId="67983144" w14:textId="388E0FBF" w:rsidR="008B7F6B" w:rsidRPr="007E1440" w:rsidRDefault="008B7F6B" w:rsidP="00BD2A7B">
            <w:pPr>
              <w:jc w:val="center"/>
            </w:pPr>
          </w:p>
        </w:tc>
        <w:tc>
          <w:tcPr>
            <w:tcW w:w="1978" w:type="dxa"/>
          </w:tcPr>
          <w:p w14:paraId="54A6E567" w14:textId="61313A15" w:rsidR="008B7F6B" w:rsidRPr="0022354C" w:rsidRDefault="008B7F6B" w:rsidP="00BD2A7B">
            <w:pPr>
              <w:jc w:val="center"/>
            </w:pPr>
          </w:p>
        </w:tc>
      </w:tr>
      <w:tr w:rsidR="008B7F6B" w:rsidRPr="0022354C" w14:paraId="3074E165" w14:textId="77777777" w:rsidTr="00BD2A7B">
        <w:tc>
          <w:tcPr>
            <w:tcW w:w="2315" w:type="dxa"/>
          </w:tcPr>
          <w:p w14:paraId="328CEDC9" w14:textId="445EF969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316" w:type="dxa"/>
          </w:tcPr>
          <w:p w14:paraId="638AFED3" w14:textId="64163E40" w:rsidR="008B7F6B" w:rsidRPr="00B42C6D" w:rsidRDefault="008B7F6B" w:rsidP="00BD2A7B">
            <w:pPr>
              <w:jc w:val="center"/>
            </w:pPr>
          </w:p>
        </w:tc>
        <w:tc>
          <w:tcPr>
            <w:tcW w:w="3019" w:type="dxa"/>
          </w:tcPr>
          <w:p w14:paraId="665ED771" w14:textId="07E4802F" w:rsidR="008B7F6B" w:rsidRPr="007E1440" w:rsidRDefault="008B7F6B" w:rsidP="00BD2A7B">
            <w:pPr>
              <w:jc w:val="center"/>
            </w:pPr>
          </w:p>
        </w:tc>
        <w:tc>
          <w:tcPr>
            <w:tcW w:w="1978" w:type="dxa"/>
          </w:tcPr>
          <w:p w14:paraId="5F7BEE61" w14:textId="28A61E48" w:rsidR="008B7F6B" w:rsidRPr="0022354C" w:rsidRDefault="008B7F6B" w:rsidP="00BD2A7B">
            <w:pPr>
              <w:jc w:val="center"/>
            </w:pPr>
          </w:p>
        </w:tc>
      </w:tr>
      <w:tr w:rsidR="008B7F6B" w14:paraId="0CE29F23" w14:textId="77777777" w:rsidTr="00BD2A7B">
        <w:tc>
          <w:tcPr>
            <w:tcW w:w="2315" w:type="dxa"/>
          </w:tcPr>
          <w:p w14:paraId="0EF7B796" w14:textId="0B205DEB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316" w:type="dxa"/>
          </w:tcPr>
          <w:p w14:paraId="504AAB71" w14:textId="7F44BD55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3019" w:type="dxa"/>
          </w:tcPr>
          <w:p w14:paraId="5B9FDF7F" w14:textId="48805B8B" w:rsidR="008B7F6B" w:rsidRPr="004C16BB" w:rsidRDefault="008B7F6B" w:rsidP="00BD2A7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978" w:type="dxa"/>
          </w:tcPr>
          <w:p w14:paraId="1F4DF5FD" w14:textId="0A931B06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  <w:tr w:rsidR="008B7F6B" w14:paraId="440851C3" w14:textId="77777777" w:rsidTr="00BD2A7B">
        <w:tc>
          <w:tcPr>
            <w:tcW w:w="2315" w:type="dxa"/>
          </w:tcPr>
          <w:p w14:paraId="6CFFCC57" w14:textId="381CC5C5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316" w:type="dxa"/>
          </w:tcPr>
          <w:p w14:paraId="2C4F2283" w14:textId="71ED4FD6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3019" w:type="dxa"/>
          </w:tcPr>
          <w:p w14:paraId="72EBCDA2" w14:textId="1C57DE06" w:rsidR="008B7F6B" w:rsidRPr="004C16BB" w:rsidRDefault="008B7F6B" w:rsidP="00BD2A7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978" w:type="dxa"/>
          </w:tcPr>
          <w:p w14:paraId="5B3CBC15" w14:textId="73BFB38B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  <w:tr w:rsidR="008B7F6B" w14:paraId="7593E73D" w14:textId="77777777" w:rsidTr="00BD2A7B">
        <w:tc>
          <w:tcPr>
            <w:tcW w:w="2315" w:type="dxa"/>
          </w:tcPr>
          <w:p w14:paraId="0E358168" w14:textId="19D057BC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316" w:type="dxa"/>
          </w:tcPr>
          <w:p w14:paraId="35B224E9" w14:textId="14E46A57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3019" w:type="dxa"/>
          </w:tcPr>
          <w:p w14:paraId="0E3EC5FB" w14:textId="096C256D" w:rsidR="008B7F6B" w:rsidRPr="004C16BB" w:rsidRDefault="008B7F6B" w:rsidP="00BD2A7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978" w:type="dxa"/>
          </w:tcPr>
          <w:p w14:paraId="193DDEAA" w14:textId="42DBE850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  <w:tr w:rsidR="008B7F6B" w14:paraId="1B12ABDA" w14:textId="77777777" w:rsidTr="00BD2A7B">
        <w:tc>
          <w:tcPr>
            <w:tcW w:w="2315" w:type="dxa"/>
          </w:tcPr>
          <w:p w14:paraId="461AF3F0" w14:textId="668E0A3D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316" w:type="dxa"/>
          </w:tcPr>
          <w:p w14:paraId="130D23DE" w14:textId="3FE8F1B9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3019" w:type="dxa"/>
          </w:tcPr>
          <w:p w14:paraId="7A25C1C7" w14:textId="0B11AB65" w:rsidR="008B7F6B" w:rsidRPr="004C16BB" w:rsidRDefault="008B7F6B" w:rsidP="00BD2A7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978" w:type="dxa"/>
          </w:tcPr>
          <w:p w14:paraId="1587F019" w14:textId="68C28FC0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  <w:tr w:rsidR="008B7F6B" w14:paraId="7AB7DFC9" w14:textId="77777777" w:rsidTr="00BD2A7B">
        <w:tc>
          <w:tcPr>
            <w:tcW w:w="2315" w:type="dxa"/>
          </w:tcPr>
          <w:p w14:paraId="36578996" w14:textId="27F23BDC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2316" w:type="dxa"/>
          </w:tcPr>
          <w:p w14:paraId="57460C98" w14:textId="1A2210FB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  <w:tc>
          <w:tcPr>
            <w:tcW w:w="3019" w:type="dxa"/>
          </w:tcPr>
          <w:p w14:paraId="355DF98A" w14:textId="13FE341E" w:rsidR="008B7F6B" w:rsidRPr="004C16BB" w:rsidRDefault="008B7F6B" w:rsidP="00BD2A7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978" w:type="dxa"/>
          </w:tcPr>
          <w:p w14:paraId="713AE032" w14:textId="722BC3AA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</w:p>
        </w:tc>
      </w:tr>
    </w:tbl>
    <w:p w14:paraId="50C9DADB" w14:textId="77777777" w:rsidR="00731708" w:rsidRPr="008B7F6B" w:rsidRDefault="00731708" w:rsidP="00601486">
      <w:pPr>
        <w:jc w:val="both"/>
        <w:rPr>
          <w:sz w:val="28"/>
          <w:szCs w:val="28"/>
        </w:rPr>
      </w:pPr>
    </w:p>
    <w:p w14:paraId="5CD3E01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EAC40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E74C63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4F9406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FF3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0382E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3624B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5EFF90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893A9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20C621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4C8F27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772480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1A46A60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D5791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A235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103F6A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9081C7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9CD52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5BF4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D96FC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98EEFA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C5960A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3382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DAD2B9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B5567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55CB9B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DF215F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87BDC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1A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DD87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768B48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17F2144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075BC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4164D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1161E6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FEBE26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89B4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BCA35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387A8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588061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8C5618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665540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5DDD681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1FBAD9" w14:textId="77777777" w:rsidR="00731708" w:rsidRPr="005E6248" w:rsidRDefault="00731708" w:rsidP="00601486">
      <w:pPr>
        <w:jc w:val="both"/>
        <w:rPr>
          <w:i/>
          <w:iCs/>
          <w:sz w:val="28"/>
          <w:szCs w:val="28"/>
        </w:rPr>
      </w:pPr>
    </w:p>
    <w:p w14:paraId="576B50B4" w14:textId="29DF3358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2"/>
    </w:p>
    <w:p w14:paraId="53B68130" w14:textId="77777777" w:rsidR="005A198F" w:rsidRDefault="005A198F"/>
    <w:sectPr w:rsidR="005A198F" w:rsidSect="00ED77FE">
      <w:headerReference w:type="default" r:id="rId9"/>
      <w:headerReference w:type="first" r:id="rId10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20661" w14:textId="77777777" w:rsidR="005F1F1C" w:rsidRDefault="005F1F1C">
      <w:r>
        <w:separator/>
      </w:r>
    </w:p>
  </w:endnote>
  <w:endnote w:type="continuationSeparator" w:id="0">
    <w:p w14:paraId="488A813F" w14:textId="77777777" w:rsidR="005F1F1C" w:rsidRDefault="005F1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6DB01" w14:textId="77777777" w:rsidR="005F1F1C" w:rsidRDefault="005F1F1C">
      <w:r>
        <w:separator/>
      </w:r>
    </w:p>
  </w:footnote>
  <w:footnote w:type="continuationSeparator" w:id="0">
    <w:p w14:paraId="72EA3A8D" w14:textId="77777777" w:rsidR="005F1F1C" w:rsidRDefault="005F1F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C72BB2"/>
    <w:multiLevelType w:val="hybridMultilevel"/>
    <w:tmpl w:val="E0CCB4D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8B2C0B"/>
    <w:multiLevelType w:val="hybridMultilevel"/>
    <w:tmpl w:val="2AD69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3"/>
  </w:num>
  <w:num w:numId="3" w16cid:durableId="292755922">
    <w:abstractNumId w:val="0"/>
  </w:num>
  <w:num w:numId="4" w16cid:durableId="104540782">
    <w:abstractNumId w:val="1"/>
  </w:num>
  <w:num w:numId="5" w16cid:durableId="987824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tKwFAByw+NktAAAA"/>
  </w:docVars>
  <w:rsids>
    <w:rsidRoot w:val="0086237A"/>
    <w:rsid w:val="00015098"/>
    <w:rsid w:val="00026067"/>
    <w:rsid w:val="000276D6"/>
    <w:rsid w:val="00043330"/>
    <w:rsid w:val="0006388B"/>
    <w:rsid w:val="000750F5"/>
    <w:rsid w:val="00092F41"/>
    <w:rsid w:val="000B0E4F"/>
    <w:rsid w:val="000B0FBB"/>
    <w:rsid w:val="000C38EE"/>
    <w:rsid w:val="000D07CC"/>
    <w:rsid w:val="00106E33"/>
    <w:rsid w:val="00146B92"/>
    <w:rsid w:val="001534B4"/>
    <w:rsid w:val="00160E8F"/>
    <w:rsid w:val="00173BDE"/>
    <w:rsid w:val="00183F9E"/>
    <w:rsid w:val="001863BD"/>
    <w:rsid w:val="00197572"/>
    <w:rsid w:val="001A304C"/>
    <w:rsid w:val="001A4DF9"/>
    <w:rsid w:val="001A5E6B"/>
    <w:rsid w:val="001C25C6"/>
    <w:rsid w:val="001F2795"/>
    <w:rsid w:val="0020167C"/>
    <w:rsid w:val="00205BAC"/>
    <w:rsid w:val="00236F23"/>
    <w:rsid w:val="0024083F"/>
    <w:rsid w:val="00242CDB"/>
    <w:rsid w:val="00282354"/>
    <w:rsid w:val="002A2E31"/>
    <w:rsid w:val="002B3962"/>
    <w:rsid w:val="002D0303"/>
    <w:rsid w:val="002D5257"/>
    <w:rsid w:val="002D76FD"/>
    <w:rsid w:val="002E0A3A"/>
    <w:rsid w:val="002E3DCD"/>
    <w:rsid w:val="002F3730"/>
    <w:rsid w:val="00303596"/>
    <w:rsid w:val="003075E3"/>
    <w:rsid w:val="00333EEC"/>
    <w:rsid w:val="0033658E"/>
    <w:rsid w:val="00337AA2"/>
    <w:rsid w:val="003403BB"/>
    <w:rsid w:val="0036021E"/>
    <w:rsid w:val="003757E7"/>
    <w:rsid w:val="0039548D"/>
    <w:rsid w:val="00397E13"/>
    <w:rsid w:val="003A38D8"/>
    <w:rsid w:val="003C2D26"/>
    <w:rsid w:val="003D1545"/>
    <w:rsid w:val="003D34AE"/>
    <w:rsid w:val="0040799A"/>
    <w:rsid w:val="004124CA"/>
    <w:rsid w:val="00415806"/>
    <w:rsid w:val="00435DA4"/>
    <w:rsid w:val="00443460"/>
    <w:rsid w:val="004612BB"/>
    <w:rsid w:val="00462071"/>
    <w:rsid w:val="00462A17"/>
    <w:rsid w:val="0049368E"/>
    <w:rsid w:val="00495A3F"/>
    <w:rsid w:val="004A2617"/>
    <w:rsid w:val="004A60BE"/>
    <w:rsid w:val="004A6311"/>
    <w:rsid w:val="004C16BB"/>
    <w:rsid w:val="004C7B61"/>
    <w:rsid w:val="004D0E64"/>
    <w:rsid w:val="004D7AAC"/>
    <w:rsid w:val="00507FDE"/>
    <w:rsid w:val="0051690D"/>
    <w:rsid w:val="005318CD"/>
    <w:rsid w:val="00541B3B"/>
    <w:rsid w:val="00563A24"/>
    <w:rsid w:val="005A198F"/>
    <w:rsid w:val="005A3062"/>
    <w:rsid w:val="005B781C"/>
    <w:rsid w:val="005C50E5"/>
    <w:rsid w:val="005D3D6A"/>
    <w:rsid w:val="005E439D"/>
    <w:rsid w:val="005E6248"/>
    <w:rsid w:val="005F059E"/>
    <w:rsid w:val="005F1F1C"/>
    <w:rsid w:val="005F2A45"/>
    <w:rsid w:val="00601486"/>
    <w:rsid w:val="0063311D"/>
    <w:rsid w:val="00646690"/>
    <w:rsid w:val="00656F77"/>
    <w:rsid w:val="006B1C50"/>
    <w:rsid w:val="006D4AC7"/>
    <w:rsid w:val="006E1032"/>
    <w:rsid w:val="006E328C"/>
    <w:rsid w:val="00714DFD"/>
    <w:rsid w:val="00722292"/>
    <w:rsid w:val="00731708"/>
    <w:rsid w:val="00747D07"/>
    <w:rsid w:val="00753963"/>
    <w:rsid w:val="00756A6F"/>
    <w:rsid w:val="00781A9B"/>
    <w:rsid w:val="00790D3A"/>
    <w:rsid w:val="007A645A"/>
    <w:rsid w:val="007B6B98"/>
    <w:rsid w:val="007F5B54"/>
    <w:rsid w:val="0080328E"/>
    <w:rsid w:val="008158FD"/>
    <w:rsid w:val="008212A1"/>
    <w:rsid w:val="008244F2"/>
    <w:rsid w:val="008340D0"/>
    <w:rsid w:val="0084074A"/>
    <w:rsid w:val="00857032"/>
    <w:rsid w:val="00861D39"/>
    <w:rsid w:val="00862100"/>
    <w:rsid w:val="0086237A"/>
    <w:rsid w:val="00863C70"/>
    <w:rsid w:val="00870ADF"/>
    <w:rsid w:val="008819E3"/>
    <w:rsid w:val="008846BB"/>
    <w:rsid w:val="008A2D8A"/>
    <w:rsid w:val="008B7F6B"/>
    <w:rsid w:val="008F2FD6"/>
    <w:rsid w:val="008F42BE"/>
    <w:rsid w:val="009065EA"/>
    <w:rsid w:val="009258A1"/>
    <w:rsid w:val="00941253"/>
    <w:rsid w:val="0094159C"/>
    <w:rsid w:val="00941756"/>
    <w:rsid w:val="009500DE"/>
    <w:rsid w:val="00954586"/>
    <w:rsid w:val="009914BA"/>
    <w:rsid w:val="009A59A3"/>
    <w:rsid w:val="009B4400"/>
    <w:rsid w:val="009B50A6"/>
    <w:rsid w:val="009E3B51"/>
    <w:rsid w:val="009F4BCE"/>
    <w:rsid w:val="00A0116F"/>
    <w:rsid w:val="00A36626"/>
    <w:rsid w:val="00A40C5A"/>
    <w:rsid w:val="00A67CC2"/>
    <w:rsid w:val="00A71381"/>
    <w:rsid w:val="00A72A1F"/>
    <w:rsid w:val="00A864C7"/>
    <w:rsid w:val="00A945DB"/>
    <w:rsid w:val="00A9509C"/>
    <w:rsid w:val="00AB5999"/>
    <w:rsid w:val="00AC36B7"/>
    <w:rsid w:val="00AE4A87"/>
    <w:rsid w:val="00AF04A4"/>
    <w:rsid w:val="00B111DD"/>
    <w:rsid w:val="00B211D4"/>
    <w:rsid w:val="00B320E6"/>
    <w:rsid w:val="00B52BA4"/>
    <w:rsid w:val="00B76E15"/>
    <w:rsid w:val="00B82BCF"/>
    <w:rsid w:val="00B83B33"/>
    <w:rsid w:val="00BA5DD7"/>
    <w:rsid w:val="00BE54CC"/>
    <w:rsid w:val="00C02A31"/>
    <w:rsid w:val="00C0516A"/>
    <w:rsid w:val="00C05504"/>
    <w:rsid w:val="00C11464"/>
    <w:rsid w:val="00C12E53"/>
    <w:rsid w:val="00C151D1"/>
    <w:rsid w:val="00C46D72"/>
    <w:rsid w:val="00C50DDE"/>
    <w:rsid w:val="00C604F8"/>
    <w:rsid w:val="00C76442"/>
    <w:rsid w:val="00C91CCA"/>
    <w:rsid w:val="00C966A1"/>
    <w:rsid w:val="00CB1F29"/>
    <w:rsid w:val="00CC22F1"/>
    <w:rsid w:val="00CC2DE6"/>
    <w:rsid w:val="00CC7F91"/>
    <w:rsid w:val="00CD040F"/>
    <w:rsid w:val="00CF6FCA"/>
    <w:rsid w:val="00D0214B"/>
    <w:rsid w:val="00D0337D"/>
    <w:rsid w:val="00D117E3"/>
    <w:rsid w:val="00D234EF"/>
    <w:rsid w:val="00D52202"/>
    <w:rsid w:val="00D533CC"/>
    <w:rsid w:val="00D541EF"/>
    <w:rsid w:val="00D70439"/>
    <w:rsid w:val="00D71DF0"/>
    <w:rsid w:val="00D83520"/>
    <w:rsid w:val="00D9059C"/>
    <w:rsid w:val="00DA6645"/>
    <w:rsid w:val="00DB338B"/>
    <w:rsid w:val="00DD34B1"/>
    <w:rsid w:val="00DE193B"/>
    <w:rsid w:val="00DF3F47"/>
    <w:rsid w:val="00E21C0B"/>
    <w:rsid w:val="00E22DCF"/>
    <w:rsid w:val="00E30272"/>
    <w:rsid w:val="00E40F55"/>
    <w:rsid w:val="00E4233E"/>
    <w:rsid w:val="00E42A84"/>
    <w:rsid w:val="00E625A9"/>
    <w:rsid w:val="00E770C8"/>
    <w:rsid w:val="00E80023"/>
    <w:rsid w:val="00E82133"/>
    <w:rsid w:val="00E8389D"/>
    <w:rsid w:val="00E86BAD"/>
    <w:rsid w:val="00EB2AA9"/>
    <w:rsid w:val="00EC0210"/>
    <w:rsid w:val="00ED512E"/>
    <w:rsid w:val="00ED6FAD"/>
    <w:rsid w:val="00EE062C"/>
    <w:rsid w:val="00EE18A3"/>
    <w:rsid w:val="00EF05EC"/>
    <w:rsid w:val="00F21A61"/>
    <w:rsid w:val="00F27E9D"/>
    <w:rsid w:val="00F41DBD"/>
    <w:rsid w:val="00F44811"/>
    <w:rsid w:val="00F5281D"/>
    <w:rsid w:val="00F7430E"/>
    <w:rsid w:val="00FB6CBE"/>
    <w:rsid w:val="00FC5A77"/>
    <w:rsid w:val="00FD4031"/>
    <w:rsid w:val="00FF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368E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  <w:style w:type="table" w:styleId="a8">
    <w:name w:val="Table Grid"/>
    <w:basedOn w:val="a1"/>
    <w:uiPriority w:val="39"/>
    <w:rsid w:val="00CC2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507F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8</TotalTime>
  <Pages>13</Pages>
  <Words>8257</Words>
  <Characters>4707</Characters>
  <Application>Microsoft Office Word</Application>
  <DocSecurity>0</DocSecurity>
  <Lines>39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185</cp:revision>
  <dcterms:created xsi:type="dcterms:W3CDTF">2023-05-01T15:14:00Z</dcterms:created>
  <dcterms:modified xsi:type="dcterms:W3CDTF">2023-05-29T11:53:00Z</dcterms:modified>
</cp:coreProperties>
</file>